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F71BE" w14:textId="77777777" w:rsidR="00F00BC7" w:rsidRPr="0032116F" w:rsidRDefault="00F00BC7" w:rsidP="00F00BC7">
      <w:pPr>
        <w:spacing w:after="0"/>
        <w:jc w:val="center"/>
        <w:rPr>
          <w:rFonts w:cstheme="minorHAnsi"/>
          <w:b/>
          <w:bCs/>
          <w:sz w:val="36"/>
          <w:szCs w:val="36"/>
        </w:rPr>
      </w:pPr>
      <w:bookmarkStart w:id="0" w:name="_Hlk62113140"/>
      <w:r w:rsidRPr="0032116F">
        <w:rPr>
          <w:rFonts w:cstheme="minorHAnsi"/>
          <w:b/>
          <w:bCs/>
          <w:sz w:val="36"/>
          <w:szCs w:val="36"/>
        </w:rPr>
        <w:t>MINUTES</w:t>
      </w:r>
    </w:p>
    <w:p w14:paraId="4B0B7524" w14:textId="77777777" w:rsidR="00F00BC7" w:rsidRPr="0032116F" w:rsidRDefault="00F00BC7" w:rsidP="00F00BC7">
      <w:pPr>
        <w:spacing w:after="0"/>
        <w:jc w:val="center"/>
        <w:rPr>
          <w:rFonts w:cstheme="minorHAnsi"/>
          <w:b/>
          <w:bCs/>
          <w:sz w:val="36"/>
          <w:szCs w:val="36"/>
        </w:rPr>
      </w:pPr>
      <w:r w:rsidRPr="0032116F">
        <w:rPr>
          <w:rFonts w:cstheme="minorHAnsi"/>
          <w:b/>
          <w:bCs/>
          <w:sz w:val="36"/>
          <w:szCs w:val="36"/>
        </w:rPr>
        <w:t>Marshall University Board of Governors</w:t>
      </w:r>
    </w:p>
    <w:p w14:paraId="4266BD78" w14:textId="1602FA96" w:rsidR="00964E2D" w:rsidRDefault="001B53CA" w:rsidP="00C6663A">
      <w:pPr>
        <w:spacing w:after="0"/>
        <w:jc w:val="center"/>
        <w:rPr>
          <w:rFonts w:cstheme="minorHAnsi"/>
          <w:b/>
          <w:bCs/>
          <w:sz w:val="36"/>
          <w:szCs w:val="36"/>
        </w:rPr>
      </w:pPr>
      <w:r w:rsidRPr="0032116F">
        <w:rPr>
          <w:rFonts w:cstheme="minorHAnsi"/>
          <w:b/>
          <w:bCs/>
          <w:sz w:val="36"/>
          <w:szCs w:val="36"/>
        </w:rPr>
        <w:t xml:space="preserve">Microsoft </w:t>
      </w:r>
      <w:r w:rsidR="00985EEC" w:rsidRPr="0032116F">
        <w:rPr>
          <w:rFonts w:cstheme="minorHAnsi"/>
          <w:b/>
          <w:bCs/>
          <w:sz w:val="36"/>
          <w:szCs w:val="36"/>
        </w:rPr>
        <w:t>Teams Meeting</w:t>
      </w:r>
      <w:r w:rsidR="004821C1">
        <w:rPr>
          <w:rFonts w:cstheme="minorHAnsi"/>
          <w:b/>
          <w:bCs/>
          <w:sz w:val="36"/>
          <w:szCs w:val="36"/>
        </w:rPr>
        <w:t xml:space="preserve"> at </w:t>
      </w:r>
      <w:r w:rsidR="00AC3FA4">
        <w:rPr>
          <w:rFonts w:cstheme="minorHAnsi"/>
          <w:b/>
          <w:bCs/>
          <w:sz w:val="36"/>
          <w:szCs w:val="36"/>
        </w:rPr>
        <w:t xml:space="preserve"> </w:t>
      </w:r>
      <w:r w:rsidR="00964E2D">
        <w:rPr>
          <w:rFonts w:cstheme="minorHAnsi"/>
          <w:b/>
          <w:bCs/>
          <w:sz w:val="36"/>
          <w:szCs w:val="36"/>
        </w:rPr>
        <w:t xml:space="preserve"> </w:t>
      </w:r>
    </w:p>
    <w:p w14:paraId="317E92B2" w14:textId="2A909DBF" w:rsidR="00964E2D" w:rsidRDefault="0014655E" w:rsidP="00964E2D">
      <w:pPr>
        <w:spacing w:after="0"/>
        <w:jc w:val="center"/>
        <w:rPr>
          <w:rFonts w:cstheme="minorHAnsi"/>
          <w:b/>
          <w:bCs/>
          <w:sz w:val="36"/>
          <w:szCs w:val="36"/>
        </w:rPr>
      </w:pPr>
      <w:r>
        <w:rPr>
          <w:rFonts w:cstheme="minorHAnsi"/>
          <w:b/>
          <w:bCs/>
          <w:sz w:val="36"/>
          <w:szCs w:val="36"/>
        </w:rPr>
        <w:t>Shawkey Dining Room/Memorial Student Center</w:t>
      </w:r>
    </w:p>
    <w:p w14:paraId="54897357" w14:textId="73D1E3EB" w:rsidR="00F00BC7" w:rsidRDefault="00C6663A" w:rsidP="00C6663A">
      <w:pPr>
        <w:spacing w:after="0"/>
        <w:jc w:val="center"/>
        <w:rPr>
          <w:rFonts w:cstheme="minorHAnsi"/>
          <w:b/>
          <w:bCs/>
          <w:sz w:val="36"/>
          <w:szCs w:val="36"/>
        </w:rPr>
      </w:pPr>
      <w:r>
        <w:rPr>
          <w:rFonts w:cstheme="minorHAnsi"/>
          <w:b/>
          <w:bCs/>
          <w:sz w:val="36"/>
          <w:szCs w:val="36"/>
        </w:rPr>
        <w:t xml:space="preserve">Livestream and </w:t>
      </w:r>
      <w:r w:rsidR="00491788">
        <w:rPr>
          <w:rFonts w:cstheme="minorHAnsi"/>
          <w:b/>
          <w:bCs/>
          <w:sz w:val="36"/>
          <w:szCs w:val="36"/>
        </w:rPr>
        <w:t>In-</w:t>
      </w:r>
      <w:r>
        <w:rPr>
          <w:rFonts w:cstheme="minorHAnsi"/>
          <w:b/>
          <w:bCs/>
          <w:sz w:val="36"/>
          <w:szCs w:val="36"/>
        </w:rPr>
        <w:t>Person</w:t>
      </w:r>
    </w:p>
    <w:p w14:paraId="0DEE3F0A" w14:textId="6AE1D004" w:rsidR="00C6663A" w:rsidRPr="0032116F" w:rsidRDefault="00216778" w:rsidP="00C6663A">
      <w:pPr>
        <w:spacing w:after="0"/>
        <w:jc w:val="center"/>
        <w:rPr>
          <w:rFonts w:cstheme="minorHAnsi"/>
          <w:b/>
          <w:bCs/>
          <w:sz w:val="36"/>
          <w:szCs w:val="36"/>
        </w:rPr>
      </w:pPr>
      <w:r>
        <w:rPr>
          <w:rFonts w:cstheme="minorHAnsi"/>
          <w:b/>
          <w:bCs/>
          <w:sz w:val="36"/>
          <w:szCs w:val="36"/>
        </w:rPr>
        <w:t>June 21, 2023</w:t>
      </w:r>
    </w:p>
    <w:p w14:paraId="381ABC81" w14:textId="77777777" w:rsidR="00F00BC7" w:rsidRPr="0032116F" w:rsidRDefault="00F00BC7" w:rsidP="00F00BC7">
      <w:pPr>
        <w:spacing w:after="0"/>
        <w:jc w:val="center"/>
        <w:rPr>
          <w:rFonts w:cstheme="minorHAnsi"/>
          <w:sz w:val="36"/>
          <w:szCs w:val="36"/>
        </w:rPr>
      </w:pPr>
    </w:p>
    <w:p w14:paraId="4D370D57" w14:textId="2A0ACED5" w:rsidR="00952CB6" w:rsidRDefault="00F00BC7" w:rsidP="00952CB6">
      <w:pPr>
        <w:spacing w:after="0"/>
        <w:rPr>
          <w:rFonts w:cstheme="minorHAnsi"/>
          <w:sz w:val="24"/>
          <w:szCs w:val="24"/>
        </w:rPr>
      </w:pPr>
      <w:r w:rsidRPr="0032116F">
        <w:rPr>
          <w:rFonts w:cstheme="minorHAnsi"/>
          <w:sz w:val="24"/>
          <w:szCs w:val="24"/>
        </w:rPr>
        <w:t xml:space="preserve">Present:  </w:t>
      </w:r>
      <w:r w:rsidR="0014655E">
        <w:rPr>
          <w:rFonts w:cstheme="minorHAnsi"/>
          <w:sz w:val="24"/>
          <w:szCs w:val="24"/>
        </w:rPr>
        <w:t xml:space="preserve">Chairman </w:t>
      </w:r>
      <w:r w:rsidR="00952CB6">
        <w:rPr>
          <w:rFonts w:cstheme="minorHAnsi"/>
          <w:sz w:val="24"/>
          <w:szCs w:val="24"/>
        </w:rPr>
        <w:t>Patrick Farrell, Shawn Ball,</w:t>
      </w:r>
      <w:r w:rsidR="0014655E">
        <w:rPr>
          <w:rFonts w:cstheme="minorHAnsi"/>
          <w:sz w:val="24"/>
          <w:szCs w:val="24"/>
        </w:rPr>
        <w:t xml:space="preserve"> </w:t>
      </w:r>
      <w:r w:rsidR="006D2516">
        <w:rPr>
          <w:rFonts w:cstheme="minorHAnsi"/>
          <w:sz w:val="24"/>
          <w:szCs w:val="24"/>
        </w:rPr>
        <w:t>Kip Bodnar (</w:t>
      </w:r>
      <w:proofErr w:type="spellStart"/>
      <w:r w:rsidR="006D2516">
        <w:rPr>
          <w:rFonts w:cstheme="minorHAnsi"/>
          <w:sz w:val="24"/>
          <w:szCs w:val="24"/>
        </w:rPr>
        <w:t>ph</w:t>
      </w:r>
      <w:proofErr w:type="spellEnd"/>
      <w:r w:rsidR="006D2516">
        <w:rPr>
          <w:rFonts w:cstheme="minorHAnsi"/>
          <w:sz w:val="24"/>
          <w:szCs w:val="24"/>
        </w:rPr>
        <w:t xml:space="preserve">), </w:t>
      </w:r>
      <w:r w:rsidR="00952CB6">
        <w:rPr>
          <w:rFonts w:cstheme="minorHAnsi"/>
          <w:sz w:val="24"/>
          <w:szCs w:val="24"/>
        </w:rPr>
        <w:t xml:space="preserve">Kathy D’Antoni, </w:t>
      </w:r>
      <w:r w:rsidR="00B71C5F">
        <w:rPr>
          <w:rFonts w:cstheme="minorHAnsi"/>
          <w:sz w:val="24"/>
          <w:szCs w:val="24"/>
        </w:rPr>
        <w:t>Donnie Holcomb</w:t>
      </w:r>
      <w:r w:rsidR="00534468">
        <w:rPr>
          <w:rFonts w:cstheme="minorHAnsi"/>
          <w:sz w:val="24"/>
          <w:szCs w:val="24"/>
        </w:rPr>
        <w:t xml:space="preserve"> </w:t>
      </w:r>
      <w:r w:rsidR="006D2516">
        <w:rPr>
          <w:rFonts w:cstheme="minorHAnsi"/>
          <w:sz w:val="24"/>
          <w:szCs w:val="24"/>
        </w:rPr>
        <w:t>(</w:t>
      </w:r>
      <w:proofErr w:type="spellStart"/>
      <w:r w:rsidR="006D2516">
        <w:rPr>
          <w:rFonts w:cstheme="minorHAnsi"/>
          <w:sz w:val="24"/>
          <w:szCs w:val="24"/>
        </w:rPr>
        <w:t>ph</w:t>
      </w:r>
      <w:proofErr w:type="spellEnd"/>
      <w:r w:rsidR="006D2516">
        <w:rPr>
          <w:rFonts w:cstheme="minorHAnsi"/>
          <w:sz w:val="24"/>
          <w:szCs w:val="24"/>
        </w:rPr>
        <w:t>)</w:t>
      </w:r>
      <w:r w:rsidR="00B71C5F">
        <w:rPr>
          <w:rFonts w:cstheme="minorHAnsi"/>
          <w:sz w:val="24"/>
          <w:szCs w:val="24"/>
        </w:rPr>
        <w:t xml:space="preserve">, </w:t>
      </w:r>
      <w:r w:rsidR="00AD28F7">
        <w:rPr>
          <w:rFonts w:cstheme="minorHAnsi"/>
          <w:sz w:val="24"/>
          <w:szCs w:val="24"/>
        </w:rPr>
        <w:t xml:space="preserve">Isabella Griffiths, </w:t>
      </w:r>
      <w:r w:rsidR="00E02E7E">
        <w:rPr>
          <w:rFonts w:cstheme="minorHAnsi"/>
          <w:sz w:val="24"/>
          <w:szCs w:val="24"/>
        </w:rPr>
        <w:t>Carol Hurula,</w:t>
      </w:r>
      <w:r w:rsidR="00CC5923">
        <w:rPr>
          <w:rFonts w:cstheme="minorHAnsi"/>
          <w:sz w:val="24"/>
          <w:szCs w:val="24"/>
        </w:rPr>
        <w:t xml:space="preserve"> </w:t>
      </w:r>
      <w:r w:rsidR="006D2516">
        <w:rPr>
          <w:rFonts w:cstheme="minorHAnsi"/>
          <w:sz w:val="24"/>
          <w:szCs w:val="24"/>
        </w:rPr>
        <w:t>Ginny Lee (</w:t>
      </w:r>
      <w:proofErr w:type="spellStart"/>
      <w:r w:rsidR="006D2516">
        <w:rPr>
          <w:rFonts w:cstheme="minorHAnsi"/>
          <w:sz w:val="24"/>
          <w:szCs w:val="24"/>
        </w:rPr>
        <w:t>ph</w:t>
      </w:r>
      <w:proofErr w:type="spellEnd"/>
      <w:r w:rsidR="006D2516">
        <w:rPr>
          <w:rFonts w:cstheme="minorHAnsi"/>
          <w:sz w:val="24"/>
          <w:szCs w:val="24"/>
        </w:rPr>
        <w:t xml:space="preserve">), </w:t>
      </w:r>
      <w:r w:rsidR="00C969D7">
        <w:rPr>
          <w:rFonts w:cstheme="minorHAnsi"/>
          <w:sz w:val="24"/>
          <w:szCs w:val="24"/>
        </w:rPr>
        <w:t>Angel Moore</w:t>
      </w:r>
      <w:r w:rsidR="00534468">
        <w:rPr>
          <w:rFonts w:cstheme="minorHAnsi"/>
          <w:sz w:val="24"/>
          <w:szCs w:val="24"/>
        </w:rPr>
        <w:t xml:space="preserve"> </w:t>
      </w:r>
      <w:r w:rsidR="006D2516">
        <w:rPr>
          <w:rFonts w:cstheme="minorHAnsi"/>
          <w:sz w:val="24"/>
          <w:szCs w:val="24"/>
        </w:rPr>
        <w:t>(</w:t>
      </w:r>
      <w:proofErr w:type="spellStart"/>
      <w:r w:rsidR="006D2516">
        <w:rPr>
          <w:rFonts w:cstheme="minorHAnsi"/>
          <w:sz w:val="24"/>
          <w:szCs w:val="24"/>
        </w:rPr>
        <w:t>ph</w:t>
      </w:r>
      <w:proofErr w:type="spellEnd"/>
      <w:r w:rsidR="006D2516">
        <w:rPr>
          <w:rFonts w:cstheme="minorHAnsi"/>
          <w:sz w:val="24"/>
          <w:szCs w:val="24"/>
        </w:rPr>
        <w:t>)</w:t>
      </w:r>
      <w:r w:rsidR="00C969D7">
        <w:rPr>
          <w:rFonts w:cstheme="minorHAnsi"/>
          <w:sz w:val="24"/>
          <w:szCs w:val="24"/>
        </w:rPr>
        <w:t xml:space="preserve">, </w:t>
      </w:r>
      <w:r w:rsidR="00B43673">
        <w:rPr>
          <w:rFonts w:cstheme="minorHAnsi"/>
          <w:sz w:val="24"/>
          <w:szCs w:val="24"/>
        </w:rPr>
        <w:t xml:space="preserve">Sam Moore, </w:t>
      </w:r>
      <w:r w:rsidR="006D2516">
        <w:rPr>
          <w:rFonts w:cstheme="minorHAnsi"/>
          <w:sz w:val="24"/>
          <w:szCs w:val="24"/>
        </w:rPr>
        <w:t>Chad Pennington</w:t>
      </w:r>
      <w:r w:rsidR="00534468">
        <w:rPr>
          <w:rFonts w:cstheme="minorHAnsi"/>
          <w:sz w:val="24"/>
          <w:szCs w:val="24"/>
        </w:rPr>
        <w:t xml:space="preserve"> </w:t>
      </w:r>
      <w:r w:rsidR="008C483A">
        <w:rPr>
          <w:rFonts w:cstheme="minorHAnsi"/>
          <w:sz w:val="24"/>
          <w:szCs w:val="24"/>
        </w:rPr>
        <w:t>(</w:t>
      </w:r>
      <w:proofErr w:type="spellStart"/>
      <w:r w:rsidR="008C483A">
        <w:rPr>
          <w:rFonts w:cstheme="minorHAnsi"/>
          <w:sz w:val="24"/>
          <w:szCs w:val="24"/>
        </w:rPr>
        <w:t>ph</w:t>
      </w:r>
      <w:proofErr w:type="spellEnd"/>
      <w:r w:rsidR="008C483A">
        <w:rPr>
          <w:rFonts w:cstheme="minorHAnsi"/>
          <w:sz w:val="24"/>
          <w:szCs w:val="24"/>
        </w:rPr>
        <w:t>)</w:t>
      </w:r>
      <w:r w:rsidR="006D2516">
        <w:rPr>
          <w:rFonts w:cstheme="minorHAnsi"/>
          <w:sz w:val="24"/>
          <w:szCs w:val="24"/>
        </w:rPr>
        <w:t xml:space="preserve">, </w:t>
      </w:r>
      <w:r w:rsidR="00952CB6">
        <w:rPr>
          <w:rFonts w:cstheme="minorHAnsi"/>
          <w:sz w:val="24"/>
          <w:szCs w:val="24"/>
        </w:rPr>
        <w:t>Robin Riner</w:t>
      </w:r>
      <w:r w:rsidR="00534468">
        <w:rPr>
          <w:rFonts w:cstheme="minorHAnsi"/>
          <w:sz w:val="24"/>
          <w:szCs w:val="24"/>
        </w:rPr>
        <w:t xml:space="preserve"> </w:t>
      </w:r>
      <w:r w:rsidR="008C483A">
        <w:rPr>
          <w:rFonts w:cstheme="minorHAnsi"/>
          <w:sz w:val="24"/>
          <w:szCs w:val="24"/>
        </w:rPr>
        <w:t>(</w:t>
      </w:r>
      <w:proofErr w:type="spellStart"/>
      <w:r w:rsidR="008C483A">
        <w:rPr>
          <w:rFonts w:cstheme="minorHAnsi"/>
          <w:sz w:val="24"/>
          <w:szCs w:val="24"/>
        </w:rPr>
        <w:t>ph</w:t>
      </w:r>
      <w:proofErr w:type="spellEnd"/>
      <w:r w:rsidR="008C483A">
        <w:rPr>
          <w:rFonts w:cstheme="minorHAnsi"/>
          <w:sz w:val="24"/>
          <w:szCs w:val="24"/>
        </w:rPr>
        <w:t>)</w:t>
      </w:r>
      <w:r w:rsidR="00952CB6">
        <w:rPr>
          <w:rFonts w:cstheme="minorHAnsi"/>
          <w:sz w:val="24"/>
          <w:szCs w:val="24"/>
        </w:rPr>
        <w:t>, Geoff Sheils,</w:t>
      </w:r>
      <w:r w:rsidR="00FA5456">
        <w:rPr>
          <w:rFonts w:cstheme="minorHAnsi"/>
          <w:sz w:val="24"/>
          <w:szCs w:val="24"/>
        </w:rPr>
        <w:t xml:space="preserve"> Bill Smith</w:t>
      </w:r>
    </w:p>
    <w:p w14:paraId="095F6C67" w14:textId="77777777" w:rsidR="008C483A" w:rsidRDefault="008C483A" w:rsidP="00952CB6">
      <w:pPr>
        <w:spacing w:after="0"/>
        <w:rPr>
          <w:rFonts w:cstheme="minorHAnsi"/>
          <w:sz w:val="24"/>
          <w:szCs w:val="24"/>
        </w:rPr>
      </w:pPr>
    </w:p>
    <w:p w14:paraId="3D3AAB5B" w14:textId="37566B4E" w:rsidR="00891356" w:rsidRDefault="000A1E1E" w:rsidP="00952CB6">
      <w:pPr>
        <w:spacing w:after="0"/>
        <w:rPr>
          <w:rFonts w:cstheme="minorHAnsi"/>
          <w:sz w:val="24"/>
          <w:szCs w:val="24"/>
        </w:rPr>
      </w:pPr>
      <w:r>
        <w:rPr>
          <w:rFonts w:cstheme="minorHAnsi"/>
          <w:sz w:val="24"/>
          <w:szCs w:val="24"/>
        </w:rPr>
        <w:t xml:space="preserve">Absent: </w:t>
      </w:r>
      <w:r w:rsidR="00B4396B">
        <w:rPr>
          <w:rFonts w:cstheme="minorHAnsi"/>
          <w:sz w:val="24"/>
          <w:szCs w:val="24"/>
        </w:rPr>
        <w:t xml:space="preserve">Chris Miller, </w:t>
      </w:r>
      <w:r>
        <w:rPr>
          <w:rFonts w:cstheme="minorHAnsi"/>
          <w:sz w:val="24"/>
          <w:szCs w:val="24"/>
        </w:rPr>
        <w:t>Jim Smith</w:t>
      </w:r>
    </w:p>
    <w:p w14:paraId="7018DCB2" w14:textId="33BBA3AD" w:rsidR="002A4879" w:rsidRDefault="002A4879" w:rsidP="00952CB6">
      <w:pPr>
        <w:spacing w:after="0"/>
        <w:rPr>
          <w:rFonts w:cstheme="minorHAnsi"/>
          <w:sz w:val="24"/>
          <w:szCs w:val="24"/>
        </w:rPr>
      </w:pPr>
    </w:p>
    <w:p w14:paraId="1D5DD371" w14:textId="302ADE51" w:rsidR="00F00BC7" w:rsidRPr="0014655E" w:rsidRDefault="00F00BC7" w:rsidP="000B3329">
      <w:pPr>
        <w:pStyle w:val="ListParagraph"/>
        <w:numPr>
          <w:ilvl w:val="0"/>
          <w:numId w:val="1"/>
        </w:numPr>
        <w:spacing w:after="0"/>
        <w:ind w:left="720"/>
        <w:rPr>
          <w:rFonts w:cstheme="minorHAnsi"/>
          <w:b/>
          <w:sz w:val="24"/>
          <w:szCs w:val="24"/>
          <w:u w:val="single"/>
        </w:rPr>
      </w:pPr>
      <w:r w:rsidRPr="0014655E">
        <w:rPr>
          <w:rFonts w:cstheme="minorHAnsi"/>
          <w:b/>
          <w:sz w:val="24"/>
          <w:szCs w:val="24"/>
          <w:u w:val="single"/>
        </w:rPr>
        <w:t>Call to Order</w:t>
      </w:r>
      <w:r w:rsidR="00C91F91" w:rsidRPr="0014655E">
        <w:rPr>
          <w:rFonts w:cstheme="minorHAnsi"/>
          <w:b/>
          <w:sz w:val="24"/>
          <w:szCs w:val="24"/>
          <w:u w:val="single"/>
        </w:rPr>
        <w:t xml:space="preserve"> </w:t>
      </w:r>
    </w:p>
    <w:p w14:paraId="252153A1" w14:textId="77777777" w:rsidR="00307EED" w:rsidRDefault="00307EED" w:rsidP="00F00BC7">
      <w:pPr>
        <w:spacing w:after="0"/>
        <w:rPr>
          <w:rFonts w:cstheme="minorHAnsi"/>
          <w:sz w:val="24"/>
          <w:szCs w:val="24"/>
        </w:rPr>
      </w:pPr>
    </w:p>
    <w:p w14:paraId="29BB31B3" w14:textId="2BC3D54C" w:rsidR="008B179B" w:rsidRDefault="00307EED" w:rsidP="00F00BC7">
      <w:pPr>
        <w:spacing w:after="0"/>
        <w:rPr>
          <w:rFonts w:cstheme="minorHAnsi"/>
          <w:sz w:val="24"/>
          <w:szCs w:val="24"/>
        </w:rPr>
      </w:pPr>
      <w:r>
        <w:rPr>
          <w:rFonts w:cstheme="minorHAnsi"/>
          <w:sz w:val="24"/>
          <w:szCs w:val="24"/>
        </w:rPr>
        <w:t>Chairman Farrell, after determining a quorum was present</w:t>
      </w:r>
      <w:r w:rsidR="0069221E">
        <w:rPr>
          <w:rFonts w:cstheme="minorHAnsi"/>
          <w:sz w:val="24"/>
          <w:szCs w:val="24"/>
        </w:rPr>
        <w:t xml:space="preserve"> and the livestream was connected, then </w:t>
      </w:r>
      <w:r>
        <w:rPr>
          <w:rFonts w:cstheme="minorHAnsi"/>
          <w:sz w:val="24"/>
          <w:szCs w:val="24"/>
        </w:rPr>
        <w:t>called the Meeting to Order</w:t>
      </w:r>
      <w:r w:rsidR="00925640">
        <w:rPr>
          <w:rFonts w:cstheme="minorHAnsi"/>
          <w:sz w:val="24"/>
          <w:szCs w:val="24"/>
        </w:rPr>
        <w:t xml:space="preserve">.  </w:t>
      </w:r>
    </w:p>
    <w:p w14:paraId="12DA8161" w14:textId="77777777" w:rsidR="00F85357" w:rsidRPr="0032116F" w:rsidRDefault="00F85357" w:rsidP="00F00BC7">
      <w:pPr>
        <w:spacing w:after="0"/>
        <w:rPr>
          <w:rFonts w:cstheme="minorHAnsi"/>
          <w:sz w:val="24"/>
          <w:szCs w:val="24"/>
        </w:rPr>
      </w:pPr>
    </w:p>
    <w:p w14:paraId="60BCCFF6" w14:textId="31EF2428" w:rsidR="00F00BC7" w:rsidRPr="0029289B" w:rsidRDefault="00F00BC7" w:rsidP="000B3329">
      <w:pPr>
        <w:pStyle w:val="ListParagraph"/>
        <w:numPr>
          <w:ilvl w:val="0"/>
          <w:numId w:val="1"/>
        </w:numPr>
        <w:spacing w:after="0"/>
        <w:ind w:left="720"/>
        <w:rPr>
          <w:rFonts w:cstheme="minorHAnsi"/>
          <w:sz w:val="24"/>
          <w:szCs w:val="24"/>
        </w:rPr>
      </w:pPr>
      <w:r w:rsidRPr="0029289B">
        <w:rPr>
          <w:rFonts w:cstheme="minorHAnsi"/>
          <w:b/>
          <w:sz w:val="24"/>
          <w:szCs w:val="24"/>
          <w:u w:val="single"/>
        </w:rPr>
        <w:t>Minutes Approval</w:t>
      </w:r>
    </w:p>
    <w:p w14:paraId="7F5245EA" w14:textId="77777777" w:rsidR="00556CDE" w:rsidRDefault="00556CDE" w:rsidP="00F00BC7">
      <w:pPr>
        <w:spacing w:after="0"/>
        <w:rPr>
          <w:rFonts w:cstheme="minorHAnsi"/>
          <w:sz w:val="24"/>
          <w:szCs w:val="24"/>
        </w:rPr>
      </w:pPr>
    </w:p>
    <w:p w14:paraId="7D7B5774" w14:textId="78D66714" w:rsidR="00C26054" w:rsidRPr="0032116F" w:rsidRDefault="00556CDE" w:rsidP="00F00BC7">
      <w:pPr>
        <w:spacing w:after="0"/>
        <w:rPr>
          <w:rFonts w:cstheme="minorHAnsi"/>
          <w:sz w:val="24"/>
          <w:szCs w:val="24"/>
        </w:rPr>
      </w:pPr>
      <w:r>
        <w:rPr>
          <w:rFonts w:cstheme="minorHAnsi"/>
          <w:sz w:val="24"/>
          <w:szCs w:val="24"/>
        </w:rPr>
        <w:t xml:space="preserve">Upon a motion by Bishop Moore, seconded by Mrs. Hurula, </w:t>
      </w:r>
      <w:r w:rsidR="00F85357">
        <w:rPr>
          <w:rFonts w:cstheme="minorHAnsi"/>
          <w:sz w:val="24"/>
          <w:szCs w:val="24"/>
        </w:rPr>
        <w:t xml:space="preserve">the meeting </w:t>
      </w:r>
      <w:r w:rsidR="000A1E1E">
        <w:rPr>
          <w:rFonts w:cstheme="minorHAnsi"/>
          <w:sz w:val="24"/>
          <w:szCs w:val="24"/>
        </w:rPr>
        <w:t xml:space="preserve">minutes </w:t>
      </w:r>
      <w:r w:rsidR="00F85357">
        <w:rPr>
          <w:rFonts w:cstheme="minorHAnsi"/>
          <w:sz w:val="24"/>
          <w:szCs w:val="24"/>
        </w:rPr>
        <w:t xml:space="preserve">of the </w:t>
      </w:r>
      <w:r w:rsidR="000A1E1E">
        <w:rPr>
          <w:rFonts w:cstheme="minorHAnsi"/>
          <w:sz w:val="24"/>
          <w:szCs w:val="24"/>
        </w:rPr>
        <w:t xml:space="preserve">regular meeting of </w:t>
      </w:r>
      <w:r w:rsidR="008C483A">
        <w:rPr>
          <w:rFonts w:cstheme="minorHAnsi"/>
          <w:sz w:val="24"/>
          <w:szCs w:val="24"/>
        </w:rPr>
        <w:t>April 26, 2023</w:t>
      </w:r>
      <w:r w:rsidR="0012214C">
        <w:rPr>
          <w:rFonts w:cstheme="minorHAnsi"/>
          <w:sz w:val="24"/>
          <w:szCs w:val="24"/>
        </w:rPr>
        <w:t>,</w:t>
      </w:r>
      <w:r w:rsidR="000A1E1E">
        <w:rPr>
          <w:rFonts w:cstheme="minorHAnsi"/>
          <w:sz w:val="24"/>
          <w:szCs w:val="24"/>
        </w:rPr>
        <w:t xml:space="preserve"> were unanimously approved</w:t>
      </w:r>
      <w:r w:rsidR="00F85357">
        <w:rPr>
          <w:rFonts w:cstheme="minorHAnsi"/>
          <w:sz w:val="24"/>
          <w:szCs w:val="24"/>
        </w:rPr>
        <w:t>.</w:t>
      </w:r>
    </w:p>
    <w:bookmarkEnd w:id="0"/>
    <w:p w14:paraId="3A6B3A5B" w14:textId="77777777" w:rsidR="00EA5E5B" w:rsidRPr="00307EED" w:rsidRDefault="00EA5E5B" w:rsidP="00307EED">
      <w:pPr>
        <w:tabs>
          <w:tab w:val="left" w:pos="540"/>
        </w:tabs>
        <w:spacing w:after="0"/>
        <w:rPr>
          <w:rFonts w:cstheme="minorHAnsi"/>
          <w:bCs/>
          <w:sz w:val="24"/>
          <w:szCs w:val="24"/>
        </w:rPr>
      </w:pPr>
    </w:p>
    <w:p w14:paraId="4BE3AE50" w14:textId="7E54E5BB" w:rsidR="00561137" w:rsidRDefault="008C483A" w:rsidP="000B3329">
      <w:pPr>
        <w:pStyle w:val="ListParagraph"/>
        <w:numPr>
          <w:ilvl w:val="0"/>
          <w:numId w:val="1"/>
        </w:numPr>
        <w:tabs>
          <w:tab w:val="left" w:pos="540"/>
        </w:tabs>
        <w:spacing w:after="0"/>
        <w:ind w:left="720"/>
        <w:rPr>
          <w:rFonts w:cstheme="minorHAnsi"/>
          <w:b/>
          <w:sz w:val="24"/>
          <w:szCs w:val="24"/>
          <w:u w:val="single"/>
        </w:rPr>
      </w:pPr>
      <w:r>
        <w:rPr>
          <w:rFonts w:cstheme="minorHAnsi"/>
          <w:b/>
          <w:sz w:val="24"/>
          <w:szCs w:val="24"/>
          <w:u w:val="single"/>
        </w:rPr>
        <w:t>Classified Staff Council</w:t>
      </w:r>
      <w:r w:rsidR="00561137">
        <w:rPr>
          <w:rFonts w:cstheme="minorHAnsi"/>
          <w:b/>
          <w:sz w:val="24"/>
          <w:szCs w:val="24"/>
          <w:u w:val="single"/>
        </w:rPr>
        <w:t xml:space="preserve"> Update</w:t>
      </w:r>
    </w:p>
    <w:p w14:paraId="68FE4787" w14:textId="77777777" w:rsidR="00324E80" w:rsidRDefault="00324E80" w:rsidP="00324E80">
      <w:pPr>
        <w:tabs>
          <w:tab w:val="left" w:pos="540"/>
        </w:tabs>
        <w:spacing w:after="0"/>
        <w:rPr>
          <w:rFonts w:cstheme="minorHAnsi"/>
          <w:bCs/>
          <w:sz w:val="24"/>
          <w:szCs w:val="24"/>
        </w:rPr>
      </w:pPr>
    </w:p>
    <w:p w14:paraId="72BD028D" w14:textId="576FE73C" w:rsidR="00324E80" w:rsidRDefault="008C483A" w:rsidP="00E31DA5">
      <w:pPr>
        <w:rPr>
          <w:rFonts w:cstheme="minorHAnsi"/>
          <w:bCs/>
          <w:sz w:val="24"/>
          <w:szCs w:val="24"/>
        </w:rPr>
      </w:pPr>
      <w:r>
        <w:rPr>
          <w:rFonts w:cstheme="minorHAnsi"/>
          <w:bCs/>
          <w:sz w:val="24"/>
          <w:szCs w:val="24"/>
        </w:rPr>
        <w:t xml:space="preserve">Tony Waugh, Chair of the Classified Staff Council, thanked the Board of Governors </w:t>
      </w:r>
      <w:r w:rsidR="00EE6508">
        <w:rPr>
          <w:rFonts w:cstheme="minorHAnsi"/>
          <w:bCs/>
          <w:sz w:val="24"/>
          <w:szCs w:val="24"/>
        </w:rPr>
        <w:t xml:space="preserve">for inviting him to speak.  He said that regardless of where we are employed, or what job duties we perform, we all serve the mission, </w:t>
      </w:r>
      <w:r w:rsidR="00836D63">
        <w:rPr>
          <w:rFonts w:cstheme="minorHAnsi"/>
          <w:bCs/>
          <w:sz w:val="24"/>
          <w:szCs w:val="24"/>
        </w:rPr>
        <w:t>vision,</w:t>
      </w:r>
      <w:r w:rsidR="00EE6508">
        <w:rPr>
          <w:rFonts w:cstheme="minorHAnsi"/>
          <w:bCs/>
          <w:sz w:val="24"/>
          <w:szCs w:val="24"/>
        </w:rPr>
        <w:t xml:space="preserve"> and strategic goals of the University.  As President Smith heard during the listening sessions, salaries were mentioned more than </w:t>
      </w:r>
      <w:r w:rsidR="00424991">
        <w:rPr>
          <w:rFonts w:cstheme="minorHAnsi"/>
          <w:bCs/>
          <w:sz w:val="24"/>
          <w:szCs w:val="24"/>
        </w:rPr>
        <w:t>once</w:t>
      </w:r>
      <w:r w:rsidR="00EE6508">
        <w:rPr>
          <w:rFonts w:cstheme="minorHAnsi"/>
          <w:bCs/>
          <w:sz w:val="24"/>
          <w:szCs w:val="24"/>
        </w:rPr>
        <w:t xml:space="preserve"> by staff members and have been a concern for many years.  We are thankful that he and his team </w:t>
      </w:r>
      <w:r w:rsidR="00836D63">
        <w:rPr>
          <w:rFonts w:cstheme="minorHAnsi"/>
          <w:bCs/>
          <w:sz w:val="24"/>
          <w:szCs w:val="24"/>
        </w:rPr>
        <w:t>decided</w:t>
      </w:r>
      <w:r w:rsidR="00EE6508">
        <w:rPr>
          <w:rFonts w:cstheme="minorHAnsi"/>
          <w:bCs/>
          <w:sz w:val="24"/>
          <w:szCs w:val="24"/>
        </w:rPr>
        <w:t xml:space="preserve"> this year to apply </w:t>
      </w:r>
      <w:r w:rsidR="00836D63">
        <w:rPr>
          <w:rFonts w:cstheme="minorHAnsi"/>
          <w:bCs/>
          <w:sz w:val="24"/>
          <w:szCs w:val="24"/>
        </w:rPr>
        <w:t>salary</w:t>
      </w:r>
      <w:r w:rsidR="00EE6508">
        <w:rPr>
          <w:rFonts w:cstheme="minorHAnsi"/>
          <w:bCs/>
          <w:sz w:val="24"/>
          <w:szCs w:val="24"/>
        </w:rPr>
        <w:t xml:space="preserve"> increases across the board.  This </w:t>
      </w:r>
      <w:r w:rsidR="00836D63">
        <w:rPr>
          <w:rFonts w:cstheme="minorHAnsi"/>
          <w:bCs/>
          <w:sz w:val="24"/>
          <w:szCs w:val="24"/>
        </w:rPr>
        <w:t xml:space="preserve">increase </w:t>
      </w:r>
      <w:r w:rsidR="00424991">
        <w:rPr>
          <w:rFonts w:cstheme="minorHAnsi"/>
          <w:bCs/>
          <w:sz w:val="24"/>
          <w:szCs w:val="24"/>
        </w:rPr>
        <w:t xml:space="preserve">in pay </w:t>
      </w:r>
      <w:r w:rsidR="00EE6508">
        <w:rPr>
          <w:rFonts w:cstheme="minorHAnsi"/>
          <w:bCs/>
          <w:sz w:val="24"/>
          <w:szCs w:val="24"/>
        </w:rPr>
        <w:t xml:space="preserve">benefited those at the lower range the most by a little more than 8%.  It has </w:t>
      </w:r>
      <w:r w:rsidR="00836D63">
        <w:rPr>
          <w:rFonts w:cstheme="minorHAnsi"/>
          <w:bCs/>
          <w:sz w:val="24"/>
          <w:szCs w:val="24"/>
        </w:rPr>
        <w:t>not</w:t>
      </w:r>
      <w:r w:rsidR="00EE6508">
        <w:rPr>
          <w:rFonts w:cstheme="minorHAnsi"/>
          <w:bCs/>
          <w:sz w:val="24"/>
          <w:szCs w:val="24"/>
        </w:rPr>
        <w:t xml:space="preserve"> established our beginning entry rate for a pay grade 1 to $21,350 which equates to $10.95 an hour.</w:t>
      </w:r>
    </w:p>
    <w:p w14:paraId="27CC3D25" w14:textId="0CBE54EC" w:rsidR="00EE6508" w:rsidRDefault="00EE6508" w:rsidP="00EE6508">
      <w:pPr>
        <w:rPr>
          <w:rFonts w:cstheme="minorHAnsi"/>
          <w:bCs/>
          <w:sz w:val="24"/>
          <w:szCs w:val="24"/>
        </w:rPr>
      </w:pPr>
      <w:r>
        <w:rPr>
          <w:rFonts w:cstheme="minorHAnsi"/>
          <w:bCs/>
          <w:sz w:val="24"/>
          <w:szCs w:val="24"/>
        </w:rPr>
        <w:t xml:space="preserve">He stressed that we are all working to grow enrollment, to strengthen our financial position as a university.  We know many measures are underway to transform our programs to meet the needs for students of today and tomorrow.  </w:t>
      </w:r>
      <w:r w:rsidR="00556CDE">
        <w:rPr>
          <w:rFonts w:cstheme="minorHAnsi"/>
          <w:bCs/>
          <w:sz w:val="24"/>
          <w:szCs w:val="24"/>
        </w:rPr>
        <w:t xml:space="preserve">By </w:t>
      </w:r>
      <w:r w:rsidR="00836D63">
        <w:rPr>
          <w:rFonts w:cstheme="minorHAnsi"/>
          <w:bCs/>
          <w:sz w:val="24"/>
          <w:szCs w:val="24"/>
        </w:rPr>
        <w:t>increasing enrollment</w:t>
      </w:r>
      <w:r w:rsidR="00556CDE">
        <w:rPr>
          <w:rFonts w:cstheme="minorHAnsi"/>
          <w:bCs/>
          <w:sz w:val="24"/>
          <w:szCs w:val="24"/>
        </w:rPr>
        <w:t xml:space="preserve"> and managing our </w:t>
      </w:r>
      <w:r w:rsidR="00556CDE">
        <w:rPr>
          <w:rFonts w:cstheme="minorHAnsi"/>
          <w:bCs/>
          <w:sz w:val="24"/>
          <w:szCs w:val="24"/>
        </w:rPr>
        <w:lastRenderedPageBreak/>
        <w:t xml:space="preserve">resources, the University will be better equipped to address the salary concerns, as well as all our funding principles.  </w:t>
      </w:r>
    </w:p>
    <w:p w14:paraId="502CF467" w14:textId="1B31973E" w:rsidR="00556CDE" w:rsidRDefault="00556CDE" w:rsidP="00EE6508">
      <w:pPr>
        <w:rPr>
          <w:rFonts w:cstheme="minorHAnsi"/>
          <w:bCs/>
          <w:sz w:val="24"/>
          <w:szCs w:val="24"/>
        </w:rPr>
      </w:pPr>
      <w:r>
        <w:rPr>
          <w:rFonts w:cstheme="minorHAnsi"/>
          <w:bCs/>
          <w:sz w:val="24"/>
          <w:szCs w:val="24"/>
        </w:rPr>
        <w:t>We are dedicated to doing our part, and are not sitting back watching, we are at the forefront of helping get things done.  We are excited to be part of the TEAM, because together, we can accomplish great things.</w:t>
      </w:r>
    </w:p>
    <w:p w14:paraId="2FCB9957" w14:textId="281F17E0" w:rsidR="0049113B" w:rsidRPr="0029289B" w:rsidRDefault="00EA5E5B" w:rsidP="000B3329">
      <w:pPr>
        <w:pStyle w:val="ListParagraph"/>
        <w:numPr>
          <w:ilvl w:val="0"/>
          <w:numId w:val="1"/>
        </w:numPr>
        <w:tabs>
          <w:tab w:val="left" w:pos="540"/>
        </w:tabs>
        <w:spacing w:after="0"/>
        <w:ind w:left="720"/>
        <w:rPr>
          <w:rFonts w:cstheme="minorHAnsi"/>
          <w:b/>
          <w:sz w:val="24"/>
          <w:szCs w:val="24"/>
          <w:u w:val="single"/>
        </w:rPr>
      </w:pPr>
      <w:r>
        <w:rPr>
          <w:rFonts w:cstheme="minorHAnsi"/>
          <w:b/>
          <w:sz w:val="24"/>
          <w:szCs w:val="24"/>
          <w:u w:val="single"/>
        </w:rPr>
        <w:t xml:space="preserve">Committee </w:t>
      </w:r>
      <w:r w:rsidR="0049113B" w:rsidRPr="0029289B">
        <w:rPr>
          <w:rFonts w:cstheme="minorHAnsi"/>
          <w:b/>
          <w:sz w:val="24"/>
          <w:szCs w:val="24"/>
          <w:u w:val="single"/>
        </w:rPr>
        <w:t>Meeting Reports</w:t>
      </w:r>
    </w:p>
    <w:p w14:paraId="49E0F429" w14:textId="3D753503" w:rsidR="0049113B" w:rsidRDefault="0049113B" w:rsidP="0049113B">
      <w:pPr>
        <w:spacing w:after="0"/>
        <w:rPr>
          <w:rFonts w:cstheme="minorHAnsi"/>
          <w:b/>
          <w:sz w:val="24"/>
          <w:szCs w:val="24"/>
          <w:u w:val="single"/>
        </w:rPr>
      </w:pPr>
    </w:p>
    <w:p w14:paraId="547F993E" w14:textId="583A481B" w:rsidR="0049113B" w:rsidRPr="009456A9" w:rsidRDefault="0049113B" w:rsidP="0049113B">
      <w:pPr>
        <w:spacing w:after="0"/>
        <w:rPr>
          <w:rFonts w:cstheme="minorHAnsi"/>
          <w:bCs/>
          <w:sz w:val="18"/>
          <w:szCs w:val="18"/>
        </w:rPr>
      </w:pPr>
      <w:r w:rsidRPr="00110569">
        <w:rPr>
          <w:rFonts w:cstheme="minorHAnsi"/>
          <w:b/>
          <w:i/>
          <w:iCs/>
          <w:sz w:val="24"/>
          <w:szCs w:val="24"/>
          <w:u w:val="single"/>
        </w:rPr>
        <w:t>Academic and Student Affairs Committee</w:t>
      </w:r>
      <w:r w:rsidR="009456A9">
        <w:rPr>
          <w:rFonts w:cstheme="minorHAnsi"/>
          <w:b/>
          <w:i/>
          <w:iCs/>
          <w:sz w:val="24"/>
          <w:szCs w:val="24"/>
          <w:u w:val="single"/>
        </w:rPr>
        <w:t xml:space="preserve">, </w:t>
      </w:r>
      <w:r w:rsidR="009456A9" w:rsidRPr="009456A9">
        <w:rPr>
          <w:rFonts w:cstheme="minorHAnsi"/>
          <w:b/>
          <w:i/>
          <w:iCs/>
          <w:sz w:val="18"/>
          <w:szCs w:val="18"/>
          <w:u w:val="single"/>
        </w:rPr>
        <w:t>Kathy D’Antoni, Chair</w:t>
      </w:r>
    </w:p>
    <w:p w14:paraId="4DA47E84" w14:textId="1395792C" w:rsidR="0049113B" w:rsidRDefault="0049113B" w:rsidP="0049113B">
      <w:pPr>
        <w:spacing w:after="0"/>
        <w:rPr>
          <w:rFonts w:cstheme="minorHAnsi"/>
          <w:bCs/>
          <w:sz w:val="24"/>
          <w:szCs w:val="24"/>
        </w:rPr>
      </w:pPr>
    </w:p>
    <w:p w14:paraId="3CCCF317" w14:textId="5376E6F2" w:rsidR="00D65501" w:rsidRPr="009456A9" w:rsidRDefault="009456A9" w:rsidP="00D65501">
      <w:pPr>
        <w:spacing w:after="0"/>
        <w:rPr>
          <w:rFonts w:cstheme="minorHAnsi"/>
          <w:bCs/>
          <w:sz w:val="24"/>
          <w:szCs w:val="24"/>
        </w:rPr>
      </w:pPr>
      <w:r>
        <w:rPr>
          <w:rFonts w:cstheme="minorHAnsi"/>
          <w:b/>
          <w:sz w:val="24"/>
          <w:szCs w:val="24"/>
          <w:u w:val="single"/>
        </w:rPr>
        <w:t>Action Items</w:t>
      </w:r>
    </w:p>
    <w:p w14:paraId="3FA37809" w14:textId="1386C292" w:rsidR="00EA5E5B" w:rsidRDefault="00EA5E5B" w:rsidP="00D65501">
      <w:pPr>
        <w:spacing w:after="0"/>
        <w:rPr>
          <w:rFonts w:cstheme="minorHAnsi"/>
          <w:bCs/>
          <w:sz w:val="24"/>
          <w:szCs w:val="24"/>
        </w:rPr>
      </w:pPr>
    </w:p>
    <w:p w14:paraId="6912D498" w14:textId="70600086" w:rsidR="00412FCB" w:rsidRDefault="00561137" w:rsidP="00561137">
      <w:pPr>
        <w:spacing w:after="0"/>
        <w:rPr>
          <w:rFonts w:cstheme="minorHAnsi"/>
          <w:bCs/>
          <w:sz w:val="24"/>
          <w:szCs w:val="24"/>
        </w:rPr>
      </w:pPr>
      <w:r>
        <w:rPr>
          <w:rFonts w:cstheme="minorHAnsi"/>
          <w:bCs/>
          <w:sz w:val="24"/>
          <w:szCs w:val="24"/>
        </w:rPr>
        <w:t xml:space="preserve">The Academic and Student Affairs Committee had </w:t>
      </w:r>
      <w:r w:rsidR="00556CDE">
        <w:rPr>
          <w:rFonts w:cstheme="minorHAnsi"/>
          <w:bCs/>
          <w:sz w:val="24"/>
          <w:szCs w:val="24"/>
        </w:rPr>
        <w:t>two Action Items</w:t>
      </w:r>
      <w:r>
        <w:rPr>
          <w:rFonts w:cstheme="minorHAnsi"/>
          <w:bCs/>
          <w:sz w:val="24"/>
          <w:szCs w:val="24"/>
        </w:rPr>
        <w:t>:</w:t>
      </w:r>
    </w:p>
    <w:p w14:paraId="7F6F5A15" w14:textId="77777777" w:rsidR="00561137" w:rsidRDefault="00561137" w:rsidP="00561137">
      <w:pPr>
        <w:spacing w:after="0"/>
        <w:rPr>
          <w:rFonts w:cstheme="minorHAnsi"/>
          <w:bCs/>
          <w:sz w:val="24"/>
          <w:szCs w:val="24"/>
        </w:rPr>
      </w:pPr>
    </w:p>
    <w:p w14:paraId="7766180E" w14:textId="0B656888" w:rsidR="00556CDE" w:rsidRDefault="00E31DA5" w:rsidP="00E31DA5">
      <w:pPr>
        <w:pStyle w:val="ListParagraph"/>
        <w:numPr>
          <w:ilvl w:val="0"/>
          <w:numId w:val="23"/>
        </w:numPr>
        <w:spacing w:after="0"/>
        <w:rPr>
          <w:rFonts w:cstheme="minorHAnsi"/>
          <w:bCs/>
          <w:sz w:val="24"/>
          <w:szCs w:val="24"/>
        </w:rPr>
      </w:pPr>
      <w:r>
        <w:rPr>
          <w:rFonts w:cstheme="minorHAnsi"/>
          <w:bCs/>
          <w:sz w:val="24"/>
          <w:szCs w:val="24"/>
        </w:rPr>
        <w:t>Approval of Updated Policy No. AA-12 Academic Dishonesty</w:t>
      </w:r>
    </w:p>
    <w:p w14:paraId="1756A013" w14:textId="113BEED3" w:rsidR="00E31DA5" w:rsidRDefault="00E31DA5" w:rsidP="00E31DA5">
      <w:pPr>
        <w:spacing w:after="0"/>
        <w:rPr>
          <w:rFonts w:cstheme="minorHAnsi"/>
          <w:bCs/>
          <w:sz w:val="24"/>
          <w:szCs w:val="24"/>
        </w:rPr>
      </w:pPr>
    </w:p>
    <w:p w14:paraId="67496997" w14:textId="6843C662" w:rsidR="00D652C6" w:rsidRDefault="004574E7" w:rsidP="00E31DA5">
      <w:pPr>
        <w:spacing w:after="0"/>
        <w:rPr>
          <w:rFonts w:cstheme="minorHAnsi"/>
          <w:bCs/>
          <w:sz w:val="24"/>
          <w:szCs w:val="24"/>
        </w:rPr>
      </w:pPr>
      <w:r>
        <w:rPr>
          <w:rFonts w:cstheme="minorHAnsi"/>
          <w:bCs/>
          <w:sz w:val="24"/>
          <w:szCs w:val="24"/>
        </w:rPr>
        <w:t xml:space="preserve">This policy establishes the definitions, sanctions, reporting and appeal processes for student academic dishonesty.  The recommended revision replaces a statement about the role of advisory/counsel at a hearing based on advice from university counsel.  The policy needs to allow students to have counsel to participate in hearings.  The new language states explicitly that students who obtain counsel do so at their own expense.  The new language also revises </w:t>
      </w:r>
      <w:proofErr w:type="gramStart"/>
      <w:r>
        <w:rPr>
          <w:rFonts w:cstheme="minorHAnsi"/>
          <w:bCs/>
          <w:sz w:val="24"/>
          <w:szCs w:val="24"/>
        </w:rPr>
        <w:t>the ”Graduate</w:t>
      </w:r>
      <w:proofErr w:type="gramEnd"/>
      <w:r>
        <w:rPr>
          <w:rFonts w:cstheme="minorHAnsi"/>
          <w:bCs/>
          <w:sz w:val="24"/>
          <w:szCs w:val="24"/>
        </w:rPr>
        <w:t xml:space="preserve"> College” and “Graduate Dean” to match the current organizational structure.  There is no anticipated additional cost to the institution for implementing this policy.  </w:t>
      </w:r>
    </w:p>
    <w:p w14:paraId="2E8D910C" w14:textId="77777777" w:rsidR="004574E7" w:rsidRDefault="004574E7" w:rsidP="00E31DA5">
      <w:pPr>
        <w:spacing w:after="0"/>
        <w:rPr>
          <w:rFonts w:cstheme="minorHAnsi"/>
          <w:bCs/>
          <w:sz w:val="24"/>
          <w:szCs w:val="24"/>
        </w:rPr>
      </w:pPr>
    </w:p>
    <w:p w14:paraId="59983BB8" w14:textId="5075671E" w:rsidR="004574E7" w:rsidRDefault="00BE76EE" w:rsidP="00E31DA5">
      <w:pPr>
        <w:spacing w:after="0"/>
        <w:rPr>
          <w:rFonts w:cstheme="minorHAnsi"/>
          <w:bCs/>
          <w:sz w:val="24"/>
          <w:szCs w:val="24"/>
        </w:rPr>
      </w:pPr>
      <w:r>
        <w:rPr>
          <w:rFonts w:cstheme="minorHAnsi"/>
          <w:bCs/>
          <w:sz w:val="24"/>
          <w:szCs w:val="24"/>
        </w:rPr>
        <w:t xml:space="preserve">The resolution below was read.  </w:t>
      </w:r>
      <w:r w:rsidR="004574E7">
        <w:rPr>
          <w:rFonts w:cstheme="minorHAnsi"/>
          <w:bCs/>
          <w:sz w:val="24"/>
          <w:szCs w:val="24"/>
        </w:rPr>
        <w:t xml:space="preserve">Upon a motion by Mr. W. Smith, seconded by Bishop Moore, </w:t>
      </w:r>
      <w:bookmarkStart w:id="1" w:name="_Hlk141449810"/>
      <w:r w:rsidR="004574E7">
        <w:rPr>
          <w:rFonts w:cstheme="minorHAnsi"/>
          <w:bCs/>
          <w:sz w:val="24"/>
          <w:szCs w:val="24"/>
        </w:rPr>
        <w:t>no discussion, with a vote of aye, none opposed, and the motion carried</w:t>
      </w:r>
      <w:bookmarkEnd w:id="1"/>
      <w:r w:rsidR="004574E7">
        <w:rPr>
          <w:rFonts w:cstheme="minorHAnsi"/>
          <w:bCs/>
          <w:sz w:val="24"/>
          <w:szCs w:val="24"/>
        </w:rPr>
        <w:t xml:space="preserve">. </w:t>
      </w:r>
    </w:p>
    <w:p w14:paraId="66B61964" w14:textId="77777777" w:rsidR="004574E7" w:rsidRDefault="004574E7" w:rsidP="00E31DA5">
      <w:pPr>
        <w:spacing w:after="0"/>
        <w:rPr>
          <w:rFonts w:cstheme="minorHAnsi"/>
          <w:bCs/>
          <w:sz w:val="24"/>
          <w:szCs w:val="24"/>
        </w:rPr>
      </w:pPr>
    </w:p>
    <w:p w14:paraId="57986649" w14:textId="414D8845" w:rsidR="004574E7" w:rsidRPr="004574E7" w:rsidRDefault="004574E7" w:rsidP="004574E7">
      <w:pPr>
        <w:spacing w:after="0"/>
        <w:ind w:left="720"/>
        <w:rPr>
          <w:rFonts w:cstheme="minorHAnsi"/>
          <w:bCs/>
          <w:i/>
          <w:iCs/>
          <w:sz w:val="24"/>
          <w:szCs w:val="24"/>
        </w:rPr>
      </w:pPr>
      <w:r w:rsidRPr="004574E7">
        <w:rPr>
          <w:rFonts w:cstheme="minorHAnsi"/>
          <w:bCs/>
          <w:i/>
          <w:iCs/>
          <w:sz w:val="24"/>
          <w:szCs w:val="24"/>
        </w:rPr>
        <w:t>Resolved, that the Marshall University Board of Governors approves AA-12 Academic Dishonesty as presented.</w:t>
      </w:r>
    </w:p>
    <w:p w14:paraId="5CE76644" w14:textId="77777777" w:rsidR="004574E7" w:rsidRDefault="004574E7" w:rsidP="00E31DA5">
      <w:pPr>
        <w:spacing w:after="0"/>
        <w:rPr>
          <w:rFonts w:cstheme="minorHAnsi"/>
          <w:bCs/>
          <w:sz w:val="24"/>
          <w:szCs w:val="24"/>
        </w:rPr>
      </w:pPr>
    </w:p>
    <w:p w14:paraId="41079203" w14:textId="6217A619" w:rsidR="004574E7" w:rsidRDefault="004574E7" w:rsidP="00E31DA5">
      <w:pPr>
        <w:spacing w:after="0"/>
        <w:rPr>
          <w:rFonts w:cstheme="minorHAnsi"/>
          <w:bCs/>
          <w:sz w:val="24"/>
          <w:szCs w:val="24"/>
        </w:rPr>
      </w:pPr>
      <w:r>
        <w:rPr>
          <w:rFonts w:cstheme="minorHAnsi"/>
          <w:bCs/>
          <w:sz w:val="24"/>
          <w:szCs w:val="24"/>
        </w:rPr>
        <w:t>Upon approval of this resolution, a comment period will remain open until 5:00 pm Friday, July 28, 2023.  If substantive comments are received, a final policy will be presented to the Board for approval at a subsequent meeting.  If no substantive comments are received, the policy will be considered approved in its current form with an effective date at the end of the comment period.</w:t>
      </w:r>
    </w:p>
    <w:p w14:paraId="3E36B741" w14:textId="77777777" w:rsidR="004574E7" w:rsidRPr="00E31DA5" w:rsidRDefault="004574E7" w:rsidP="00E31DA5">
      <w:pPr>
        <w:spacing w:after="0"/>
        <w:rPr>
          <w:rFonts w:cstheme="minorHAnsi"/>
          <w:bCs/>
          <w:sz w:val="24"/>
          <w:szCs w:val="24"/>
        </w:rPr>
      </w:pPr>
    </w:p>
    <w:p w14:paraId="3E012C6F" w14:textId="3461E2A0" w:rsidR="00E31DA5" w:rsidRPr="00E31DA5" w:rsidRDefault="00E31DA5" w:rsidP="00E31DA5">
      <w:pPr>
        <w:pStyle w:val="ListParagraph"/>
        <w:numPr>
          <w:ilvl w:val="0"/>
          <w:numId w:val="23"/>
        </w:numPr>
        <w:spacing w:after="0"/>
        <w:rPr>
          <w:rFonts w:cstheme="minorHAnsi"/>
          <w:bCs/>
          <w:sz w:val="24"/>
          <w:szCs w:val="24"/>
        </w:rPr>
      </w:pPr>
      <w:r>
        <w:rPr>
          <w:rFonts w:cstheme="minorHAnsi"/>
          <w:bCs/>
          <w:sz w:val="24"/>
          <w:szCs w:val="24"/>
        </w:rPr>
        <w:t>Approval of Updated Policy No. SA-2 Student Academic Rights</w:t>
      </w:r>
    </w:p>
    <w:p w14:paraId="03BA5689" w14:textId="136D1F8F" w:rsidR="004239D2" w:rsidRDefault="00392E8C" w:rsidP="004239D2">
      <w:pPr>
        <w:spacing w:after="0"/>
        <w:rPr>
          <w:rFonts w:cstheme="minorHAnsi"/>
          <w:bCs/>
          <w:sz w:val="24"/>
          <w:szCs w:val="24"/>
        </w:rPr>
      </w:pPr>
      <w:bookmarkStart w:id="2" w:name="_Hlk136358113"/>
      <w:r>
        <w:rPr>
          <w:rFonts w:cstheme="minorHAnsi"/>
          <w:bCs/>
          <w:sz w:val="24"/>
          <w:szCs w:val="24"/>
        </w:rPr>
        <w:t xml:space="preserve"> </w:t>
      </w:r>
    </w:p>
    <w:bookmarkEnd w:id="2"/>
    <w:p w14:paraId="3A66ACEB" w14:textId="51E53DFB" w:rsidR="003E03C5" w:rsidRDefault="00021943" w:rsidP="002A5AFE">
      <w:pPr>
        <w:spacing w:after="0"/>
        <w:rPr>
          <w:rFonts w:cstheme="minorHAnsi"/>
          <w:bCs/>
          <w:sz w:val="24"/>
          <w:szCs w:val="24"/>
        </w:rPr>
      </w:pPr>
      <w:r>
        <w:rPr>
          <w:rFonts w:cstheme="minorHAnsi"/>
          <w:bCs/>
          <w:sz w:val="24"/>
          <w:szCs w:val="24"/>
        </w:rPr>
        <w:t xml:space="preserve">This policy establishes the academic rights and responsibilities of students.  The Recommended revision replaces a statement about the role of advisor/counsel at a hearing based on advice from university counsel.  This policy needs to allow students to have counsel and participate in </w:t>
      </w:r>
      <w:r>
        <w:rPr>
          <w:rFonts w:cstheme="minorHAnsi"/>
          <w:bCs/>
          <w:sz w:val="24"/>
          <w:szCs w:val="24"/>
        </w:rPr>
        <w:lastRenderedPageBreak/>
        <w:t>hearings.  The new language states explicitly that students who obtain counsel do so at their own expense.</w:t>
      </w:r>
    </w:p>
    <w:p w14:paraId="560D0E5B" w14:textId="77777777" w:rsidR="00021943" w:rsidRDefault="00021943" w:rsidP="002A5AFE">
      <w:pPr>
        <w:spacing w:after="0"/>
        <w:rPr>
          <w:rFonts w:cstheme="minorHAnsi"/>
          <w:bCs/>
          <w:sz w:val="24"/>
          <w:szCs w:val="24"/>
        </w:rPr>
      </w:pPr>
    </w:p>
    <w:p w14:paraId="50A42A38" w14:textId="168DB986" w:rsidR="00C10C73" w:rsidRDefault="00BE76EE" w:rsidP="002A5AFE">
      <w:pPr>
        <w:spacing w:after="0"/>
        <w:rPr>
          <w:rFonts w:cstheme="minorHAnsi"/>
          <w:bCs/>
          <w:sz w:val="24"/>
          <w:szCs w:val="24"/>
        </w:rPr>
      </w:pPr>
      <w:r>
        <w:rPr>
          <w:rFonts w:cstheme="minorHAnsi"/>
          <w:bCs/>
          <w:sz w:val="24"/>
          <w:szCs w:val="24"/>
        </w:rPr>
        <w:t xml:space="preserve">The resolution below was read.  </w:t>
      </w:r>
      <w:r w:rsidR="00C10C73">
        <w:rPr>
          <w:rFonts w:cstheme="minorHAnsi"/>
          <w:bCs/>
          <w:sz w:val="24"/>
          <w:szCs w:val="24"/>
        </w:rPr>
        <w:t>Upon a motion by Mrs. Hurula, seconded by Ms. Griffiths, no discussion, with a vote of aye, none opposed, and motion carried.</w:t>
      </w:r>
    </w:p>
    <w:p w14:paraId="592D92CA" w14:textId="77777777" w:rsidR="00C10C73" w:rsidRDefault="00C10C73" w:rsidP="002A5AFE">
      <w:pPr>
        <w:spacing w:after="0"/>
        <w:rPr>
          <w:rFonts w:cstheme="minorHAnsi"/>
          <w:bCs/>
          <w:sz w:val="24"/>
          <w:szCs w:val="24"/>
        </w:rPr>
      </w:pPr>
    </w:p>
    <w:p w14:paraId="7C04722C" w14:textId="5B214BC3" w:rsidR="00C10C73" w:rsidRPr="00C10C73" w:rsidRDefault="00C10C73" w:rsidP="00C10C73">
      <w:pPr>
        <w:spacing w:after="0"/>
        <w:ind w:left="720"/>
        <w:rPr>
          <w:rFonts w:cstheme="minorHAnsi"/>
          <w:bCs/>
          <w:i/>
          <w:iCs/>
          <w:sz w:val="24"/>
          <w:szCs w:val="24"/>
        </w:rPr>
      </w:pPr>
      <w:r w:rsidRPr="00C10C73">
        <w:rPr>
          <w:rFonts w:cstheme="minorHAnsi"/>
          <w:bCs/>
          <w:i/>
          <w:iCs/>
          <w:sz w:val="24"/>
          <w:szCs w:val="24"/>
        </w:rPr>
        <w:t>Resolved, that the Marshall University Board of Governors approves SA-2 Student Academic Rights as presented.</w:t>
      </w:r>
    </w:p>
    <w:p w14:paraId="4FEBC2E1" w14:textId="77777777" w:rsidR="00C10C73" w:rsidRDefault="00C10C73" w:rsidP="002A5AFE">
      <w:pPr>
        <w:spacing w:after="0"/>
        <w:rPr>
          <w:rFonts w:cstheme="minorHAnsi"/>
          <w:bCs/>
          <w:sz w:val="24"/>
          <w:szCs w:val="24"/>
        </w:rPr>
      </w:pPr>
    </w:p>
    <w:p w14:paraId="3B6338D3" w14:textId="5A847F93" w:rsidR="00F83574" w:rsidRPr="00561137" w:rsidRDefault="00561137" w:rsidP="00561137">
      <w:pPr>
        <w:spacing w:after="0"/>
        <w:rPr>
          <w:rFonts w:cstheme="minorHAnsi"/>
          <w:b/>
          <w:sz w:val="24"/>
          <w:szCs w:val="24"/>
          <w:u w:val="single"/>
        </w:rPr>
      </w:pPr>
      <w:r w:rsidRPr="00561137">
        <w:rPr>
          <w:rFonts w:cstheme="minorHAnsi"/>
          <w:b/>
          <w:sz w:val="24"/>
          <w:szCs w:val="24"/>
          <w:u w:val="single"/>
        </w:rPr>
        <w:t>Information Items:</w:t>
      </w:r>
    </w:p>
    <w:p w14:paraId="3BE09442" w14:textId="77777777" w:rsidR="00F83574" w:rsidRPr="007B1CCF" w:rsidRDefault="00F83574" w:rsidP="007B1CCF">
      <w:pPr>
        <w:spacing w:after="0"/>
        <w:ind w:left="720"/>
        <w:rPr>
          <w:rFonts w:cstheme="minorHAnsi"/>
          <w:bCs/>
          <w:sz w:val="24"/>
          <w:szCs w:val="24"/>
        </w:rPr>
      </w:pPr>
    </w:p>
    <w:p w14:paraId="14B061E3" w14:textId="33E6AEA6" w:rsidR="0029297D" w:rsidRPr="006E2C74" w:rsidRDefault="0029297D" w:rsidP="005D16CC">
      <w:pPr>
        <w:rPr>
          <w:rFonts w:cstheme="minorHAnsi"/>
          <w:b/>
          <w:sz w:val="24"/>
          <w:szCs w:val="24"/>
          <w:u w:val="single"/>
        </w:rPr>
      </w:pPr>
      <w:bookmarkStart w:id="3" w:name="_Hlk105424303"/>
      <w:r w:rsidRPr="006E2C74">
        <w:rPr>
          <w:rFonts w:cstheme="minorHAnsi"/>
          <w:b/>
          <w:sz w:val="24"/>
          <w:szCs w:val="24"/>
          <w:u w:val="single"/>
        </w:rPr>
        <w:t>UPDATES</w:t>
      </w:r>
    </w:p>
    <w:bookmarkEnd w:id="3"/>
    <w:p w14:paraId="579FD594" w14:textId="3EA69989" w:rsidR="00927921" w:rsidRDefault="00BC26C3"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sidRPr="005D16CC">
        <w:rPr>
          <w:rFonts w:cstheme="minorHAnsi"/>
          <w:b/>
          <w:sz w:val="24"/>
          <w:szCs w:val="24"/>
        </w:rPr>
        <w:t>Provost</w:t>
      </w:r>
      <w:r w:rsidR="00025E4B" w:rsidRPr="005D16CC">
        <w:rPr>
          <w:rFonts w:cstheme="minorHAnsi"/>
          <w:sz w:val="24"/>
          <w:szCs w:val="24"/>
        </w:rPr>
        <w:t xml:space="preserve"> </w:t>
      </w:r>
      <w:r w:rsidR="00025E4B" w:rsidRPr="005D16CC">
        <w:rPr>
          <w:rFonts w:cstheme="minorHAnsi"/>
          <w:b/>
          <w:bCs/>
          <w:sz w:val="24"/>
          <w:szCs w:val="24"/>
        </w:rPr>
        <w:t>Avi Mukherjee</w:t>
      </w:r>
      <w:r w:rsidR="00025E4B" w:rsidRPr="005D16CC">
        <w:rPr>
          <w:rFonts w:cstheme="minorHAnsi"/>
          <w:sz w:val="24"/>
          <w:szCs w:val="24"/>
        </w:rPr>
        <w:t xml:space="preserve"> gave the Provost’s Update</w:t>
      </w:r>
      <w:r w:rsidR="00925640">
        <w:rPr>
          <w:rFonts w:cstheme="minorHAnsi"/>
          <w:sz w:val="24"/>
          <w:szCs w:val="24"/>
        </w:rPr>
        <w:t xml:space="preserve">. </w:t>
      </w:r>
      <w:bookmarkStart w:id="4" w:name="_Hlk115806729"/>
    </w:p>
    <w:p w14:paraId="6DB61624" w14:textId="177D9832" w:rsidR="009D752E" w:rsidRDefault="009D752E"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28FCB583" w14:textId="58458650" w:rsidR="00D7022C" w:rsidRDefault="00D7022C"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Provost Mukherjee</w:t>
      </w:r>
      <w:r w:rsidR="00D3282F">
        <w:rPr>
          <w:rStyle w:val="contentpasted0"/>
          <w:rFonts w:eastAsia="Times New Roman"/>
          <w:color w:val="242424"/>
          <w:sz w:val="24"/>
          <w:szCs w:val="24"/>
          <w:shd w:val="clear" w:color="auto" w:fill="FFFFFF"/>
        </w:rPr>
        <w:t xml:space="preserve"> </w:t>
      </w:r>
      <w:r w:rsidR="00E743DD">
        <w:rPr>
          <w:rStyle w:val="contentpasted0"/>
          <w:rFonts w:eastAsia="Times New Roman"/>
          <w:color w:val="242424"/>
          <w:sz w:val="24"/>
          <w:szCs w:val="24"/>
          <w:shd w:val="clear" w:color="auto" w:fill="FFFFFF"/>
        </w:rPr>
        <w:t xml:space="preserve">discussed the academic year, noting there are new faces, new ideas and new projects.  He </w:t>
      </w:r>
      <w:r w:rsidR="00D3282F">
        <w:rPr>
          <w:rStyle w:val="contentpasted0"/>
          <w:rFonts w:eastAsia="Times New Roman"/>
          <w:color w:val="242424"/>
          <w:sz w:val="24"/>
          <w:szCs w:val="24"/>
          <w:shd w:val="clear" w:color="auto" w:fill="FFFFFF"/>
        </w:rPr>
        <w:t>highlighted the following</w:t>
      </w:r>
      <w:r w:rsidR="00E743DD">
        <w:rPr>
          <w:rStyle w:val="contentpasted0"/>
          <w:rFonts w:eastAsia="Times New Roman"/>
          <w:color w:val="242424"/>
          <w:sz w:val="24"/>
          <w:szCs w:val="24"/>
          <w:shd w:val="clear" w:color="auto" w:fill="FFFFFF"/>
        </w:rPr>
        <w:t xml:space="preserve"> items, adding that the full report </w:t>
      </w:r>
      <w:r w:rsidR="00563D84">
        <w:rPr>
          <w:rStyle w:val="contentpasted0"/>
          <w:rFonts w:eastAsia="Times New Roman"/>
          <w:color w:val="242424"/>
          <w:sz w:val="24"/>
          <w:szCs w:val="24"/>
          <w:shd w:val="clear" w:color="auto" w:fill="FFFFFF"/>
        </w:rPr>
        <w:t xml:space="preserve">from all colleges are </w:t>
      </w:r>
      <w:r w:rsidR="00E743DD">
        <w:rPr>
          <w:rStyle w:val="contentpasted0"/>
          <w:rFonts w:eastAsia="Times New Roman"/>
          <w:color w:val="242424"/>
          <w:sz w:val="24"/>
          <w:szCs w:val="24"/>
          <w:shd w:val="clear" w:color="auto" w:fill="FFFFFF"/>
        </w:rPr>
        <w:t>included in the agenda</w:t>
      </w:r>
      <w:r w:rsidR="00D3282F">
        <w:rPr>
          <w:rStyle w:val="contentpasted0"/>
          <w:rFonts w:eastAsia="Times New Roman"/>
          <w:color w:val="242424"/>
          <w:sz w:val="24"/>
          <w:szCs w:val="24"/>
          <w:shd w:val="clear" w:color="auto" w:fill="FFFFFF"/>
        </w:rPr>
        <w:t>:</w:t>
      </w:r>
    </w:p>
    <w:p w14:paraId="61C647FB" w14:textId="77777777" w:rsidR="00D3282F" w:rsidRDefault="00D3282F"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1CAC74C1" w14:textId="02554705" w:rsidR="00D3282F" w:rsidRDefault="00D3282F"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 xml:space="preserve">Marshall University has been awarded a $6+ million grant from the National Science Foundation’s </w:t>
      </w:r>
      <w:proofErr w:type="spellStart"/>
      <w:r>
        <w:rPr>
          <w:rStyle w:val="contentpasted0"/>
          <w:rFonts w:eastAsia="Times New Roman"/>
          <w:color w:val="242424"/>
          <w:sz w:val="24"/>
          <w:szCs w:val="24"/>
          <w:shd w:val="clear" w:color="auto" w:fill="FFFFFF"/>
        </w:rPr>
        <w:t>EPSCoR</w:t>
      </w:r>
      <w:proofErr w:type="spellEnd"/>
      <w:r>
        <w:rPr>
          <w:rStyle w:val="contentpasted0"/>
          <w:rFonts w:eastAsia="Times New Roman"/>
          <w:color w:val="242424"/>
          <w:sz w:val="24"/>
          <w:szCs w:val="24"/>
          <w:shd w:val="clear" w:color="auto" w:fill="FFFFFF"/>
        </w:rPr>
        <w:t xml:space="preserve"> program.  This grant will establish the WV Network for Functional Neuroscience and Transcriptomics (WV-NFNT), a collaborative effort among neuroscientists and bio informaticists.  The aim is to position WV as a prominent hub for impactful neuroscience research.  This project involves a diverse group of faculty members from various disciplines, including Biological Sciences, Chemistry, Education, Computer Science, and the School of Medicine.</w:t>
      </w:r>
    </w:p>
    <w:p w14:paraId="53965001" w14:textId="77777777" w:rsidR="00D3282F" w:rsidRDefault="00D3282F"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3B2A0BD3" w14:textId="4D2DE6B1" w:rsidR="00D7022C" w:rsidRDefault="00D3282F" w:rsidP="00D7022C">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Homer Hickam, renowned author and retired NASA engineer, delivered an inspiring and insightful lecture as the esteemed featured speaker for the first post-Covid installment of the Margaret Kathryn Sovine Billups Lecture Series hosted by the College of Education and Professional Development on May 4-5.</w:t>
      </w:r>
    </w:p>
    <w:p w14:paraId="01012220" w14:textId="77777777" w:rsidR="00D3282F" w:rsidRDefault="00D3282F" w:rsidP="00D7022C">
      <w:pPr>
        <w:autoSpaceDE w:val="0"/>
        <w:autoSpaceDN w:val="0"/>
        <w:adjustRightInd w:val="0"/>
        <w:spacing w:after="0" w:line="240" w:lineRule="auto"/>
        <w:rPr>
          <w:rStyle w:val="contentpasted0"/>
          <w:rFonts w:eastAsia="Times New Roman"/>
          <w:color w:val="242424"/>
          <w:sz w:val="24"/>
          <w:szCs w:val="24"/>
          <w:shd w:val="clear" w:color="auto" w:fill="FFFFFF"/>
        </w:rPr>
      </w:pPr>
    </w:p>
    <w:p w14:paraId="04976AE7" w14:textId="0A045218" w:rsidR="00D3282F" w:rsidRDefault="00D3282F" w:rsidP="00D7022C">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Marshall University Aviation earned early recognition as a member of the Federal Aviation Administration Safety Team (FAAST) in May 2023.  They will contribute to aviation safety by developing interventions, supporting innovation, and addressing local concerns, in collaboration with the aviation community and beyond.</w:t>
      </w:r>
    </w:p>
    <w:p w14:paraId="18EE1A0D" w14:textId="77777777" w:rsidR="00D3282F" w:rsidRDefault="00D3282F" w:rsidP="00D7022C">
      <w:pPr>
        <w:autoSpaceDE w:val="0"/>
        <w:autoSpaceDN w:val="0"/>
        <w:adjustRightInd w:val="0"/>
        <w:spacing w:after="0" w:line="240" w:lineRule="auto"/>
        <w:rPr>
          <w:rStyle w:val="contentpasted0"/>
          <w:rFonts w:eastAsia="Times New Roman"/>
          <w:color w:val="242424"/>
          <w:sz w:val="24"/>
          <w:szCs w:val="24"/>
          <w:shd w:val="clear" w:color="auto" w:fill="FFFFFF"/>
        </w:rPr>
      </w:pPr>
    </w:p>
    <w:p w14:paraId="615CA999" w14:textId="035BEA41" w:rsidR="00D3282F" w:rsidRDefault="00D3282F" w:rsidP="00D7022C">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 xml:space="preserve">Four distinguished faculty members, representing 123 years of teaching and scholarship, are retiring this year.  Dr. Bill Palmer, professor of History, is retiring after 39 years at MU.  Dr. Donna Sullivan, professor of Sociology, is retiring after 18 years at MU.  Dr. Pam Mulder, professor of Psychology, retired after 30 years at MU. Dr. Gwyneth Hood, professor of English, retired after 35 years of teaching.  </w:t>
      </w:r>
    </w:p>
    <w:p w14:paraId="177171DE" w14:textId="77777777" w:rsidR="009D62AB" w:rsidRDefault="009D62AB" w:rsidP="00D7022C">
      <w:pPr>
        <w:autoSpaceDE w:val="0"/>
        <w:autoSpaceDN w:val="0"/>
        <w:adjustRightInd w:val="0"/>
        <w:spacing w:after="0" w:line="240" w:lineRule="auto"/>
        <w:rPr>
          <w:rStyle w:val="contentpasted0"/>
          <w:rFonts w:eastAsia="Times New Roman"/>
          <w:color w:val="242424"/>
          <w:sz w:val="24"/>
          <w:szCs w:val="24"/>
          <w:shd w:val="clear" w:color="auto" w:fill="FFFFFF"/>
        </w:rPr>
      </w:pPr>
    </w:p>
    <w:p w14:paraId="44055175" w14:textId="7696640D" w:rsidR="009D62AB" w:rsidRDefault="009D62AB" w:rsidP="00D7022C">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lastRenderedPageBreak/>
        <w:t>MU Athletic Training faculty member Jenni Wheeler-Johnson was inducted into the WV Athletic Trainers’ Association Hall of Fame.  She is the first female inducted into the prestigious group whose members have excelled at caring for athletes throughout the region.  She has been part of the Athletic Training Staff since 2019.</w:t>
      </w:r>
    </w:p>
    <w:p w14:paraId="6E911782" w14:textId="77777777" w:rsidR="00D223FA" w:rsidRDefault="00D223FA" w:rsidP="00D7022C">
      <w:pPr>
        <w:autoSpaceDE w:val="0"/>
        <w:autoSpaceDN w:val="0"/>
        <w:adjustRightInd w:val="0"/>
        <w:spacing w:after="0" w:line="240" w:lineRule="auto"/>
        <w:rPr>
          <w:rStyle w:val="contentpasted0"/>
          <w:rFonts w:eastAsia="Times New Roman"/>
          <w:color w:val="242424"/>
          <w:sz w:val="24"/>
          <w:szCs w:val="24"/>
          <w:shd w:val="clear" w:color="auto" w:fill="FFFFFF"/>
        </w:rPr>
      </w:pPr>
    </w:p>
    <w:p w14:paraId="206FCE59" w14:textId="7840526F" w:rsidR="009D62AB" w:rsidRDefault="009D62AB" w:rsidP="00D7022C">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Dr. Maribea Barnes-Marsano will serve as the Dean of the Governor’s School for the Arts in July.  Dr. Olen York will serve as the Dean of the Governor’s School of Entrepreneurship also being held in July.</w:t>
      </w:r>
    </w:p>
    <w:p w14:paraId="61F88742" w14:textId="77777777" w:rsidR="009D62AB" w:rsidRDefault="009D62AB" w:rsidP="00D7022C">
      <w:pPr>
        <w:autoSpaceDE w:val="0"/>
        <w:autoSpaceDN w:val="0"/>
        <w:adjustRightInd w:val="0"/>
        <w:spacing w:after="0" w:line="240" w:lineRule="auto"/>
        <w:rPr>
          <w:rStyle w:val="contentpasted0"/>
          <w:rFonts w:eastAsia="Times New Roman"/>
          <w:color w:val="242424"/>
          <w:sz w:val="24"/>
          <w:szCs w:val="24"/>
          <w:shd w:val="clear" w:color="auto" w:fill="FFFFFF"/>
        </w:rPr>
      </w:pPr>
    </w:p>
    <w:p w14:paraId="099EC86A" w14:textId="1ADCD43D" w:rsidR="003558D3" w:rsidRPr="003558D3" w:rsidRDefault="003558D3" w:rsidP="00927921">
      <w:pPr>
        <w:autoSpaceDE w:val="0"/>
        <w:autoSpaceDN w:val="0"/>
        <w:adjustRightInd w:val="0"/>
        <w:spacing w:after="0" w:line="240" w:lineRule="auto"/>
        <w:rPr>
          <w:rStyle w:val="contentpasted0"/>
          <w:rFonts w:eastAsia="Times New Roman"/>
          <w:b/>
          <w:bCs/>
          <w:color w:val="242424"/>
          <w:sz w:val="24"/>
          <w:szCs w:val="24"/>
          <w:shd w:val="clear" w:color="auto" w:fill="FFFFFF"/>
        </w:rPr>
      </w:pPr>
      <w:r w:rsidRPr="003558D3">
        <w:rPr>
          <w:rStyle w:val="contentpasted0"/>
          <w:rFonts w:eastAsia="Times New Roman"/>
          <w:b/>
          <w:bCs/>
          <w:color w:val="242424"/>
          <w:sz w:val="24"/>
          <w:szCs w:val="24"/>
          <w:shd w:val="clear" w:color="auto" w:fill="FFFFFF"/>
        </w:rPr>
        <w:t>Isabella Griffiths, Student Body President</w:t>
      </w:r>
    </w:p>
    <w:p w14:paraId="24C6D92A" w14:textId="7B85F227" w:rsidR="003558D3" w:rsidRDefault="003558D3"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68AAE3AB" w14:textId="0A6922B8" w:rsidR="00C2686D" w:rsidRPr="00C2686D" w:rsidRDefault="00563D84" w:rsidP="00C2686D">
      <w:pPr>
        <w:rPr>
          <w:rFonts w:eastAsia="Times New Roman" w:cstheme="minorHAnsi"/>
          <w:color w:val="000000"/>
          <w:sz w:val="24"/>
          <w:szCs w:val="24"/>
        </w:rPr>
      </w:pPr>
      <w:r>
        <w:rPr>
          <w:rFonts w:eastAsia="Times New Roman" w:cstheme="minorHAnsi"/>
          <w:color w:val="000000"/>
          <w:sz w:val="24"/>
          <w:szCs w:val="24"/>
        </w:rPr>
        <w:t>Ms. Griffiths</w:t>
      </w:r>
      <w:r w:rsidR="00C2686D" w:rsidRPr="00C2686D">
        <w:rPr>
          <w:rStyle w:val="contentpasted0"/>
          <w:rFonts w:eastAsia="Times New Roman" w:cstheme="minorHAnsi"/>
          <w:color w:val="000000"/>
          <w:sz w:val="24"/>
          <w:szCs w:val="24"/>
        </w:rPr>
        <w:t xml:space="preserve"> welcome</w:t>
      </w:r>
      <w:r>
        <w:rPr>
          <w:rStyle w:val="contentpasted0"/>
          <w:rFonts w:eastAsia="Times New Roman" w:cstheme="minorHAnsi"/>
          <w:color w:val="000000"/>
          <w:sz w:val="24"/>
          <w:szCs w:val="24"/>
        </w:rPr>
        <w:t>d</w:t>
      </w:r>
      <w:r w:rsidR="00C2686D" w:rsidRPr="00C2686D">
        <w:rPr>
          <w:rStyle w:val="contentpasted0"/>
          <w:rFonts w:eastAsia="Times New Roman" w:cstheme="minorHAnsi"/>
          <w:color w:val="000000"/>
          <w:sz w:val="24"/>
          <w:szCs w:val="24"/>
        </w:rPr>
        <w:t xml:space="preserve"> our new Student Body President and Vice President, Walker Tatum and Nevaeh Harmon. They ran on a slogan “Herd, Let’s R.I.S.E.” and the platforms resources, involvement, safety, and equity. My last two updates include</w:t>
      </w:r>
      <w:r>
        <w:rPr>
          <w:rStyle w:val="contentpasted0"/>
          <w:rFonts w:eastAsia="Times New Roman" w:cstheme="minorHAnsi"/>
          <w:color w:val="000000"/>
          <w:sz w:val="24"/>
          <w:szCs w:val="24"/>
        </w:rPr>
        <w:t>d</w:t>
      </w:r>
      <w:r w:rsidR="00C2686D" w:rsidRPr="00C2686D">
        <w:rPr>
          <w:rStyle w:val="contentpasted0"/>
          <w:rFonts w:eastAsia="Times New Roman" w:cstheme="minorHAnsi"/>
          <w:color w:val="000000"/>
          <w:sz w:val="24"/>
          <w:szCs w:val="24"/>
        </w:rPr>
        <w:t xml:space="preserve"> the conclusion of the search committee for assistant dean of student affairs and introduction of next year’s student leaders at the final state advisory council meeting. Walker and Nevaeh have hit the ground running with legislative interims, orientations, Community Cares Week, and the West Virginia Student Leadership Conference. Nevaeh also recently won Miss West Virginia competing alongside several peers from Marshall. We are so excited for her and wish her the best of luck at nationals!</w:t>
      </w:r>
    </w:p>
    <w:p w14:paraId="47A93368" w14:textId="05B4E3DB" w:rsidR="009D0476" w:rsidRDefault="00E31DA5" w:rsidP="009D752E">
      <w:pPr>
        <w:autoSpaceDE w:val="0"/>
        <w:autoSpaceDN w:val="0"/>
        <w:adjustRightInd w:val="0"/>
        <w:spacing w:after="0" w:line="240" w:lineRule="auto"/>
        <w:rPr>
          <w:rFonts w:eastAsia="Times New Roman" w:cstheme="minorHAnsi"/>
          <w:color w:val="333333"/>
          <w:sz w:val="24"/>
          <w:szCs w:val="24"/>
        </w:rPr>
      </w:pPr>
      <w:r>
        <w:rPr>
          <w:rFonts w:cstheme="minorHAnsi"/>
          <w:b/>
          <w:bCs/>
          <w:sz w:val="24"/>
          <w:szCs w:val="24"/>
        </w:rPr>
        <w:t>School of Medicine Update – Beth Hammers</w:t>
      </w:r>
    </w:p>
    <w:p w14:paraId="49EE4520" w14:textId="77777777" w:rsidR="00B94972" w:rsidRDefault="00B94972" w:rsidP="00B16BA7">
      <w:pPr>
        <w:shd w:val="clear" w:color="auto" w:fill="FFFFFF"/>
        <w:spacing w:after="0" w:line="240" w:lineRule="atLeast"/>
        <w:rPr>
          <w:rFonts w:eastAsia="Times New Roman" w:cstheme="minorHAnsi"/>
          <w:color w:val="333333"/>
          <w:sz w:val="24"/>
          <w:szCs w:val="24"/>
        </w:rPr>
      </w:pPr>
    </w:p>
    <w:p w14:paraId="3AF9C005" w14:textId="66A7A79B" w:rsidR="007A29B1" w:rsidRPr="00B16BA7" w:rsidRDefault="00563D84" w:rsidP="00B16BA7">
      <w:pPr>
        <w:shd w:val="clear" w:color="auto" w:fill="FFFFFF"/>
        <w:spacing w:after="0" w:line="240" w:lineRule="atLeast"/>
        <w:rPr>
          <w:rFonts w:eastAsia="Times New Roman" w:cstheme="minorHAnsi"/>
          <w:color w:val="333333"/>
          <w:sz w:val="24"/>
          <w:szCs w:val="24"/>
        </w:rPr>
      </w:pPr>
      <w:r>
        <w:rPr>
          <w:rFonts w:eastAsia="Times New Roman" w:cstheme="minorHAnsi"/>
          <w:color w:val="333333"/>
          <w:sz w:val="24"/>
          <w:szCs w:val="24"/>
        </w:rPr>
        <w:t xml:space="preserve">Ms. Hammers gave a report to the Board highlighting the Graduate Medical Program.  She noted that 87 resident physicians and fellows will complete their training at the School of Medicine later this month.  More than 51% go on to pursue advanced training, 49% enter private practice and/or academic medicine.  Likewise, more than 103 incoming resident physicians and fellows will officially begin their training July 1 at the Joan C. Edwards School of Medicine, including the first group of rural general surgery residents at Logan Regional Medical Center.  Marshall’s newest cohort of trainees </w:t>
      </w:r>
      <w:r w:rsidR="004B252B">
        <w:rPr>
          <w:rFonts w:eastAsia="Times New Roman" w:cstheme="minorHAnsi"/>
          <w:color w:val="333333"/>
          <w:sz w:val="24"/>
          <w:szCs w:val="24"/>
        </w:rPr>
        <w:t>represents</w:t>
      </w:r>
      <w:r>
        <w:rPr>
          <w:rFonts w:eastAsia="Times New Roman" w:cstheme="minorHAnsi"/>
          <w:color w:val="333333"/>
          <w:sz w:val="24"/>
          <w:szCs w:val="24"/>
        </w:rPr>
        <w:t xml:space="preserve"> 60 medical schools across 14 different states and 22 countries.  The School of Medicine now has 289 total trainees across 26 programs, the largest in the school’s 46-year history.</w:t>
      </w:r>
    </w:p>
    <w:p w14:paraId="19C9BDB7" w14:textId="57C002A5" w:rsidR="004A60A1" w:rsidRDefault="009B3207" w:rsidP="004A60A1">
      <w:pPr>
        <w:autoSpaceDE w:val="0"/>
        <w:autoSpaceDN w:val="0"/>
        <w:adjustRightInd w:val="0"/>
        <w:spacing w:after="0" w:line="240" w:lineRule="auto"/>
        <w:rPr>
          <w:rFonts w:cstheme="minorHAnsi"/>
          <w:sz w:val="24"/>
          <w:szCs w:val="24"/>
        </w:rPr>
      </w:pPr>
      <w:r>
        <w:rPr>
          <w:rFonts w:cstheme="minorHAnsi"/>
          <w:sz w:val="24"/>
          <w:szCs w:val="24"/>
        </w:rPr>
        <w:t xml:space="preserve"> </w:t>
      </w:r>
      <w:bookmarkEnd w:id="4"/>
    </w:p>
    <w:p w14:paraId="443D939E" w14:textId="6B361372" w:rsidR="00563D84" w:rsidRDefault="00563D84" w:rsidP="004A60A1">
      <w:pPr>
        <w:autoSpaceDE w:val="0"/>
        <w:autoSpaceDN w:val="0"/>
        <w:adjustRightInd w:val="0"/>
        <w:spacing w:after="0" w:line="240" w:lineRule="auto"/>
        <w:rPr>
          <w:rFonts w:cstheme="minorHAnsi"/>
          <w:sz w:val="24"/>
          <w:szCs w:val="24"/>
        </w:rPr>
      </w:pPr>
      <w:r>
        <w:rPr>
          <w:rFonts w:cstheme="minorHAnsi"/>
          <w:sz w:val="24"/>
          <w:szCs w:val="24"/>
        </w:rPr>
        <w:t xml:space="preserve">She briefly mentioned Project Marco and the due diligence being done.  She noted that Dr. Bisher Mustafa will serve as interim chair of </w:t>
      </w:r>
      <w:r w:rsidR="004F6E7E">
        <w:rPr>
          <w:rFonts w:cstheme="minorHAnsi"/>
          <w:sz w:val="24"/>
          <w:szCs w:val="24"/>
        </w:rPr>
        <w:t>Internal Medicine, effective July 1, 2023.</w:t>
      </w:r>
    </w:p>
    <w:p w14:paraId="319DD74E" w14:textId="77777777" w:rsidR="004F6E7E" w:rsidRDefault="004F6E7E" w:rsidP="004A60A1">
      <w:pPr>
        <w:autoSpaceDE w:val="0"/>
        <w:autoSpaceDN w:val="0"/>
        <w:adjustRightInd w:val="0"/>
        <w:spacing w:after="0" w:line="240" w:lineRule="auto"/>
        <w:rPr>
          <w:rFonts w:cstheme="minorHAnsi"/>
          <w:sz w:val="24"/>
          <w:szCs w:val="24"/>
        </w:rPr>
      </w:pPr>
    </w:p>
    <w:p w14:paraId="78EC9183" w14:textId="21C414D5" w:rsidR="004F6E7E" w:rsidRDefault="004F6E7E" w:rsidP="004A60A1">
      <w:pPr>
        <w:autoSpaceDE w:val="0"/>
        <w:autoSpaceDN w:val="0"/>
        <w:adjustRightInd w:val="0"/>
        <w:spacing w:after="0" w:line="240" w:lineRule="auto"/>
        <w:rPr>
          <w:rFonts w:cstheme="minorHAnsi"/>
          <w:sz w:val="24"/>
          <w:szCs w:val="24"/>
        </w:rPr>
      </w:pPr>
      <w:r>
        <w:rPr>
          <w:rFonts w:cstheme="minorHAnsi"/>
          <w:sz w:val="24"/>
          <w:szCs w:val="24"/>
        </w:rPr>
        <w:t xml:space="preserve">The School of Medicine’s largest scholarship fundraiser is set for August 26, 2023.  Standing out in Our Field begins with a </w:t>
      </w:r>
      <w:r w:rsidR="00230171">
        <w:rPr>
          <w:rFonts w:cstheme="minorHAnsi"/>
          <w:sz w:val="24"/>
          <w:szCs w:val="24"/>
        </w:rPr>
        <w:t xml:space="preserve">reception at 6, followed by dinner and dancing from 7-11pm at the Barboursville Soccer Complex.  This event generates on average $100,000 annually for medical student scholarships.  </w:t>
      </w:r>
    </w:p>
    <w:p w14:paraId="4E0440E8" w14:textId="77777777" w:rsidR="00230171" w:rsidRDefault="00230171" w:rsidP="004A60A1">
      <w:pPr>
        <w:autoSpaceDE w:val="0"/>
        <w:autoSpaceDN w:val="0"/>
        <w:adjustRightInd w:val="0"/>
        <w:spacing w:after="0" w:line="240" w:lineRule="auto"/>
        <w:rPr>
          <w:rFonts w:cstheme="minorHAnsi"/>
          <w:sz w:val="24"/>
          <w:szCs w:val="24"/>
        </w:rPr>
      </w:pPr>
    </w:p>
    <w:p w14:paraId="34143E28" w14:textId="64B7731A" w:rsidR="00230171" w:rsidRDefault="00230171" w:rsidP="004A60A1">
      <w:pPr>
        <w:autoSpaceDE w:val="0"/>
        <w:autoSpaceDN w:val="0"/>
        <w:adjustRightInd w:val="0"/>
        <w:spacing w:after="0" w:line="240" w:lineRule="auto"/>
        <w:rPr>
          <w:rFonts w:cstheme="minorHAnsi"/>
          <w:sz w:val="24"/>
          <w:szCs w:val="24"/>
        </w:rPr>
      </w:pPr>
      <w:r>
        <w:rPr>
          <w:rFonts w:cstheme="minorHAnsi"/>
          <w:sz w:val="24"/>
          <w:szCs w:val="24"/>
        </w:rPr>
        <w:t>The MD Class of 2027 White Coat Ceremony is August 4, at the Keith Albee Performing Arts Center.</w:t>
      </w:r>
    </w:p>
    <w:p w14:paraId="40D5C965" w14:textId="77777777" w:rsidR="00230171" w:rsidRDefault="00230171" w:rsidP="004A60A1">
      <w:pPr>
        <w:autoSpaceDE w:val="0"/>
        <w:autoSpaceDN w:val="0"/>
        <w:adjustRightInd w:val="0"/>
        <w:spacing w:after="0" w:line="240" w:lineRule="auto"/>
        <w:rPr>
          <w:rFonts w:cstheme="minorHAnsi"/>
          <w:sz w:val="24"/>
          <w:szCs w:val="24"/>
        </w:rPr>
      </w:pPr>
    </w:p>
    <w:p w14:paraId="4E9A9F99" w14:textId="6C2188E8" w:rsidR="00230171" w:rsidRDefault="00230171" w:rsidP="004A60A1">
      <w:pPr>
        <w:autoSpaceDE w:val="0"/>
        <w:autoSpaceDN w:val="0"/>
        <w:adjustRightInd w:val="0"/>
        <w:spacing w:after="0" w:line="240" w:lineRule="auto"/>
        <w:rPr>
          <w:rFonts w:cstheme="minorHAnsi"/>
          <w:sz w:val="24"/>
          <w:szCs w:val="24"/>
        </w:rPr>
      </w:pPr>
      <w:r>
        <w:rPr>
          <w:rFonts w:cstheme="minorHAnsi"/>
          <w:sz w:val="24"/>
          <w:szCs w:val="24"/>
        </w:rPr>
        <w:lastRenderedPageBreak/>
        <w:t xml:space="preserve">She thanked everyone that helped in finding the New Dean (Dr. David Gozal) of the Joan C. Edwards School of Medicine.  </w:t>
      </w:r>
    </w:p>
    <w:p w14:paraId="746123CC" w14:textId="77777777" w:rsidR="004F6E7E" w:rsidRPr="004B303C" w:rsidRDefault="004F6E7E" w:rsidP="004A60A1">
      <w:pPr>
        <w:autoSpaceDE w:val="0"/>
        <w:autoSpaceDN w:val="0"/>
        <w:adjustRightInd w:val="0"/>
        <w:spacing w:after="0" w:line="240" w:lineRule="auto"/>
        <w:rPr>
          <w:rFonts w:cstheme="minorHAnsi"/>
          <w:bCs/>
          <w:sz w:val="24"/>
          <w:szCs w:val="24"/>
        </w:rPr>
      </w:pPr>
    </w:p>
    <w:p w14:paraId="5C4CECCA" w14:textId="055FF5CE" w:rsidR="00B12AE5" w:rsidRPr="006E2C74" w:rsidRDefault="00110569" w:rsidP="00FA5456">
      <w:pPr>
        <w:spacing w:after="0"/>
        <w:rPr>
          <w:rFonts w:cstheme="minorHAnsi"/>
          <w:b/>
          <w:i/>
          <w:iCs/>
          <w:sz w:val="24"/>
          <w:szCs w:val="24"/>
          <w:u w:val="single"/>
        </w:rPr>
      </w:pPr>
      <w:r w:rsidRPr="006E2C74">
        <w:rPr>
          <w:rFonts w:cstheme="minorHAnsi"/>
          <w:b/>
          <w:i/>
          <w:iCs/>
          <w:sz w:val="24"/>
          <w:szCs w:val="24"/>
          <w:u w:val="single"/>
        </w:rPr>
        <w:t>Athletic Committee</w:t>
      </w:r>
    </w:p>
    <w:p w14:paraId="4D6584C6" w14:textId="6B1FEDA6" w:rsidR="00110569" w:rsidRDefault="00110569" w:rsidP="00FA5456">
      <w:pPr>
        <w:spacing w:after="0"/>
        <w:rPr>
          <w:rFonts w:cstheme="minorHAnsi"/>
          <w:bCs/>
          <w:sz w:val="24"/>
          <w:szCs w:val="24"/>
        </w:rPr>
      </w:pPr>
    </w:p>
    <w:p w14:paraId="7EDE6484" w14:textId="44E98DDB" w:rsidR="00E96140" w:rsidRDefault="0098402A" w:rsidP="008523E6">
      <w:pPr>
        <w:spacing w:after="0"/>
        <w:rPr>
          <w:rFonts w:cstheme="minorHAnsi"/>
          <w:bCs/>
          <w:sz w:val="24"/>
          <w:szCs w:val="24"/>
        </w:rPr>
      </w:pPr>
      <w:r>
        <w:rPr>
          <w:rFonts w:cstheme="minorHAnsi"/>
          <w:bCs/>
          <w:sz w:val="24"/>
          <w:szCs w:val="24"/>
        </w:rPr>
        <w:t xml:space="preserve">Geoff Sheils, Vice Chair of the Athletic Committee, </w:t>
      </w:r>
      <w:r w:rsidR="00E31DA5">
        <w:rPr>
          <w:rFonts w:cstheme="minorHAnsi"/>
          <w:bCs/>
          <w:sz w:val="24"/>
          <w:szCs w:val="24"/>
        </w:rPr>
        <w:t xml:space="preserve">gave a report on the Athletic Committee.  </w:t>
      </w:r>
    </w:p>
    <w:p w14:paraId="7F24FC4B" w14:textId="3235DB89" w:rsidR="00E96140" w:rsidRPr="00E96140" w:rsidRDefault="00E96140" w:rsidP="008523E6">
      <w:pPr>
        <w:spacing w:after="0"/>
        <w:rPr>
          <w:rFonts w:cstheme="minorHAnsi"/>
          <w:b/>
          <w:sz w:val="24"/>
          <w:szCs w:val="24"/>
        </w:rPr>
      </w:pPr>
      <w:r w:rsidRPr="00E96140">
        <w:rPr>
          <w:rFonts w:cstheme="minorHAnsi"/>
          <w:b/>
          <w:sz w:val="24"/>
          <w:szCs w:val="24"/>
        </w:rPr>
        <w:t>Information Items:</w:t>
      </w:r>
    </w:p>
    <w:p w14:paraId="7A4154C7" w14:textId="77777777" w:rsidR="00E96140" w:rsidRDefault="00E96140" w:rsidP="008523E6">
      <w:pPr>
        <w:spacing w:after="0"/>
        <w:rPr>
          <w:rFonts w:cstheme="minorHAnsi"/>
          <w:bCs/>
          <w:sz w:val="24"/>
          <w:szCs w:val="24"/>
        </w:rPr>
      </w:pPr>
    </w:p>
    <w:p w14:paraId="7271773F" w14:textId="35EB307D" w:rsidR="00230171" w:rsidRDefault="00230171" w:rsidP="008523E6">
      <w:pPr>
        <w:spacing w:after="0"/>
        <w:rPr>
          <w:rFonts w:cstheme="minorHAnsi"/>
          <w:bCs/>
          <w:sz w:val="24"/>
          <w:szCs w:val="24"/>
        </w:rPr>
      </w:pPr>
      <w:r>
        <w:rPr>
          <w:rFonts w:cstheme="minorHAnsi"/>
          <w:bCs/>
          <w:sz w:val="24"/>
          <w:szCs w:val="24"/>
        </w:rPr>
        <w:t>Athletic Director Spears gave a short synopsis noting updates:</w:t>
      </w:r>
    </w:p>
    <w:p w14:paraId="4974B42D" w14:textId="77777777" w:rsidR="00230171" w:rsidRDefault="00230171" w:rsidP="008523E6">
      <w:pPr>
        <w:spacing w:after="0"/>
        <w:rPr>
          <w:rFonts w:cstheme="minorHAnsi"/>
          <w:bCs/>
          <w:sz w:val="24"/>
          <w:szCs w:val="24"/>
        </w:rPr>
      </w:pPr>
    </w:p>
    <w:p w14:paraId="7D30391F" w14:textId="46F0F01F" w:rsidR="00230171" w:rsidRDefault="00230171" w:rsidP="008523E6">
      <w:pPr>
        <w:spacing w:after="0"/>
        <w:rPr>
          <w:rFonts w:cstheme="minorHAnsi"/>
          <w:bCs/>
          <w:sz w:val="24"/>
          <w:szCs w:val="24"/>
        </w:rPr>
      </w:pPr>
      <w:r>
        <w:rPr>
          <w:rFonts w:cstheme="minorHAnsi"/>
          <w:bCs/>
          <w:sz w:val="24"/>
          <w:szCs w:val="24"/>
        </w:rPr>
        <w:t>Marshall Moments</w:t>
      </w:r>
      <w:r w:rsidR="00E3210F">
        <w:rPr>
          <w:rFonts w:cstheme="minorHAnsi"/>
          <w:bCs/>
          <w:sz w:val="24"/>
          <w:szCs w:val="24"/>
        </w:rPr>
        <w:t xml:space="preserve"> – we’ve had some real Marshall Moments since his arrival.  He named them and ended with how happy he is to serve President Smith and the MU Board of Governors.</w:t>
      </w:r>
    </w:p>
    <w:p w14:paraId="3247508A" w14:textId="77777777" w:rsidR="00BE76EE" w:rsidRDefault="00BE76EE" w:rsidP="008523E6">
      <w:pPr>
        <w:spacing w:after="0"/>
        <w:rPr>
          <w:rFonts w:cstheme="minorHAnsi"/>
          <w:bCs/>
          <w:sz w:val="24"/>
          <w:szCs w:val="24"/>
        </w:rPr>
      </w:pPr>
    </w:p>
    <w:p w14:paraId="2FC7516B" w14:textId="7C72AD1A" w:rsidR="00E3210F" w:rsidRDefault="00BE76EE" w:rsidP="008523E6">
      <w:pPr>
        <w:spacing w:after="0"/>
        <w:rPr>
          <w:rFonts w:cstheme="minorHAnsi"/>
          <w:bCs/>
          <w:sz w:val="24"/>
          <w:szCs w:val="24"/>
        </w:rPr>
      </w:pPr>
      <w:r>
        <w:rPr>
          <w:rFonts w:cstheme="minorHAnsi"/>
          <w:bCs/>
          <w:sz w:val="24"/>
          <w:szCs w:val="24"/>
        </w:rPr>
        <w:t>Of note, i</w:t>
      </w:r>
      <w:r w:rsidR="00E3210F">
        <w:rPr>
          <w:rFonts w:cstheme="minorHAnsi"/>
          <w:bCs/>
          <w:sz w:val="24"/>
          <w:szCs w:val="24"/>
        </w:rPr>
        <w:t>n the board package, there are updates for:</w:t>
      </w:r>
    </w:p>
    <w:p w14:paraId="387C9FA5" w14:textId="5FA6EC92" w:rsidR="00E96140" w:rsidRDefault="00E96140" w:rsidP="008523E6">
      <w:pPr>
        <w:spacing w:after="0"/>
        <w:rPr>
          <w:rFonts w:cstheme="minorHAnsi"/>
          <w:bCs/>
          <w:sz w:val="24"/>
          <w:szCs w:val="24"/>
        </w:rPr>
      </w:pPr>
      <w:r>
        <w:rPr>
          <w:rFonts w:cstheme="minorHAnsi"/>
          <w:bCs/>
          <w:sz w:val="24"/>
          <w:szCs w:val="24"/>
        </w:rPr>
        <w:t>Compliance Update</w:t>
      </w:r>
    </w:p>
    <w:p w14:paraId="0D98AF07" w14:textId="4271CBAF" w:rsidR="00E96140" w:rsidRDefault="00E96140" w:rsidP="008523E6">
      <w:pPr>
        <w:spacing w:after="0"/>
        <w:rPr>
          <w:rFonts w:cstheme="minorHAnsi"/>
          <w:bCs/>
          <w:sz w:val="24"/>
          <w:szCs w:val="24"/>
        </w:rPr>
      </w:pPr>
      <w:r>
        <w:rPr>
          <w:rFonts w:cstheme="minorHAnsi"/>
          <w:bCs/>
          <w:sz w:val="24"/>
          <w:szCs w:val="24"/>
        </w:rPr>
        <w:t>Capital Projects Update</w:t>
      </w:r>
    </w:p>
    <w:p w14:paraId="6A912492" w14:textId="6921E37A" w:rsidR="00E96140" w:rsidRDefault="00E96140" w:rsidP="008523E6">
      <w:pPr>
        <w:spacing w:after="0"/>
        <w:rPr>
          <w:rFonts w:cstheme="minorHAnsi"/>
          <w:bCs/>
          <w:sz w:val="24"/>
          <w:szCs w:val="24"/>
        </w:rPr>
      </w:pPr>
      <w:r>
        <w:rPr>
          <w:rFonts w:cstheme="minorHAnsi"/>
          <w:bCs/>
          <w:sz w:val="24"/>
          <w:szCs w:val="24"/>
        </w:rPr>
        <w:t>Athletic Teams Update</w:t>
      </w:r>
    </w:p>
    <w:p w14:paraId="05945E0C" w14:textId="6FF3AB75" w:rsidR="00E96140" w:rsidRDefault="00E96140" w:rsidP="008523E6">
      <w:pPr>
        <w:spacing w:after="0"/>
        <w:rPr>
          <w:rFonts w:cstheme="minorHAnsi"/>
          <w:bCs/>
          <w:sz w:val="24"/>
          <w:szCs w:val="24"/>
        </w:rPr>
      </w:pPr>
      <w:r>
        <w:rPr>
          <w:rFonts w:cstheme="minorHAnsi"/>
          <w:bCs/>
          <w:sz w:val="24"/>
          <w:szCs w:val="24"/>
        </w:rPr>
        <w:t>Budget Update – Review and Support a Long-Term Sustainable Business Model</w:t>
      </w:r>
    </w:p>
    <w:p w14:paraId="18CC6A39" w14:textId="77777777" w:rsidR="00C93FBE" w:rsidRDefault="00C93FBE" w:rsidP="008523E6">
      <w:pPr>
        <w:spacing w:after="0"/>
        <w:rPr>
          <w:rFonts w:cstheme="minorHAnsi"/>
          <w:bCs/>
          <w:sz w:val="24"/>
          <w:szCs w:val="24"/>
        </w:rPr>
      </w:pPr>
    </w:p>
    <w:p w14:paraId="2FADE579" w14:textId="08E7EDBF" w:rsidR="00110569" w:rsidRPr="006F3245" w:rsidRDefault="004A60A1" w:rsidP="00FA5456">
      <w:pPr>
        <w:spacing w:after="0"/>
        <w:rPr>
          <w:rFonts w:cstheme="minorHAnsi"/>
          <w:bCs/>
          <w:sz w:val="24"/>
          <w:szCs w:val="24"/>
        </w:rPr>
      </w:pPr>
      <w:r>
        <w:rPr>
          <w:rFonts w:cstheme="minorHAnsi"/>
          <w:bCs/>
          <w:sz w:val="24"/>
          <w:szCs w:val="24"/>
        </w:rPr>
        <w:t xml:space="preserve"> </w:t>
      </w:r>
      <w:r w:rsidR="00110569" w:rsidRPr="00110569">
        <w:rPr>
          <w:rFonts w:cstheme="minorHAnsi"/>
          <w:b/>
          <w:i/>
          <w:iCs/>
          <w:sz w:val="24"/>
          <w:szCs w:val="24"/>
          <w:u w:val="single"/>
        </w:rPr>
        <w:t>Finance, Audit and Facilities Planning Committee</w:t>
      </w:r>
      <w:r w:rsidR="00F724B4">
        <w:rPr>
          <w:rFonts w:cstheme="minorHAnsi"/>
          <w:b/>
          <w:i/>
          <w:iCs/>
          <w:sz w:val="24"/>
          <w:szCs w:val="24"/>
          <w:u w:val="single"/>
        </w:rPr>
        <w:t xml:space="preserve">, </w:t>
      </w:r>
      <w:r w:rsidR="00F724B4" w:rsidRPr="00F724B4">
        <w:rPr>
          <w:rFonts w:cstheme="minorHAnsi"/>
          <w:b/>
          <w:i/>
          <w:iCs/>
          <w:sz w:val="18"/>
          <w:szCs w:val="18"/>
          <w:u w:val="single"/>
        </w:rPr>
        <w:t>Geoff Sheils, Chair</w:t>
      </w:r>
    </w:p>
    <w:p w14:paraId="2F96242B" w14:textId="2DF65964" w:rsidR="00110569" w:rsidRDefault="00110569" w:rsidP="00FA5456">
      <w:pPr>
        <w:spacing w:after="0"/>
        <w:rPr>
          <w:rFonts w:cstheme="minorHAnsi"/>
          <w:bCs/>
          <w:sz w:val="24"/>
          <w:szCs w:val="24"/>
        </w:rPr>
      </w:pPr>
    </w:p>
    <w:p w14:paraId="58399ED7" w14:textId="64CA3DFB" w:rsidR="004717E6" w:rsidRDefault="00AC23A6" w:rsidP="00DD0A33">
      <w:pPr>
        <w:spacing w:after="0"/>
        <w:rPr>
          <w:rFonts w:cstheme="minorHAnsi"/>
          <w:bCs/>
          <w:sz w:val="24"/>
          <w:szCs w:val="24"/>
        </w:rPr>
      </w:pPr>
      <w:r>
        <w:rPr>
          <w:rFonts w:cstheme="minorHAnsi"/>
          <w:bCs/>
          <w:sz w:val="24"/>
          <w:szCs w:val="24"/>
        </w:rPr>
        <w:t>Following are the</w:t>
      </w:r>
      <w:r w:rsidR="00181EC1">
        <w:rPr>
          <w:rFonts w:cstheme="minorHAnsi"/>
          <w:bCs/>
          <w:sz w:val="24"/>
          <w:szCs w:val="24"/>
        </w:rPr>
        <w:t xml:space="preserve"> action items brought</w:t>
      </w:r>
      <w:r w:rsidR="00627B90">
        <w:rPr>
          <w:rFonts w:cstheme="minorHAnsi"/>
          <w:bCs/>
          <w:sz w:val="24"/>
          <w:szCs w:val="24"/>
        </w:rPr>
        <w:t xml:space="preserve"> from the Finance, Audit and Facilities Planning Committee:</w:t>
      </w:r>
    </w:p>
    <w:p w14:paraId="1B445C10" w14:textId="449861BF" w:rsidR="007E3F6E" w:rsidRDefault="007E3F6E" w:rsidP="00F724B4">
      <w:pPr>
        <w:spacing w:after="0"/>
        <w:rPr>
          <w:rFonts w:cstheme="minorHAnsi"/>
          <w:bCs/>
          <w:sz w:val="24"/>
          <w:szCs w:val="24"/>
        </w:rPr>
      </w:pPr>
    </w:p>
    <w:p w14:paraId="05ABF2EF" w14:textId="6DBB156A" w:rsidR="00424991" w:rsidRPr="00C2686D" w:rsidRDefault="00AC23A6" w:rsidP="00C2686D">
      <w:pPr>
        <w:spacing w:after="0"/>
        <w:rPr>
          <w:rFonts w:cstheme="minorHAnsi"/>
          <w:b/>
          <w:sz w:val="24"/>
          <w:szCs w:val="24"/>
          <w:u w:val="single"/>
        </w:rPr>
      </w:pPr>
      <w:r w:rsidRPr="00AC23A6">
        <w:rPr>
          <w:rFonts w:cstheme="minorHAnsi"/>
          <w:b/>
          <w:sz w:val="24"/>
          <w:szCs w:val="24"/>
          <w:u w:val="single"/>
        </w:rPr>
        <w:t>Action Items:</w:t>
      </w:r>
      <w:bookmarkStart w:id="5" w:name="_Hlk129872094"/>
      <w:r w:rsidR="00FB5D23">
        <w:rPr>
          <w:rFonts w:cstheme="minorHAnsi"/>
          <w:bCs/>
          <w:sz w:val="24"/>
          <w:szCs w:val="24"/>
        </w:rPr>
        <w:br/>
      </w:r>
    </w:p>
    <w:p w14:paraId="4754A521" w14:textId="1A8B1B19" w:rsidR="00824ACF" w:rsidRDefault="00E31DA5" w:rsidP="00424991">
      <w:pPr>
        <w:pStyle w:val="ListParagraph"/>
        <w:numPr>
          <w:ilvl w:val="0"/>
          <w:numId w:val="23"/>
        </w:numPr>
        <w:spacing w:after="0"/>
        <w:rPr>
          <w:rFonts w:cstheme="minorHAnsi"/>
          <w:bCs/>
          <w:sz w:val="24"/>
          <w:szCs w:val="24"/>
        </w:rPr>
      </w:pPr>
      <w:r w:rsidRPr="00424991">
        <w:rPr>
          <w:rFonts w:cstheme="minorHAnsi"/>
          <w:bCs/>
          <w:sz w:val="24"/>
          <w:szCs w:val="24"/>
        </w:rPr>
        <w:t>Approval of Campus Development Master Plan</w:t>
      </w:r>
    </w:p>
    <w:p w14:paraId="52625C4B" w14:textId="77777777" w:rsidR="00C8349A" w:rsidRDefault="00C8349A" w:rsidP="00E3210F">
      <w:pPr>
        <w:spacing w:after="0"/>
        <w:rPr>
          <w:rFonts w:cstheme="minorHAnsi"/>
          <w:bCs/>
          <w:sz w:val="24"/>
          <w:szCs w:val="24"/>
        </w:rPr>
      </w:pPr>
    </w:p>
    <w:p w14:paraId="6CF3E120" w14:textId="1BB92BB6" w:rsidR="00E3210F" w:rsidRDefault="00C8349A" w:rsidP="00E3210F">
      <w:pPr>
        <w:spacing w:after="0"/>
        <w:rPr>
          <w:rFonts w:cstheme="minorHAnsi"/>
          <w:bCs/>
          <w:sz w:val="24"/>
          <w:szCs w:val="24"/>
        </w:rPr>
      </w:pPr>
      <w:r>
        <w:rPr>
          <w:rFonts w:cstheme="minorHAnsi"/>
          <w:bCs/>
          <w:sz w:val="24"/>
          <w:szCs w:val="24"/>
        </w:rPr>
        <w:t xml:space="preserve">Ms. Jacobs-Jones presented this item.  </w:t>
      </w:r>
      <w:r w:rsidR="00E3210F">
        <w:rPr>
          <w:rFonts w:cstheme="minorHAnsi"/>
          <w:bCs/>
          <w:sz w:val="24"/>
          <w:szCs w:val="24"/>
        </w:rPr>
        <w:t>In accordance with Policy No. FA-11 – Capital Project Management, Marshall University is required to prepare a 10-year Campus Master Plan.  The Plan’s recommendations address five key areas:</w:t>
      </w:r>
    </w:p>
    <w:p w14:paraId="08F61B60" w14:textId="77777777" w:rsidR="00EE32B5" w:rsidRDefault="00EE32B5" w:rsidP="00E3210F">
      <w:pPr>
        <w:spacing w:after="0"/>
        <w:rPr>
          <w:rFonts w:cstheme="minorHAnsi"/>
          <w:bCs/>
          <w:sz w:val="24"/>
          <w:szCs w:val="24"/>
        </w:rPr>
      </w:pPr>
    </w:p>
    <w:p w14:paraId="00C7908A" w14:textId="4F293DBA" w:rsidR="00E3210F" w:rsidRDefault="00E3210F" w:rsidP="00E3210F">
      <w:pPr>
        <w:pStyle w:val="ListParagraph"/>
        <w:numPr>
          <w:ilvl w:val="0"/>
          <w:numId w:val="24"/>
        </w:numPr>
        <w:spacing w:after="0"/>
        <w:rPr>
          <w:rFonts w:cstheme="minorHAnsi"/>
          <w:bCs/>
          <w:sz w:val="24"/>
          <w:szCs w:val="24"/>
        </w:rPr>
      </w:pPr>
      <w:r>
        <w:rPr>
          <w:rFonts w:cstheme="minorHAnsi"/>
          <w:bCs/>
          <w:sz w:val="24"/>
          <w:szCs w:val="24"/>
        </w:rPr>
        <w:t>Space Optimization</w:t>
      </w:r>
    </w:p>
    <w:p w14:paraId="219F3E1E" w14:textId="144E3D7A" w:rsidR="00E3210F" w:rsidRDefault="00E3210F" w:rsidP="00E3210F">
      <w:pPr>
        <w:pStyle w:val="ListParagraph"/>
        <w:numPr>
          <w:ilvl w:val="0"/>
          <w:numId w:val="24"/>
        </w:numPr>
        <w:spacing w:after="0"/>
        <w:rPr>
          <w:rFonts w:cstheme="minorHAnsi"/>
          <w:bCs/>
          <w:sz w:val="24"/>
          <w:szCs w:val="24"/>
        </w:rPr>
      </w:pPr>
      <w:r>
        <w:rPr>
          <w:rFonts w:cstheme="minorHAnsi"/>
          <w:bCs/>
          <w:sz w:val="24"/>
          <w:szCs w:val="24"/>
        </w:rPr>
        <w:t>Safe Circulation</w:t>
      </w:r>
    </w:p>
    <w:p w14:paraId="45F1BA1C" w14:textId="1E0DE3B4" w:rsidR="00E3210F" w:rsidRDefault="00E3210F" w:rsidP="00E3210F">
      <w:pPr>
        <w:pStyle w:val="ListParagraph"/>
        <w:numPr>
          <w:ilvl w:val="0"/>
          <w:numId w:val="24"/>
        </w:numPr>
        <w:spacing w:after="0"/>
        <w:rPr>
          <w:rFonts w:cstheme="minorHAnsi"/>
          <w:bCs/>
          <w:sz w:val="24"/>
          <w:szCs w:val="24"/>
        </w:rPr>
      </w:pPr>
      <w:r>
        <w:rPr>
          <w:rFonts w:cstheme="minorHAnsi"/>
          <w:bCs/>
          <w:sz w:val="24"/>
          <w:szCs w:val="24"/>
        </w:rPr>
        <w:t>Landscape Activation</w:t>
      </w:r>
    </w:p>
    <w:p w14:paraId="15D10877" w14:textId="13DE2B14" w:rsidR="00E3210F" w:rsidRDefault="00E3210F" w:rsidP="00E3210F">
      <w:pPr>
        <w:pStyle w:val="ListParagraph"/>
        <w:numPr>
          <w:ilvl w:val="0"/>
          <w:numId w:val="24"/>
        </w:numPr>
        <w:spacing w:after="0"/>
        <w:rPr>
          <w:rFonts w:cstheme="minorHAnsi"/>
          <w:bCs/>
          <w:sz w:val="24"/>
          <w:szCs w:val="24"/>
        </w:rPr>
      </w:pPr>
      <w:r>
        <w:rPr>
          <w:rFonts w:cstheme="minorHAnsi"/>
          <w:bCs/>
          <w:sz w:val="24"/>
          <w:szCs w:val="24"/>
        </w:rPr>
        <w:t>Enhancements to Each Distinct Campus Zone</w:t>
      </w:r>
    </w:p>
    <w:p w14:paraId="78975645" w14:textId="75B307DD" w:rsidR="00E3210F" w:rsidRDefault="00E3210F" w:rsidP="00E3210F">
      <w:pPr>
        <w:pStyle w:val="ListParagraph"/>
        <w:numPr>
          <w:ilvl w:val="0"/>
          <w:numId w:val="24"/>
        </w:numPr>
        <w:spacing w:after="0"/>
        <w:rPr>
          <w:rFonts w:cstheme="minorHAnsi"/>
          <w:bCs/>
          <w:sz w:val="24"/>
          <w:szCs w:val="24"/>
        </w:rPr>
      </w:pPr>
      <w:r>
        <w:rPr>
          <w:rFonts w:cstheme="minorHAnsi"/>
          <w:bCs/>
          <w:sz w:val="24"/>
          <w:szCs w:val="24"/>
        </w:rPr>
        <w:t>Building Renewal</w:t>
      </w:r>
    </w:p>
    <w:p w14:paraId="70F321EC" w14:textId="77777777" w:rsidR="00E3210F" w:rsidRDefault="00E3210F" w:rsidP="00C8349A">
      <w:pPr>
        <w:spacing w:after="0"/>
        <w:rPr>
          <w:rFonts w:cstheme="minorHAnsi"/>
          <w:bCs/>
          <w:sz w:val="24"/>
          <w:szCs w:val="24"/>
        </w:rPr>
      </w:pPr>
    </w:p>
    <w:p w14:paraId="05EFED11" w14:textId="1A164722" w:rsidR="00C8349A" w:rsidRDefault="00BE76EE" w:rsidP="00C8349A">
      <w:pPr>
        <w:spacing w:after="0"/>
        <w:rPr>
          <w:rFonts w:cstheme="minorHAnsi"/>
          <w:bCs/>
          <w:sz w:val="24"/>
          <w:szCs w:val="24"/>
        </w:rPr>
      </w:pPr>
      <w:r>
        <w:rPr>
          <w:rFonts w:cstheme="minorHAnsi"/>
          <w:bCs/>
          <w:sz w:val="24"/>
          <w:szCs w:val="24"/>
        </w:rPr>
        <w:t xml:space="preserve">The resolution below was read.  </w:t>
      </w:r>
      <w:bookmarkStart w:id="6" w:name="_Hlk141451382"/>
    </w:p>
    <w:bookmarkEnd w:id="6"/>
    <w:p w14:paraId="26A91DD3" w14:textId="77777777" w:rsidR="00C8349A" w:rsidRDefault="00C8349A" w:rsidP="00C8349A">
      <w:pPr>
        <w:spacing w:after="0"/>
        <w:rPr>
          <w:rFonts w:cstheme="minorHAnsi"/>
          <w:bCs/>
          <w:sz w:val="24"/>
          <w:szCs w:val="24"/>
        </w:rPr>
      </w:pPr>
    </w:p>
    <w:p w14:paraId="04E0D157" w14:textId="77777777" w:rsidR="00F62862" w:rsidRDefault="00C8349A" w:rsidP="00F62862">
      <w:pPr>
        <w:spacing w:after="0"/>
        <w:ind w:left="360"/>
        <w:rPr>
          <w:rFonts w:cstheme="minorHAnsi"/>
          <w:bCs/>
          <w:i/>
          <w:iCs/>
          <w:sz w:val="24"/>
          <w:szCs w:val="24"/>
        </w:rPr>
      </w:pPr>
      <w:r w:rsidRPr="00435BA1">
        <w:rPr>
          <w:rFonts w:cstheme="minorHAnsi"/>
          <w:bCs/>
          <w:i/>
          <w:iCs/>
          <w:sz w:val="24"/>
          <w:szCs w:val="24"/>
        </w:rPr>
        <w:t>Resolved, that Marshall University Board of Governors does hereby approve the Campus Development Master Plan as presented.</w:t>
      </w:r>
    </w:p>
    <w:p w14:paraId="63B397A6" w14:textId="5073C887" w:rsidR="00F443BB" w:rsidRPr="00F62862" w:rsidRDefault="00F443BB" w:rsidP="00F62862">
      <w:pPr>
        <w:spacing w:after="0"/>
        <w:rPr>
          <w:rFonts w:cstheme="minorHAnsi"/>
          <w:bCs/>
          <w:i/>
          <w:iCs/>
          <w:sz w:val="24"/>
          <w:szCs w:val="24"/>
        </w:rPr>
      </w:pPr>
      <w:r>
        <w:rPr>
          <w:rFonts w:cstheme="minorHAnsi"/>
          <w:bCs/>
          <w:sz w:val="24"/>
          <w:szCs w:val="24"/>
        </w:rPr>
        <w:lastRenderedPageBreak/>
        <w:t>Upon a motion by Dr. D’Antoni, seconded by Mrs. Hurula, no discussion was needed, with a vote of aye, none opposed, and the motion carried.</w:t>
      </w:r>
    </w:p>
    <w:p w14:paraId="48952FFE" w14:textId="77777777" w:rsidR="00C8349A" w:rsidRDefault="00C8349A" w:rsidP="00C8349A">
      <w:pPr>
        <w:spacing w:after="0"/>
        <w:rPr>
          <w:rFonts w:cstheme="minorHAnsi"/>
          <w:bCs/>
          <w:sz w:val="24"/>
          <w:szCs w:val="24"/>
        </w:rPr>
      </w:pPr>
    </w:p>
    <w:p w14:paraId="5C21448E" w14:textId="27E76346" w:rsidR="00824ACF" w:rsidRDefault="00824ACF" w:rsidP="00424991">
      <w:pPr>
        <w:pStyle w:val="ListParagraph"/>
        <w:numPr>
          <w:ilvl w:val="0"/>
          <w:numId w:val="23"/>
        </w:numPr>
        <w:spacing w:after="0"/>
        <w:rPr>
          <w:rFonts w:cstheme="minorHAnsi"/>
          <w:bCs/>
          <w:sz w:val="24"/>
          <w:szCs w:val="24"/>
        </w:rPr>
      </w:pPr>
      <w:r w:rsidRPr="00424991">
        <w:rPr>
          <w:rFonts w:cstheme="minorHAnsi"/>
          <w:bCs/>
          <w:sz w:val="24"/>
          <w:szCs w:val="24"/>
        </w:rPr>
        <w:t>Approval of FY2024-29 Capital Project List</w:t>
      </w:r>
    </w:p>
    <w:p w14:paraId="2F55F9AA" w14:textId="77777777" w:rsidR="00435BA1" w:rsidRDefault="00435BA1" w:rsidP="00435BA1">
      <w:pPr>
        <w:spacing w:after="0"/>
        <w:rPr>
          <w:rFonts w:cstheme="minorHAnsi"/>
          <w:bCs/>
          <w:sz w:val="24"/>
          <w:szCs w:val="24"/>
        </w:rPr>
      </w:pPr>
    </w:p>
    <w:p w14:paraId="04148A9A" w14:textId="006F85E1" w:rsidR="00EE32B5" w:rsidRDefault="00EE32B5" w:rsidP="00435BA1">
      <w:pPr>
        <w:spacing w:after="0"/>
        <w:rPr>
          <w:rFonts w:cstheme="minorHAnsi"/>
          <w:bCs/>
          <w:sz w:val="24"/>
          <w:szCs w:val="24"/>
        </w:rPr>
      </w:pPr>
      <w:r>
        <w:rPr>
          <w:rFonts w:cstheme="minorHAnsi"/>
          <w:bCs/>
          <w:sz w:val="24"/>
          <w:szCs w:val="24"/>
        </w:rPr>
        <w:t>M</w:t>
      </w:r>
      <w:r w:rsidR="00F443BB">
        <w:rPr>
          <w:rFonts w:cstheme="minorHAnsi"/>
          <w:bCs/>
          <w:sz w:val="24"/>
          <w:szCs w:val="24"/>
        </w:rPr>
        <w:t>s</w:t>
      </w:r>
      <w:r>
        <w:rPr>
          <w:rFonts w:cstheme="minorHAnsi"/>
          <w:bCs/>
          <w:sz w:val="24"/>
          <w:szCs w:val="24"/>
        </w:rPr>
        <w:t>. Jacobs-Jones presented this item.  The annual fiscal year 2024-29 Capital Project Budget Request forwarded to Marshall University by the Higher Education Policy Commission requires each spending unit to submit a listing of capital projects.  After board approval, this capital expenditure projects list for 2024-29 appropriation requests will be forwarded, as required, for submission to the West Virginia Budget Office.</w:t>
      </w:r>
    </w:p>
    <w:p w14:paraId="4B1D3C83" w14:textId="77777777" w:rsidR="00EE32B5" w:rsidRDefault="00EE32B5" w:rsidP="00435BA1">
      <w:pPr>
        <w:spacing w:after="0"/>
        <w:rPr>
          <w:rFonts w:cstheme="minorHAnsi"/>
          <w:bCs/>
          <w:sz w:val="24"/>
          <w:szCs w:val="24"/>
        </w:rPr>
      </w:pPr>
    </w:p>
    <w:p w14:paraId="2C21531A" w14:textId="23D42719" w:rsidR="00EE32B5" w:rsidRDefault="00EE32B5" w:rsidP="00EE32B5">
      <w:pPr>
        <w:spacing w:after="0"/>
        <w:rPr>
          <w:rFonts w:cstheme="minorHAnsi"/>
          <w:bCs/>
          <w:sz w:val="24"/>
          <w:szCs w:val="24"/>
        </w:rPr>
      </w:pPr>
      <w:r>
        <w:rPr>
          <w:rFonts w:cstheme="minorHAnsi"/>
          <w:bCs/>
          <w:sz w:val="24"/>
          <w:szCs w:val="24"/>
        </w:rPr>
        <w:t xml:space="preserve">The resolution below was read.  </w:t>
      </w:r>
    </w:p>
    <w:p w14:paraId="1D12A5A0" w14:textId="157DCFCF" w:rsidR="00EE32B5" w:rsidRPr="00435BA1" w:rsidRDefault="00EE32B5" w:rsidP="00435BA1">
      <w:pPr>
        <w:spacing w:after="0"/>
        <w:rPr>
          <w:rFonts w:cstheme="minorHAnsi"/>
          <w:bCs/>
          <w:sz w:val="24"/>
          <w:szCs w:val="24"/>
        </w:rPr>
      </w:pPr>
    </w:p>
    <w:p w14:paraId="3347178C" w14:textId="3FCBB878" w:rsidR="00424991" w:rsidRDefault="00424991" w:rsidP="00424991">
      <w:pPr>
        <w:pStyle w:val="ListParagraph"/>
        <w:numPr>
          <w:ilvl w:val="0"/>
          <w:numId w:val="23"/>
        </w:numPr>
        <w:spacing w:after="0"/>
        <w:rPr>
          <w:rFonts w:cstheme="minorHAnsi"/>
          <w:bCs/>
          <w:sz w:val="24"/>
          <w:szCs w:val="24"/>
        </w:rPr>
      </w:pPr>
      <w:r>
        <w:rPr>
          <w:rFonts w:cstheme="minorHAnsi"/>
          <w:bCs/>
          <w:sz w:val="24"/>
          <w:szCs w:val="24"/>
        </w:rPr>
        <w:t>Approval of Resolution Authorizing Application for the State Institutions of Higher Education Deferred Maintenance Grant</w:t>
      </w:r>
    </w:p>
    <w:p w14:paraId="0570A079" w14:textId="77777777" w:rsidR="00F62862" w:rsidRDefault="00F62862" w:rsidP="00F62862">
      <w:pPr>
        <w:pStyle w:val="ListParagraph"/>
        <w:spacing w:after="0"/>
        <w:rPr>
          <w:rFonts w:cstheme="minorHAnsi"/>
          <w:bCs/>
          <w:sz w:val="24"/>
          <w:szCs w:val="24"/>
        </w:rPr>
      </w:pPr>
    </w:p>
    <w:p w14:paraId="3DA78A3F" w14:textId="1768A023" w:rsidR="00EE32B5" w:rsidRDefault="00F443BB" w:rsidP="00EE32B5">
      <w:pPr>
        <w:rPr>
          <w:rFonts w:cstheme="minorHAnsi"/>
          <w:bCs/>
          <w:sz w:val="24"/>
          <w:szCs w:val="24"/>
        </w:rPr>
      </w:pPr>
      <w:r>
        <w:rPr>
          <w:rFonts w:cstheme="minorHAnsi"/>
          <w:bCs/>
          <w:sz w:val="24"/>
          <w:szCs w:val="24"/>
        </w:rPr>
        <w:t>Upon a motion by Mr. Sheils, seconded Bishop Moore, no discussion was needed, with a vote of aye, none opposed, and the motion carried.</w:t>
      </w:r>
    </w:p>
    <w:p w14:paraId="5ED53168" w14:textId="78CCD429" w:rsidR="00F443BB" w:rsidRDefault="00F443BB" w:rsidP="00EE32B5">
      <w:pPr>
        <w:rPr>
          <w:rFonts w:cstheme="minorHAnsi"/>
          <w:bCs/>
          <w:sz w:val="24"/>
          <w:szCs w:val="24"/>
        </w:rPr>
      </w:pPr>
      <w:r>
        <w:rPr>
          <w:rFonts w:cstheme="minorHAnsi"/>
          <w:bCs/>
          <w:sz w:val="24"/>
          <w:szCs w:val="24"/>
        </w:rPr>
        <w:t>Ms. Jacobs-Jones presented this item.  The University is seeking a resolution from the Board indicating its support for the submittal of the grant application(s) for the State Institutions of Higher Education Deferred Maintenance Grant for a list of thirty-one (31) projects by Marshall University; demonstrating its support to prioritize these projects as the highest priority with regard to deferred maintenance at Marshall University; and authorizing the President to execute the application(s) for the State Institutions of Higher Education Deferred Maintenance Grant and any other documentation necessary to effectuate submittal of the grant application(s).</w:t>
      </w:r>
    </w:p>
    <w:p w14:paraId="027D2886" w14:textId="350AFED6" w:rsidR="00F443BB" w:rsidRDefault="00F443BB" w:rsidP="00EE32B5">
      <w:pPr>
        <w:rPr>
          <w:rFonts w:cstheme="minorHAnsi"/>
          <w:bCs/>
          <w:sz w:val="24"/>
          <w:szCs w:val="24"/>
        </w:rPr>
      </w:pPr>
      <w:r>
        <w:rPr>
          <w:rFonts w:cstheme="minorHAnsi"/>
          <w:bCs/>
          <w:sz w:val="24"/>
          <w:szCs w:val="24"/>
        </w:rPr>
        <w:t xml:space="preserve">The resolution below was read.  </w:t>
      </w:r>
    </w:p>
    <w:p w14:paraId="67703ABB" w14:textId="06A40A4F" w:rsidR="00F443BB" w:rsidRPr="00BB59BC" w:rsidRDefault="00F443BB" w:rsidP="00BB59BC">
      <w:pPr>
        <w:ind w:firstLine="720"/>
        <w:rPr>
          <w:rFonts w:cstheme="minorHAnsi"/>
          <w:bCs/>
          <w:i/>
          <w:iCs/>
          <w:sz w:val="24"/>
          <w:szCs w:val="24"/>
        </w:rPr>
      </w:pPr>
      <w:r w:rsidRPr="00BB59BC">
        <w:rPr>
          <w:rFonts w:cstheme="minorHAnsi"/>
          <w:bCs/>
          <w:i/>
          <w:iCs/>
          <w:sz w:val="24"/>
          <w:szCs w:val="24"/>
        </w:rPr>
        <w:t>Resolved, by the Board of Governors of Marshall University as follows:</w:t>
      </w:r>
    </w:p>
    <w:p w14:paraId="5D26945B" w14:textId="00D53D38" w:rsidR="00F443BB" w:rsidRPr="00BB59BC" w:rsidRDefault="00F443BB" w:rsidP="00BB59BC">
      <w:pPr>
        <w:ind w:left="720"/>
        <w:rPr>
          <w:rFonts w:cstheme="minorHAnsi"/>
          <w:bCs/>
          <w:i/>
          <w:iCs/>
          <w:sz w:val="24"/>
          <w:szCs w:val="24"/>
        </w:rPr>
      </w:pPr>
      <w:r w:rsidRPr="00BB59BC">
        <w:rPr>
          <w:rFonts w:cstheme="minorHAnsi"/>
          <w:bCs/>
          <w:i/>
          <w:iCs/>
          <w:sz w:val="24"/>
          <w:szCs w:val="24"/>
        </w:rPr>
        <w:t xml:space="preserve">The Board of Governors demonstrates its support of the submittal of the grant application(s) for the State Institutions of Higher </w:t>
      </w:r>
      <w:r w:rsidR="00BB59BC" w:rsidRPr="00BB59BC">
        <w:rPr>
          <w:rFonts w:cstheme="minorHAnsi"/>
          <w:bCs/>
          <w:i/>
          <w:iCs/>
          <w:sz w:val="24"/>
          <w:szCs w:val="24"/>
        </w:rPr>
        <w:t>Education</w:t>
      </w:r>
      <w:r w:rsidRPr="00BB59BC">
        <w:rPr>
          <w:rFonts w:cstheme="minorHAnsi"/>
          <w:bCs/>
          <w:i/>
          <w:iCs/>
          <w:sz w:val="24"/>
          <w:szCs w:val="24"/>
        </w:rPr>
        <w:t xml:space="preserve"> </w:t>
      </w:r>
      <w:r w:rsidR="00BB59BC" w:rsidRPr="00BB59BC">
        <w:rPr>
          <w:rFonts w:cstheme="minorHAnsi"/>
          <w:bCs/>
          <w:i/>
          <w:iCs/>
          <w:sz w:val="24"/>
          <w:szCs w:val="24"/>
        </w:rPr>
        <w:t>Deferred</w:t>
      </w:r>
      <w:r w:rsidRPr="00BB59BC">
        <w:rPr>
          <w:rFonts w:cstheme="minorHAnsi"/>
          <w:bCs/>
          <w:i/>
          <w:iCs/>
          <w:sz w:val="24"/>
          <w:szCs w:val="24"/>
        </w:rPr>
        <w:t xml:space="preserve"> </w:t>
      </w:r>
      <w:r w:rsidR="00BB59BC" w:rsidRPr="00BB59BC">
        <w:rPr>
          <w:rFonts w:cstheme="minorHAnsi"/>
          <w:bCs/>
          <w:i/>
          <w:iCs/>
          <w:sz w:val="24"/>
          <w:szCs w:val="24"/>
        </w:rPr>
        <w:t>Maintenance</w:t>
      </w:r>
      <w:r w:rsidRPr="00BB59BC">
        <w:rPr>
          <w:rFonts w:cstheme="minorHAnsi"/>
          <w:bCs/>
          <w:i/>
          <w:iCs/>
          <w:sz w:val="24"/>
          <w:szCs w:val="24"/>
        </w:rPr>
        <w:t xml:space="preserve"> Grant for the attached list of thirty-one projects by Marshall University; and, </w:t>
      </w:r>
    </w:p>
    <w:p w14:paraId="08EDBD2E" w14:textId="2D87153A" w:rsidR="00F443BB" w:rsidRPr="00BB59BC" w:rsidRDefault="00F443BB" w:rsidP="00BB59BC">
      <w:pPr>
        <w:ind w:left="720"/>
        <w:rPr>
          <w:rFonts w:cstheme="minorHAnsi"/>
          <w:bCs/>
          <w:i/>
          <w:iCs/>
          <w:sz w:val="24"/>
          <w:szCs w:val="24"/>
        </w:rPr>
      </w:pPr>
      <w:r w:rsidRPr="00BB59BC">
        <w:rPr>
          <w:rFonts w:cstheme="minorHAnsi"/>
          <w:bCs/>
          <w:i/>
          <w:iCs/>
          <w:sz w:val="24"/>
          <w:szCs w:val="24"/>
        </w:rPr>
        <w:t xml:space="preserve">The Board of Governors demonstrates its support to prioritize </w:t>
      </w:r>
      <w:r w:rsidR="00BB59BC" w:rsidRPr="00BB59BC">
        <w:rPr>
          <w:rFonts w:cstheme="minorHAnsi"/>
          <w:bCs/>
          <w:i/>
          <w:iCs/>
          <w:sz w:val="24"/>
          <w:szCs w:val="24"/>
        </w:rPr>
        <w:t>these</w:t>
      </w:r>
      <w:r w:rsidRPr="00BB59BC">
        <w:rPr>
          <w:rFonts w:cstheme="minorHAnsi"/>
          <w:bCs/>
          <w:i/>
          <w:iCs/>
          <w:sz w:val="24"/>
          <w:szCs w:val="24"/>
        </w:rPr>
        <w:t xml:space="preserve"> projects as the highest priority with regard to deferred maintenance at Marshall University; and</w:t>
      </w:r>
    </w:p>
    <w:p w14:paraId="592EF70C" w14:textId="0F2D8BCB" w:rsidR="00F443BB" w:rsidRPr="00BB59BC" w:rsidRDefault="00F443BB" w:rsidP="00BB59BC">
      <w:pPr>
        <w:ind w:left="720"/>
        <w:rPr>
          <w:rFonts w:cstheme="minorHAnsi"/>
          <w:bCs/>
          <w:sz w:val="20"/>
          <w:szCs w:val="20"/>
        </w:rPr>
      </w:pPr>
      <w:r w:rsidRPr="00BB59BC">
        <w:rPr>
          <w:rFonts w:cstheme="minorHAnsi"/>
          <w:bCs/>
          <w:i/>
          <w:iCs/>
          <w:sz w:val="24"/>
          <w:szCs w:val="24"/>
        </w:rPr>
        <w:t xml:space="preserve">The Board of Governors authorizes the </w:t>
      </w:r>
      <w:r w:rsidR="00BB59BC" w:rsidRPr="00BB59BC">
        <w:rPr>
          <w:rFonts w:cstheme="minorHAnsi"/>
          <w:bCs/>
          <w:i/>
          <w:iCs/>
          <w:sz w:val="24"/>
          <w:szCs w:val="24"/>
        </w:rPr>
        <w:t>President</w:t>
      </w:r>
      <w:r w:rsidRPr="00BB59BC">
        <w:rPr>
          <w:rFonts w:cstheme="minorHAnsi"/>
          <w:bCs/>
          <w:i/>
          <w:iCs/>
          <w:sz w:val="24"/>
          <w:szCs w:val="24"/>
        </w:rPr>
        <w:t xml:space="preserve"> to execute the application(s) for the State Institutions of Higher Education Deferred Maintenance Grant and any other document necessary to effectuate submittal of the grant application(s) as more fully set forth on the </w:t>
      </w:r>
      <w:r w:rsidR="00BB59BC" w:rsidRPr="00BB59BC">
        <w:rPr>
          <w:rFonts w:cstheme="minorHAnsi"/>
          <w:bCs/>
          <w:i/>
          <w:iCs/>
          <w:sz w:val="24"/>
          <w:szCs w:val="24"/>
        </w:rPr>
        <w:t>Attached “Resolution Authorizing Application For The State Institutions of Higher Education Deferred Maintenance Grant”</w:t>
      </w:r>
      <w:r w:rsidR="00BB59BC">
        <w:rPr>
          <w:rFonts w:cstheme="minorHAnsi"/>
          <w:bCs/>
          <w:i/>
          <w:iCs/>
          <w:sz w:val="24"/>
          <w:szCs w:val="24"/>
        </w:rPr>
        <w:t xml:space="preserve"> </w:t>
      </w:r>
      <w:r w:rsidR="00BB59BC" w:rsidRPr="00BB59BC">
        <w:rPr>
          <w:rFonts w:cstheme="minorHAnsi"/>
          <w:bCs/>
          <w:sz w:val="20"/>
          <w:szCs w:val="20"/>
        </w:rPr>
        <w:t>(as Exhibit A to these minutes)</w:t>
      </w:r>
    </w:p>
    <w:p w14:paraId="01DF2765" w14:textId="77777777" w:rsidR="00F443BB" w:rsidRDefault="00F443BB" w:rsidP="00BB59BC">
      <w:pPr>
        <w:spacing w:after="0"/>
        <w:rPr>
          <w:rFonts w:cstheme="minorHAnsi"/>
          <w:bCs/>
          <w:sz w:val="24"/>
          <w:szCs w:val="24"/>
        </w:rPr>
      </w:pPr>
      <w:r>
        <w:rPr>
          <w:rFonts w:cstheme="minorHAnsi"/>
          <w:bCs/>
          <w:sz w:val="24"/>
          <w:szCs w:val="24"/>
        </w:rPr>
        <w:lastRenderedPageBreak/>
        <w:t>Upon a motion by Mr. Sheils, seconded by Mr. Holcomb with discussion, a vote of aye, none opposed, and the motion carried.</w:t>
      </w:r>
    </w:p>
    <w:p w14:paraId="0691DC73" w14:textId="77777777" w:rsidR="00BB59BC" w:rsidRDefault="00BB59BC" w:rsidP="00BB59BC">
      <w:pPr>
        <w:spacing w:after="0"/>
        <w:rPr>
          <w:rFonts w:cstheme="minorHAnsi"/>
          <w:bCs/>
          <w:sz w:val="24"/>
          <w:szCs w:val="24"/>
        </w:rPr>
      </w:pPr>
    </w:p>
    <w:p w14:paraId="1B8225DC" w14:textId="396280F8" w:rsidR="00824ACF" w:rsidRDefault="00424991" w:rsidP="00C2686D">
      <w:pPr>
        <w:pStyle w:val="ListParagraph"/>
        <w:numPr>
          <w:ilvl w:val="0"/>
          <w:numId w:val="23"/>
        </w:numPr>
        <w:spacing w:after="0"/>
        <w:rPr>
          <w:rFonts w:cstheme="minorHAnsi"/>
          <w:bCs/>
          <w:sz w:val="24"/>
          <w:szCs w:val="24"/>
        </w:rPr>
      </w:pPr>
      <w:r>
        <w:rPr>
          <w:rFonts w:cstheme="minorHAnsi"/>
          <w:bCs/>
          <w:sz w:val="24"/>
          <w:szCs w:val="24"/>
        </w:rPr>
        <w:t>Update on Purchase of New Videoboards</w:t>
      </w:r>
    </w:p>
    <w:p w14:paraId="5543F327" w14:textId="77777777" w:rsidR="00BB59BC" w:rsidRPr="00C2686D" w:rsidRDefault="00BB59BC" w:rsidP="00BB59BC">
      <w:pPr>
        <w:pStyle w:val="ListParagraph"/>
        <w:spacing w:after="0"/>
        <w:rPr>
          <w:rFonts w:cstheme="minorHAnsi"/>
          <w:bCs/>
          <w:sz w:val="24"/>
          <w:szCs w:val="24"/>
        </w:rPr>
      </w:pPr>
    </w:p>
    <w:p w14:paraId="77F154C8" w14:textId="4CBE9187" w:rsidR="00431613" w:rsidRDefault="003A204A" w:rsidP="00AC23A6">
      <w:pPr>
        <w:spacing w:after="0"/>
        <w:rPr>
          <w:rFonts w:cstheme="minorHAnsi"/>
          <w:bCs/>
          <w:sz w:val="24"/>
          <w:szCs w:val="24"/>
        </w:rPr>
      </w:pPr>
      <w:r>
        <w:rPr>
          <w:rFonts w:cstheme="minorHAnsi"/>
          <w:bCs/>
          <w:sz w:val="24"/>
          <w:szCs w:val="24"/>
        </w:rPr>
        <w:t>Mr.</w:t>
      </w:r>
      <w:r w:rsidR="00BB59BC">
        <w:rPr>
          <w:rFonts w:cstheme="minorHAnsi"/>
          <w:bCs/>
          <w:sz w:val="24"/>
          <w:szCs w:val="24"/>
        </w:rPr>
        <w:t xml:space="preserve"> Stroud, Chief Legal Officer and General Counsel presented this item.  The following resolution was read.</w:t>
      </w:r>
    </w:p>
    <w:p w14:paraId="4FF0A5C8" w14:textId="77777777" w:rsidR="00BB59BC" w:rsidRDefault="00BB59BC" w:rsidP="00AC23A6">
      <w:pPr>
        <w:spacing w:after="0"/>
        <w:rPr>
          <w:rFonts w:cstheme="minorHAnsi"/>
          <w:bCs/>
          <w:sz w:val="24"/>
          <w:szCs w:val="24"/>
        </w:rPr>
      </w:pPr>
    </w:p>
    <w:p w14:paraId="5D6BD301" w14:textId="42292E66" w:rsidR="00BB59BC" w:rsidRPr="003A204A" w:rsidRDefault="00BB59BC" w:rsidP="003A204A">
      <w:pPr>
        <w:spacing w:after="0"/>
        <w:ind w:left="720"/>
        <w:rPr>
          <w:rFonts w:cstheme="minorHAnsi"/>
          <w:bCs/>
          <w:i/>
          <w:iCs/>
          <w:sz w:val="24"/>
          <w:szCs w:val="24"/>
        </w:rPr>
      </w:pPr>
      <w:r w:rsidRPr="003A204A">
        <w:rPr>
          <w:rFonts w:cstheme="minorHAnsi"/>
          <w:bCs/>
          <w:i/>
          <w:iCs/>
          <w:sz w:val="24"/>
          <w:szCs w:val="24"/>
        </w:rPr>
        <w:t>Resolved, that the Marshall University Board of Governors affirms its prior approval of the university entering into purchase and other agreements to acquire the necessary equipment and installation of new videoboards for Marshall University’s athletic facilities.  The board further authorizes the President of the University to execute the necessary documents to effectuate the purchase and installation thereof.</w:t>
      </w:r>
    </w:p>
    <w:p w14:paraId="44B4578C" w14:textId="77777777" w:rsidR="00BB59BC" w:rsidRDefault="00BB59BC" w:rsidP="00AC23A6">
      <w:pPr>
        <w:spacing w:after="0"/>
        <w:rPr>
          <w:rFonts w:cstheme="minorHAnsi"/>
          <w:bCs/>
          <w:sz w:val="24"/>
          <w:szCs w:val="24"/>
        </w:rPr>
      </w:pPr>
    </w:p>
    <w:p w14:paraId="10536065" w14:textId="36297DD1" w:rsidR="003A204A" w:rsidRDefault="003A204A" w:rsidP="00AC23A6">
      <w:pPr>
        <w:spacing w:after="0"/>
        <w:rPr>
          <w:rFonts w:cstheme="minorHAnsi"/>
          <w:bCs/>
          <w:sz w:val="24"/>
          <w:szCs w:val="24"/>
        </w:rPr>
      </w:pPr>
      <w:r>
        <w:rPr>
          <w:rFonts w:cstheme="minorHAnsi"/>
          <w:bCs/>
          <w:sz w:val="24"/>
          <w:szCs w:val="24"/>
        </w:rPr>
        <w:t>Upon a motion by Bishop Moore, seconded by Ms. Griffiths, no discussion was needed, with a vote of aye, none opposed, and the motion carried.</w:t>
      </w:r>
    </w:p>
    <w:p w14:paraId="732C181B" w14:textId="77777777" w:rsidR="003A204A" w:rsidRDefault="003A204A" w:rsidP="00AC23A6">
      <w:pPr>
        <w:spacing w:after="0"/>
        <w:rPr>
          <w:rFonts w:cstheme="minorHAnsi"/>
          <w:bCs/>
          <w:sz w:val="24"/>
          <w:szCs w:val="24"/>
        </w:rPr>
      </w:pPr>
    </w:p>
    <w:p w14:paraId="47501318" w14:textId="4DDA6B0F" w:rsidR="00AC23A6" w:rsidRPr="00431613" w:rsidRDefault="00431613" w:rsidP="00431613">
      <w:pPr>
        <w:spacing w:after="0"/>
        <w:rPr>
          <w:rFonts w:cstheme="minorHAnsi"/>
          <w:b/>
          <w:sz w:val="24"/>
          <w:szCs w:val="24"/>
          <w:u w:val="single"/>
        </w:rPr>
      </w:pPr>
      <w:r w:rsidRPr="00431613">
        <w:rPr>
          <w:rFonts w:cstheme="minorHAnsi"/>
          <w:b/>
          <w:sz w:val="24"/>
          <w:szCs w:val="24"/>
          <w:u w:val="single"/>
        </w:rPr>
        <w:t>Information Items:</w:t>
      </w:r>
    </w:p>
    <w:p w14:paraId="624E717F" w14:textId="77777777" w:rsidR="00431613" w:rsidRDefault="00431613" w:rsidP="00431613">
      <w:pPr>
        <w:spacing w:after="0"/>
        <w:rPr>
          <w:rFonts w:cstheme="minorHAnsi"/>
          <w:bCs/>
          <w:sz w:val="24"/>
          <w:szCs w:val="24"/>
        </w:rPr>
      </w:pPr>
    </w:p>
    <w:p w14:paraId="4E5F6AC6" w14:textId="585F4555" w:rsidR="00E5073C" w:rsidRDefault="00FB5D23" w:rsidP="004C51A8">
      <w:pPr>
        <w:spacing w:after="0"/>
        <w:rPr>
          <w:rFonts w:cstheme="minorHAnsi"/>
          <w:bCs/>
          <w:sz w:val="24"/>
          <w:szCs w:val="24"/>
        </w:rPr>
      </w:pPr>
      <w:bookmarkStart w:id="7" w:name="_Hlk141453750"/>
      <w:r>
        <w:rPr>
          <w:rFonts w:cstheme="minorHAnsi"/>
          <w:bCs/>
          <w:sz w:val="24"/>
          <w:szCs w:val="24"/>
        </w:rPr>
        <w:t xml:space="preserve">Information items </w:t>
      </w:r>
      <w:bookmarkEnd w:id="5"/>
      <w:r w:rsidR="003A204A">
        <w:rPr>
          <w:rFonts w:cstheme="minorHAnsi"/>
          <w:bCs/>
          <w:sz w:val="24"/>
          <w:szCs w:val="24"/>
        </w:rPr>
        <w:t xml:space="preserve">updates were given by Mr. Tidd.  The detail of his discussion is in the board </w:t>
      </w:r>
      <w:r w:rsidR="00216778">
        <w:rPr>
          <w:rFonts w:cstheme="minorHAnsi"/>
          <w:bCs/>
          <w:sz w:val="24"/>
          <w:szCs w:val="24"/>
        </w:rPr>
        <w:t>package;</w:t>
      </w:r>
      <w:r w:rsidR="003A204A">
        <w:rPr>
          <w:rFonts w:cstheme="minorHAnsi"/>
          <w:bCs/>
          <w:sz w:val="24"/>
          <w:szCs w:val="24"/>
        </w:rPr>
        <w:t xml:space="preserve"> however, highlights were given for the 3</w:t>
      </w:r>
      <w:r w:rsidR="003A204A" w:rsidRPr="003A204A">
        <w:rPr>
          <w:rFonts w:cstheme="minorHAnsi"/>
          <w:bCs/>
          <w:sz w:val="24"/>
          <w:szCs w:val="24"/>
          <w:vertAlign w:val="superscript"/>
        </w:rPr>
        <w:t>rd</w:t>
      </w:r>
      <w:r w:rsidR="003A204A">
        <w:rPr>
          <w:rFonts w:cstheme="minorHAnsi"/>
          <w:bCs/>
          <w:sz w:val="24"/>
          <w:szCs w:val="24"/>
        </w:rPr>
        <w:t xml:space="preserve"> quarter financial statements, noting that operating revenue </w:t>
      </w:r>
      <w:r w:rsidR="00DA4F97">
        <w:rPr>
          <w:rFonts w:cstheme="minorHAnsi"/>
          <w:bCs/>
          <w:sz w:val="24"/>
          <w:szCs w:val="24"/>
        </w:rPr>
        <w:t>vs</w:t>
      </w:r>
      <w:r w:rsidR="003A204A">
        <w:rPr>
          <w:rFonts w:cstheme="minorHAnsi"/>
          <w:bCs/>
          <w:sz w:val="24"/>
          <w:szCs w:val="24"/>
        </w:rPr>
        <w:t xml:space="preserve"> last year due to increased Grants and Contracts, increased other revenue </w:t>
      </w:r>
      <w:r w:rsidR="00DA4F97">
        <w:rPr>
          <w:rFonts w:cstheme="minorHAnsi"/>
          <w:bCs/>
          <w:sz w:val="24"/>
          <w:szCs w:val="24"/>
        </w:rPr>
        <w:t>and</w:t>
      </w:r>
      <w:r w:rsidR="003A204A">
        <w:rPr>
          <w:rFonts w:cstheme="minorHAnsi"/>
          <w:bCs/>
          <w:sz w:val="24"/>
          <w:szCs w:val="24"/>
        </w:rPr>
        <w:t xml:space="preserve"> Auxiliary Revenue </w:t>
      </w:r>
      <w:r w:rsidR="00DA4F97">
        <w:rPr>
          <w:rFonts w:cstheme="minorHAnsi"/>
          <w:bCs/>
          <w:sz w:val="24"/>
          <w:szCs w:val="24"/>
        </w:rPr>
        <w:t xml:space="preserve">was </w:t>
      </w:r>
      <w:r w:rsidR="003A204A">
        <w:rPr>
          <w:rFonts w:cstheme="minorHAnsi"/>
          <w:bCs/>
          <w:sz w:val="24"/>
          <w:szCs w:val="24"/>
        </w:rPr>
        <w:t xml:space="preserve">offset by a decline in Student Tuition and Fees.  Non-operating revenues vs. last year due to Federal CARES Grants received in FY22, </w:t>
      </w:r>
      <w:r w:rsidR="00DA4F97">
        <w:rPr>
          <w:rFonts w:cstheme="minorHAnsi"/>
          <w:bCs/>
          <w:sz w:val="24"/>
          <w:szCs w:val="24"/>
        </w:rPr>
        <w:t xml:space="preserve">were </w:t>
      </w:r>
      <w:r w:rsidR="003A204A">
        <w:rPr>
          <w:rFonts w:cstheme="minorHAnsi"/>
          <w:bCs/>
          <w:sz w:val="24"/>
          <w:szCs w:val="24"/>
        </w:rPr>
        <w:t>offset by increased Investment Income and increased State Appropriations</w:t>
      </w:r>
      <w:r w:rsidR="00DA4F97">
        <w:rPr>
          <w:rFonts w:cstheme="minorHAnsi"/>
          <w:bCs/>
          <w:sz w:val="24"/>
          <w:szCs w:val="24"/>
        </w:rPr>
        <w:t xml:space="preserve">.  Operating expenses vs. last year were primarily due to increased supplies and other services, plus increased </w:t>
      </w:r>
      <w:proofErr w:type="gramStart"/>
      <w:r w:rsidR="00DA4F97">
        <w:rPr>
          <w:rFonts w:cstheme="minorHAnsi"/>
          <w:bCs/>
          <w:sz w:val="24"/>
          <w:szCs w:val="24"/>
        </w:rPr>
        <w:t>salaries</w:t>
      </w:r>
      <w:proofErr w:type="gramEnd"/>
      <w:r w:rsidR="00DA4F97">
        <w:rPr>
          <w:rFonts w:cstheme="minorHAnsi"/>
          <w:bCs/>
          <w:sz w:val="24"/>
          <w:szCs w:val="24"/>
        </w:rPr>
        <w:t xml:space="preserve"> and benefits, which were offset by lower scholarship and fellowship due to the HERF grants being recorded in FY22.  Our </w:t>
      </w:r>
      <w:proofErr w:type="spellStart"/>
      <w:r w:rsidR="00DA4F97">
        <w:rPr>
          <w:rFonts w:cstheme="minorHAnsi"/>
          <w:bCs/>
          <w:sz w:val="24"/>
          <w:szCs w:val="24"/>
        </w:rPr>
        <w:t>Meketa</w:t>
      </w:r>
      <w:proofErr w:type="spellEnd"/>
      <w:r w:rsidR="00DA4F97">
        <w:rPr>
          <w:rFonts w:cstheme="minorHAnsi"/>
          <w:bCs/>
          <w:sz w:val="24"/>
          <w:szCs w:val="24"/>
        </w:rPr>
        <w:t xml:space="preserve"> Investments were up 6% growth year to date.  Our Provident Debt Restructuring, which was approved at the April Board Meeting, should close in July, with a $1m reimbursement back to the University.  This will mean a reduction of debt service payments, removal of the swap exposure, fixed interest rates, and long-term budget certainty.  The Budget Model redesign will be shown in fall.  The year end audit begins in July.  Full audit field work will begin in September.  Financial statements will be delivered on October 15, 2023.</w:t>
      </w:r>
    </w:p>
    <w:bookmarkEnd w:id="7"/>
    <w:p w14:paraId="7884C904" w14:textId="77777777" w:rsidR="0029289B" w:rsidRDefault="0029289B" w:rsidP="00173393">
      <w:pPr>
        <w:spacing w:after="0"/>
        <w:rPr>
          <w:rFonts w:cstheme="minorHAnsi"/>
          <w:bCs/>
          <w:sz w:val="24"/>
          <w:szCs w:val="24"/>
        </w:rPr>
      </w:pPr>
    </w:p>
    <w:p w14:paraId="0314217C" w14:textId="0BD1D18F" w:rsidR="00DA4F97" w:rsidRDefault="00DA4F97" w:rsidP="00173393">
      <w:pPr>
        <w:spacing w:after="0"/>
        <w:rPr>
          <w:rFonts w:cstheme="minorHAnsi"/>
          <w:bCs/>
          <w:sz w:val="24"/>
          <w:szCs w:val="24"/>
        </w:rPr>
      </w:pPr>
      <w:r>
        <w:rPr>
          <w:rFonts w:cstheme="minorHAnsi"/>
          <w:bCs/>
          <w:sz w:val="24"/>
          <w:szCs w:val="24"/>
        </w:rPr>
        <w:t xml:space="preserve">Mr. Sheils noted that the Audit Update was given at the Committee Meeting.  </w:t>
      </w:r>
    </w:p>
    <w:p w14:paraId="7F64A258" w14:textId="77777777" w:rsidR="00DA4F97" w:rsidRDefault="00DA4F97" w:rsidP="00173393">
      <w:pPr>
        <w:spacing w:after="0"/>
        <w:rPr>
          <w:rFonts w:cstheme="minorHAnsi"/>
          <w:bCs/>
          <w:sz w:val="24"/>
          <w:szCs w:val="24"/>
        </w:rPr>
      </w:pPr>
    </w:p>
    <w:p w14:paraId="2C97DA78" w14:textId="4852F161" w:rsidR="00AF2CAD" w:rsidRPr="0029289B" w:rsidRDefault="00AF2CAD" w:rsidP="000B3329">
      <w:pPr>
        <w:pStyle w:val="ListParagraph"/>
        <w:numPr>
          <w:ilvl w:val="0"/>
          <w:numId w:val="1"/>
        </w:numPr>
        <w:spacing w:after="0"/>
        <w:ind w:left="630"/>
        <w:rPr>
          <w:rFonts w:cstheme="minorHAnsi"/>
          <w:b/>
          <w:sz w:val="24"/>
          <w:szCs w:val="24"/>
          <w:u w:val="single"/>
        </w:rPr>
      </w:pPr>
      <w:r w:rsidRPr="0029289B">
        <w:rPr>
          <w:rFonts w:cstheme="minorHAnsi"/>
          <w:b/>
          <w:sz w:val="24"/>
          <w:szCs w:val="24"/>
          <w:u w:val="single"/>
        </w:rPr>
        <w:t>President’s Report</w:t>
      </w:r>
      <w:r w:rsidR="00DA0309">
        <w:rPr>
          <w:rFonts w:cstheme="minorHAnsi"/>
          <w:b/>
          <w:sz w:val="24"/>
          <w:szCs w:val="24"/>
          <w:u w:val="single"/>
        </w:rPr>
        <w:t xml:space="preserve"> – Brad D. Smith</w:t>
      </w:r>
      <w:r w:rsidR="00216778">
        <w:rPr>
          <w:rFonts w:cstheme="minorHAnsi"/>
          <w:b/>
          <w:sz w:val="24"/>
          <w:szCs w:val="24"/>
          <w:u w:val="single"/>
        </w:rPr>
        <w:t xml:space="preserve"> </w:t>
      </w:r>
      <w:r w:rsidR="00216778" w:rsidRPr="0018211B">
        <w:rPr>
          <w:rFonts w:cstheme="minorHAnsi"/>
          <w:b/>
          <w:sz w:val="18"/>
          <w:szCs w:val="18"/>
          <w:u w:val="single"/>
        </w:rPr>
        <w:t>as delivered by President Smith</w:t>
      </w:r>
    </w:p>
    <w:p w14:paraId="15DE7979" w14:textId="59CDFF8E" w:rsidR="00F76DDB" w:rsidRDefault="00F76DDB" w:rsidP="00426CB4">
      <w:pPr>
        <w:spacing w:after="0" w:line="240" w:lineRule="auto"/>
        <w:rPr>
          <w:rFonts w:cstheme="minorHAnsi"/>
          <w:bCs/>
          <w:sz w:val="24"/>
          <w:szCs w:val="24"/>
        </w:rPr>
      </w:pPr>
    </w:p>
    <w:p w14:paraId="71D08330" w14:textId="77777777" w:rsidR="00424991" w:rsidRPr="00424991" w:rsidRDefault="00424991" w:rsidP="00424991">
      <w:pPr>
        <w:pStyle w:val="ListParagraph"/>
        <w:numPr>
          <w:ilvl w:val="0"/>
          <w:numId w:val="22"/>
        </w:numPr>
        <w:spacing w:after="0" w:line="240" w:lineRule="auto"/>
        <w:rPr>
          <w:rFonts w:cstheme="minorHAnsi"/>
          <w:sz w:val="24"/>
          <w:szCs w:val="24"/>
        </w:rPr>
      </w:pPr>
      <w:r w:rsidRPr="00424991">
        <w:rPr>
          <w:rFonts w:cstheme="minorHAnsi"/>
          <w:sz w:val="24"/>
          <w:szCs w:val="24"/>
        </w:rPr>
        <w:t xml:space="preserve">Before proceeding with my report, I’d like to take a moment to thank you for your outstanding leadership, </w:t>
      </w:r>
      <w:proofErr w:type="gramStart"/>
      <w:r w:rsidRPr="00424991">
        <w:rPr>
          <w:rFonts w:cstheme="minorHAnsi"/>
          <w:sz w:val="24"/>
          <w:szCs w:val="24"/>
        </w:rPr>
        <w:t>partnership</w:t>
      </w:r>
      <w:proofErr w:type="gramEnd"/>
      <w:r w:rsidRPr="00424991">
        <w:rPr>
          <w:rFonts w:cstheme="minorHAnsi"/>
          <w:sz w:val="24"/>
          <w:szCs w:val="24"/>
        </w:rPr>
        <w:t xml:space="preserve"> and support as the Chair of the Board of Governors.</w:t>
      </w:r>
    </w:p>
    <w:p w14:paraId="6745C6B1"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lastRenderedPageBreak/>
        <w:t>During your tenure, you skillfully navigated the university through a pandemic, a presidential transition and an athletic conference change, and that is simply the tip of the iceberg.</w:t>
      </w:r>
    </w:p>
    <w:p w14:paraId="7AE450AF"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At every step along the way, you remained principles-based and even-keeled, instilling calm and confidence in the future of this institution.</w:t>
      </w:r>
    </w:p>
    <w:p w14:paraId="23F8485B"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On behalf of myself and all of Herd Nation, thank you!</w:t>
      </w:r>
    </w:p>
    <w:p w14:paraId="06FC8B6D" w14:textId="77777777" w:rsidR="00424991" w:rsidRPr="00424991" w:rsidRDefault="00424991" w:rsidP="00424991">
      <w:pPr>
        <w:rPr>
          <w:rFonts w:cstheme="minorHAnsi"/>
          <w:sz w:val="24"/>
          <w:szCs w:val="24"/>
        </w:rPr>
      </w:pPr>
    </w:p>
    <w:p w14:paraId="217D8933" w14:textId="77777777" w:rsidR="00424991" w:rsidRPr="00424991" w:rsidRDefault="00424991" w:rsidP="00424991">
      <w:pPr>
        <w:pStyle w:val="ListParagraph"/>
        <w:numPr>
          <w:ilvl w:val="0"/>
          <w:numId w:val="22"/>
        </w:numPr>
        <w:spacing w:after="0" w:line="240" w:lineRule="auto"/>
        <w:rPr>
          <w:rFonts w:cstheme="minorHAnsi"/>
          <w:sz w:val="24"/>
          <w:szCs w:val="24"/>
        </w:rPr>
      </w:pPr>
      <w:r w:rsidRPr="00424991">
        <w:rPr>
          <w:rFonts w:cstheme="minorHAnsi"/>
          <w:sz w:val="24"/>
          <w:szCs w:val="24"/>
        </w:rPr>
        <w:t>Good afternoon, everyone. I thought I’d begin my report by recapping where we left off in our last Board of Governors meeting, and with that context, focus my update on 3 areas:</w:t>
      </w:r>
    </w:p>
    <w:p w14:paraId="680530A2"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The continued strengthening of our talent &amp; bench</w:t>
      </w:r>
    </w:p>
    <w:p w14:paraId="2A279F27"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Our strategic collaboration with our peers &amp; state leaders</w:t>
      </w:r>
    </w:p>
    <w:p w14:paraId="4D116F03"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And our appreciation for this community &amp; all who serve this institution</w:t>
      </w:r>
      <w:r w:rsidRPr="00424991">
        <w:rPr>
          <w:rFonts w:cstheme="minorHAnsi"/>
          <w:sz w:val="24"/>
          <w:szCs w:val="24"/>
        </w:rPr>
        <w:br/>
      </w:r>
    </w:p>
    <w:p w14:paraId="30DCA9BF" w14:textId="77777777" w:rsidR="00424991" w:rsidRPr="00424991" w:rsidRDefault="00424991" w:rsidP="00424991">
      <w:pPr>
        <w:pStyle w:val="ListParagraph"/>
        <w:numPr>
          <w:ilvl w:val="0"/>
          <w:numId w:val="22"/>
        </w:numPr>
        <w:spacing w:after="0" w:line="240" w:lineRule="auto"/>
        <w:rPr>
          <w:rFonts w:cstheme="minorHAnsi"/>
          <w:sz w:val="24"/>
          <w:szCs w:val="24"/>
        </w:rPr>
      </w:pPr>
      <w:r w:rsidRPr="00424991">
        <w:rPr>
          <w:rFonts w:cstheme="minorHAnsi"/>
          <w:sz w:val="24"/>
          <w:szCs w:val="24"/>
        </w:rPr>
        <w:t>Let me begin by recapping the strategic context we discussed in our last meeting, reminding us of the environment in which we are operating, and the steps we have taken to position Marshall University to navigate and excel in this environment.</w:t>
      </w:r>
      <w:r w:rsidRPr="00424991">
        <w:rPr>
          <w:rFonts w:cstheme="minorHAnsi"/>
          <w:sz w:val="24"/>
          <w:szCs w:val="24"/>
        </w:rPr>
        <w:br/>
      </w:r>
    </w:p>
    <w:p w14:paraId="1C68CE32"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Marshall University is privileged to serve one of our flagship institutions of higher education in the Great Mountain State.</w:t>
      </w:r>
      <w:r w:rsidRPr="00424991">
        <w:rPr>
          <w:rFonts w:cstheme="minorHAnsi"/>
          <w:sz w:val="24"/>
          <w:szCs w:val="24"/>
        </w:rPr>
        <w:br/>
      </w:r>
    </w:p>
    <w:p w14:paraId="7BBB046A"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We have a storied history with a strong foundation upon which to build. </w:t>
      </w:r>
      <w:r w:rsidRPr="00424991">
        <w:rPr>
          <w:rFonts w:cstheme="minorHAnsi"/>
          <w:sz w:val="24"/>
          <w:szCs w:val="24"/>
        </w:rPr>
        <w:br/>
      </w:r>
    </w:p>
    <w:p w14:paraId="50A555CF"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While we have a strong foundation upon which to build… we are operating in an age of continuous reinvention/disruption </w:t>
      </w:r>
      <w:r w:rsidRPr="00424991">
        <w:rPr>
          <w:rFonts w:cstheme="minorHAnsi"/>
          <w:sz w:val="24"/>
          <w:szCs w:val="24"/>
        </w:rPr>
        <w:br/>
      </w:r>
    </w:p>
    <w:p w14:paraId="71D9D76A" w14:textId="77777777" w:rsid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Over the past 18 months, we been adapting to thrive and excel in this period being defined by:</w:t>
      </w:r>
    </w:p>
    <w:p w14:paraId="53EE69C7" w14:textId="77777777" w:rsidR="00534468" w:rsidRPr="00424991" w:rsidRDefault="00534468" w:rsidP="00534468">
      <w:pPr>
        <w:pStyle w:val="ListParagraph"/>
        <w:spacing w:after="0" w:line="240" w:lineRule="auto"/>
        <w:ind w:left="1440"/>
        <w:rPr>
          <w:rFonts w:cstheme="minorHAnsi"/>
          <w:sz w:val="24"/>
          <w:szCs w:val="24"/>
        </w:rPr>
      </w:pPr>
    </w:p>
    <w:p w14:paraId="4D29E8F4"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The shifting student pipeline and preferences, ranging from the reduced number of high school seniors and fewer who express interest in attending college, to their struggle with affordability, flexibility and whether a college degree will help them achieve their life goals.</w:t>
      </w:r>
      <w:r w:rsidRPr="00424991">
        <w:rPr>
          <w:rFonts w:cstheme="minorHAnsi"/>
          <w:sz w:val="24"/>
          <w:szCs w:val="24"/>
        </w:rPr>
        <w:br/>
      </w:r>
    </w:p>
    <w:p w14:paraId="5BDAC4C3"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We’ve also begun to adapt to shifts in higher education with an increased focus on pragmatic versus prestige, offering in-demand programs that are available on-demand, with increasing emphasis in online and hybrid learning options with certificates &amp; micro-credentials.</w:t>
      </w:r>
      <w:r w:rsidRPr="00424991">
        <w:rPr>
          <w:rFonts w:cstheme="minorHAnsi"/>
          <w:sz w:val="24"/>
          <w:szCs w:val="24"/>
        </w:rPr>
        <w:br/>
      </w:r>
    </w:p>
    <w:p w14:paraId="72BB4ACC"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And we’ve been implementing strategic initiatives to reverse a 13-year decline in enrollment while charting a path to eliminate our $28M operating deficit by 2027.</w:t>
      </w:r>
      <w:r w:rsidRPr="00424991">
        <w:rPr>
          <w:rFonts w:cstheme="minorHAnsi"/>
          <w:sz w:val="24"/>
          <w:szCs w:val="24"/>
        </w:rPr>
        <w:br/>
      </w:r>
    </w:p>
    <w:p w14:paraId="16316BC6" w14:textId="4E7EC123"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lastRenderedPageBreak/>
        <w:t xml:space="preserve">Our gameplan is Marshall </w:t>
      </w:r>
      <w:r w:rsidR="00534468" w:rsidRPr="00424991">
        <w:rPr>
          <w:rFonts w:cstheme="minorHAnsi"/>
          <w:sz w:val="24"/>
          <w:szCs w:val="24"/>
        </w:rPr>
        <w:t>for</w:t>
      </w:r>
      <w:r w:rsidRPr="00424991">
        <w:rPr>
          <w:rFonts w:cstheme="minorHAnsi"/>
          <w:sz w:val="24"/>
          <w:szCs w:val="24"/>
        </w:rPr>
        <w:t xml:space="preserve"> All, Marshall Forever – a strategic roadmap to future prosperity … prosperity for our students, for our employees, for our state and for our institution.</w:t>
      </w:r>
      <w:r w:rsidRPr="00424991">
        <w:rPr>
          <w:rFonts w:cstheme="minorHAnsi"/>
          <w:sz w:val="24"/>
          <w:szCs w:val="24"/>
        </w:rPr>
        <w:br/>
      </w:r>
    </w:p>
    <w:p w14:paraId="0100418E"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 Our gameplan is broken down into </w:t>
      </w:r>
      <w:r w:rsidRPr="00424991">
        <w:rPr>
          <w:rFonts w:cstheme="minorHAnsi"/>
          <w:b/>
          <w:bCs/>
          <w:sz w:val="24"/>
          <w:szCs w:val="24"/>
        </w:rPr>
        <w:t>3 strategic phases</w:t>
      </w:r>
      <w:r w:rsidRPr="00424991">
        <w:rPr>
          <w:rFonts w:cstheme="minorHAnsi"/>
          <w:sz w:val="24"/>
          <w:szCs w:val="24"/>
        </w:rPr>
        <w:t xml:space="preserve">: </w:t>
      </w:r>
      <w:r w:rsidRPr="00424991">
        <w:rPr>
          <w:rFonts w:cstheme="minorHAnsi"/>
          <w:sz w:val="24"/>
          <w:szCs w:val="24"/>
        </w:rPr>
        <w:br/>
      </w:r>
    </w:p>
    <w:p w14:paraId="01DFA807" w14:textId="77777777" w:rsidR="00424991" w:rsidRPr="00424991" w:rsidRDefault="00424991" w:rsidP="00424991">
      <w:pPr>
        <w:pStyle w:val="ListParagraph"/>
        <w:numPr>
          <w:ilvl w:val="3"/>
          <w:numId w:val="22"/>
        </w:numPr>
        <w:spacing w:after="0" w:line="240" w:lineRule="auto"/>
        <w:rPr>
          <w:rFonts w:cstheme="minorHAnsi"/>
          <w:sz w:val="24"/>
          <w:szCs w:val="24"/>
        </w:rPr>
      </w:pPr>
      <w:r w:rsidRPr="00424991">
        <w:rPr>
          <w:rFonts w:cstheme="minorHAnsi"/>
          <w:sz w:val="24"/>
          <w:szCs w:val="24"/>
        </w:rPr>
        <w:t>The first is to optimize our current execution to promote long-term financial sustainability</w:t>
      </w:r>
      <w:r w:rsidRPr="00424991">
        <w:rPr>
          <w:rFonts w:cstheme="minorHAnsi"/>
          <w:sz w:val="24"/>
          <w:szCs w:val="24"/>
        </w:rPr>
        <w:br/>
      </w:r>
    </w:p>
    <w:p w14:paraId="7C3DB3F0" w14:textId="77777777" w:rsidR="00424991" w:rsidRPr="00424991" w:rsidRDefault="00424991" w:rsidP="00424991">
      <w:pPr>
        <w:pStyle w:val="ListParagraph"/>
        <w:numPr>
          <w:ilvl w:val="3"/>
          <w:numId w:val="22"/>
        </w:numPr>
        <w:spacing w:after="0" w:line="240" w:lineRule="auto"/>
        <w:rPr>
          <w:rFonts w:cstheme="minorHAnsi"/>
          <w:sz w:val="24"/>
          <w:szCs w:val="24"/>
        </w:rPr>
      </w:pPr>
      <w:r w:rsidRPr="00424991">
        <w:rPr>
          <w:rFonts w:cstheme="minorHAnsi"/>
          <w:sz w:val="24"/>
          <w:szCs w:val="24"/>
        </w:rPr>
        <w:t xml:space="preserve">The second is to transform to lead with the best, </w:t>
      </w:r>
      <w:r w:rsidRPr="00424991">
        <w:rPr>
          <w:rFonts w:cstheme="minorHAnsi"/>
          <w:sz w:val="24"/>
          <w:szCs w:val="24"/>
        </w:rPr>
        <w:br/>
      </w:r>
    </w:p>
    <w:p w14:paraId="662CE7A5" w14:textId="77777777" w:rsidR="00424991" w:rsidRPr="00424991" w:rsidRDefault="00424991" w:rsidP="00424991">
      <w:pPr>
        <w:pStyle w:val="ListParagraph"/>
        <w:numPr>
          <w:ilvl w:val="3"/>
          <w:numId w:val="22"/>
        </w:numPr>
        <w:spacing w:after="0" w:line="240" w:lineRule="auto"/>
        <w:rPr>
          <w:rFonts w:cstheme="minorHAnsi"/>
          <w:sz w:val="24"/>
          <w:szCs w:val="24"/>
        </w:rPr>
      </w:pPr>
      <w:r w:rsidRPr="00424991">
        <w:rPr>
          <w:rFonts w:cstheme="minorHAnsi"/>
          <w:sz w:val="24"/>
          <w:szCs w:val="24"/>
        </w:rPr>
        <w:t>And the third is to leapfrog, becoming the reference case that other universities will study.</w:t>
      </w:r>
      <w:r w:rsidRPr="00424991">
        <w:rPr>
          <w:rFonts w:cstheme="minorHAnsi"/>
          <w:sz w:val="24"/>
          <w:szCs w:val="24"/>
        </w:rPr>
        <w:br/>
      </w:r>
    </w:p>
    <w:p w14:paraId="63BF945C" w14:textId="5AF8094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The value proposition we will deliver is access to an </w:t>
      </w:r>
      <w:r w:rsidRPr="00424991">
        <w:rPr>
          <w:rFonts w:cstheme="minorHAnsi"/>
          <w:b/>
          <w:bCs/>
          <w:sz w:val="24"/>
          <w:szCs w:val="24"/>
        </w:rPr>
        <w:t xml:space="preserve">affordable, </w:t>
      </w:r>
      <w:r w:rsidR="00534468" w:rsidRPr="00424991">
        <w:rPr>
          <w:rFonts w:cstheme="minorHAnsi"/>
          <w:b/>
          <w:bCs/>
          <w:sz w:val="24"/>
          <w:szCs w:val="24"/>
        </w:rPr>
        <w:t>flexible,</w:t>
      </w:r>
      <w:r w:rsidRPr="00424991">
        <w:rPr>
          <w:rFonts w:cstheme="minorHAnsi"/>
          <w:b/>
          <w:bCs/>
          <w:sz w:val="24"/>
          <w:szCs w:val="24"/>
        </w:rPr>
        <w:t xml:space="preserve"> and achievement</w:t>
      </w:r>
      <w:r w:rsidRPr="00424991">
        <w:rPr>
          <w:rFonts w:cstheme="minorHAnsi"/>
          <w:sz w:val="24"/>
          <w:szCs w:val="24"/>
        </w:rPr>
        <w:t>-oriented education for all who aspire to a more prosperous life.</w:t>
      </w:r>
      <w:r w:rsidRPr="00424991">
        <w:rPr>
          <w:rFonts w:cstheme="minorHAnsi"/>
          <w:sz w:val="24"/>
          <w:szCs w:val="24"/>
        </w:rPr>
        <w:br/>
      </w:r>
    </w:p>
    <w:p w14:paraId="47AB6B15"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Our plan is grounded in our </w:t>
      </w:r>
      <w:r w:rsidRPr="00424991">
        <w:rPr>
          <w:rFonts w:cstheme="minorHAnsi"/>
          <w:b/>
          <w:bCs/>
          <w:sz w:val="24"/>
          <w:szCs w:val="24"/>
        </w:rPr>
        <w:t>enduring Vision and Creed</w:t>
      </w:r>
      <w:r w:rsidRPr="00424991">
        <w:rPr>
          <w:rFonts w:cstheme="minorHAnsi"/>
          <w:sz w:val="24"/>
          <w:szCs w:val="24"/>
        </w:rPr>
        <w:t xml:space="preserve"> and establishes 2037 bi-centennial goals that include:</w:t>
      </w:r>
      <w:r w:rsidRPr="00424991">
        <w:rPr>
          <w:rFonts w:cstheme="minorHAnsi"/>
          <w:sz w:val="24"/>
          <w:szCs w:val="24"/>
        </w:rPr>
        <w:br/>
      </w:r>
    </w:p>
    <w:p w14:paraId="1637E06B"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100% placement rates for our graduates into jobs or a continuing education, with zero students graduating with student loan debt.</w:t>
      </w:r>
      <w:r w:rsidRPr="00424991">
        <w:rPr>
          <w:rFonts w:cstheme="minorHAnsi"/>
          <w:sz w:val="24"/>
          <w:szCs w:val="24"/>
        </w:rPr>
        <w:br/>
      </w:r>
    </w:p>
    <w:p w14:paraId="78A92FE6"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Doubling our research, grants and contracts to $150M, up from $63M today, while tripling the number of start-ups incubated in our emerging innovation center.</w:t>
      </w:r>
      <w:r w:rsidRPr="00424991">
        <w:rPr>
          <w:rFonts w:cstheme="minorHAnsi"/>
          <w:sz w:val="24"/>
          <w:szCs w:val="24"/>
        </w:rPr>
        <w:br/>
      </w:r>
    </w:p>
    <w:p w14:paraId="0D9F9241"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In doing so, delivering a 30X return on investment for every state dollar invested in Marshall (up from 14X return today). This will contribute roughly $2.5 Billion in economic impact.</w:t>
      </w:r>
      <w:r w:rsidRPr="00424991">
        <w:rPr>
          <w:rFonts w:cstheme="minorHAnsi"/>
          <w:sz w:val="24"/>
          <w:szCs w:val="24"/>
        </w:rPr>
        <w:br/>
      </w:r>
    </w:p>
    <w:p w14:paraId="3DBA794B"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We have broken these 15-year goals into 3-year milestones which align with the state’s recently implemented performance-based funding formula.</w:t>
      </w:r>
      <w:r w:rsidRPr="00424991">
        <w:rPr>
          <w:rFonts w:cstheme="minorHAnsi"/>
          <w:sz w:val="24"/>
          <w:szCs w:val="24"/>
        </w:rPr>
        <w:br/>
      </w:r>
    </w:p>
    <w:p w14:paraId="35CBF622"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And to deliver on these results, we have defined a </w:t>
      </w:r>
      <w:r w:rsidRPr="00424991">
        <w:rPr>
          <w:rFonts w:cstheme="minorHAnsi"/>
          <w:b/>
          <w:bCs/>
          <w:sz w:val="24"/>
          <w:szCs w:val="24"/>
        </w:rPr>
        <w:t xml:space="preserve">strategic roadmap </w:t>
      </w:r>
      <w:r w:rsidRPr="00424991">
        <w:rPr>
          <w:rFonts w:cstheme="minorHAnsi"/>
          <w:sz w:val="24"/>
          <w:szCs w:val="24"/>
        </w:rPr>
        <w:t xml:space="preserve">with </w:t>
      </w:r>
      <w:r w:rsidRPr="00424991">
        <w:rPr>
          <w:rFonts w:cstheme="minorHAnsi"/>
          <w:b/>
          <w:bCs/>
          <w:sz w:val="24"/>
          <w:szCs w:val="24"/>
        </w:rPr>
        <w:t>five student-first priorities</w:t>
      </w:r>
      <w:r w:rsidRPr="00424991">
        <w:rPr>
          <w:rFonts w:cstheme="minorHAnsi"/>
          <w:sz w:val="24"/>
          <w:szCs w:val="24"/>
        </w:rPr>
        <w:t>.</w:t>
      </w:r>
      <w:r w:rsidRPr="00424991">
        <w:rPr>
          <w:rFonts w:cstheme="minorHAnsi"/>
          <w:sz w:val="24"/>
          <w:szCs w:val="24"/>
        </w:rPr>
        <w:br/>
      </w:r>
    </w:p>
    <w:p w14:paraId="6CAE3F8E" w14:textId="77777777" w:rsidR="00424991" w:rsidRPr="00424991" w:rsidRDefault="00424991" w:rsidP="00424991">
      <w:pPr>
        <w:pStyle w:val="ListParagraph"/>
        <w:numPr>
          <w:ilvl w:val="2"/>
          <w:numId w:val="22"/>
        </w:numPr>
        <w:spacing w:after="0" w:line="240" w:lineRule="auto"/>
        <w:rPr>
          <w:rFonts w:cstheme="minorHAnsi"/>
          <w:sz w:val="24"/>
          <w:szCs w:val="24"/>
        </w:rPr>
      </w:pPr>
      <w:proofErr w:type="gramStart"/>
      <w:r w:rsidRPr="00424991">
        <w:rPr>
          <w:rFonts w:cstheme="minorHAnsi"/>
          <w:sz w:val="24"/>
          <w:szCs w:val="24"/>
        </w:rPr>
        <w:t>The end result</w:t>
      </w:r>
      <w:proofErr w:type="gramEnd"/>
      <w:r w:rsidRPr="00424991">
        <w:rPr>
          <w:rFonts w:cstheme="minorHAnsi"/>
          <w:sz w:val="24"/>
          <w:szCs w:val="24"/>
        </w:rPr>
        <w:t xml:space="preserve"> will be a 21</w:t>
      </w:r>
      <w:r w:rsidRPr="00424991">
        <w:rPr>
          <w:rFonts w:cstheme="minorHAnsi"/>
          <w:sz w:val="24"/>
          <w:szCs w:val="24"/>
          <w:vertAlign w:val="superscript"/>
        </w:rPr>
        <w:t>st</w:t>
      </w:r>
      <w:r w:rsidRPr="00424991">
        <w:rPr>
          <w:rFonts w:cstheme="minorHAnsi"/>
          <w:sz w:val="24"/>
          <w:szCs w:val="24"/>
        </w:rPr>
        <w:t xml:space="preserve"> century prosperity platform that offers an </w:t>
      </w:r>
      <w:r w:rsidRPr="00424991">
        <w:rPr>
          <w:rFonts w:cstheme="minorHAnsi"/>
          <w:b/>
          <w:bCs/>
          <w:sz w:val="24"/>
          <w:szCs w:val="24"/>
        </w:rPr>
        <w:t xml:space="preserve">in-demand curriculum </w:t>
      </w:r>
      <w:r w:rsidRPr="00424991">
        <w:rPr>
          <w:rFonts w:cstheme="minorHAnsi"/>
          <w:sz w:val="24"/>
          <w:szCs w:val="24"/>
        </w:rPr>
        <w:t>through</w:t>
      </w:r>
      <w:r w:rsidRPr="00424991">
        <w:rPr>
          <w:rFonts w:cstheme="minorHAnsi"/>
          <w:b/>
          <w:bCs/>
          <w:sz w:val="24"/>
          <w:szCs w:val="24"/>
        </w:rPr>
        <w:t xml:space="preserve"> on-demand access</w:t>
      </w:r>
      <w:r w:rsidRPr="00424991">
        <w:rPr>
          <w:rFonts w:cstheme="minorHAnsi"/>
          <w:sz w:val="24"/>
          <w:szCs w:val="24"/>
        </w:rPr>
        <w:t xml:space="preserve">, with </w:t>
      </w:r>
      <w:r w:rsidRPr="00424991">
        <w:rPr>
          <w:rFonts w:cstheme="minorHAnsi"/>
          <w:b/>
          <w:bCs/>
          <w:sz w:val="24"/>
          <w:szCs w:val="24"/>
        </w:rPr>
        <w:t>areas of distinction</w:t>
      </w:r>
      <w:r w:rsidRPr="00424991">
        <w:rPr>
          <w:rFonts w:cstheme="minorHAnsi"/>
          <w:sz w:val="24"/>
          <w:szCs w:val="24"/>
        </w:rPr>
        <w:t>.</w:t>
      </w:r>
      <w:r w:rsidRPr="00424991">
        <w:rPr>
          <w:rFonts w:cstheme="minorHAnsi"/>
          <w:b/>
          <w:bCs/>
          <w:sz w:val="24"/>
          <w:szCs w:val="24"/>
        </w:rPr>
        <w:br/>
      </w:r>
    </w:p>
    <w:p w14:paraId="73C9162E" w14:textId="77777777" w:rsidR="00424991" w:rsidRPr="00424991" w:rsidRDefault="00424991" w:rsidP="00424991">
      <w:pPr>
        <w:pStyle w:val="ListParagraph"/>
        <w:numPr>
          <w:ilvl w:val="0"/>
          <w:numId w:val="22"/>
        </w:numPr>
        <w:spacing w:after="0" w:line="240" w:lineRule="auto"/>
        <w:rPr>
          <w:rFonts w:cstheme="minorHAnsi"/>
          <w:sz w:val="24"/>
          <w:szCs w:val="24"/>
        </w:rPr>
      </w:pPr>
      <w:r w:rsidRPr="00424991">
        <w:rPr>
          <w:rFonts w:cstheme="minorHAnsi"/>
          <w:b/>
          <w:bCs/>
          <w:sz w:val="24"/>
          <w:szCs w:val="24"/>
        </w:rPr>
        <w:t>Make no mistake, we have heavy lifting ahead of us</w:t>
      </w:r>
      <w:r w:rsidRPr="00424991">
        <w:rPr>
          <w:rFonts w:cstheme="minorHAnsi"/>
          <w:sz w:val="24"/>
          <w:szCs w:val="24"/>
        </w:rPr>
        <w:t xml:space="preserve"> … </w:t>
      </w:r>
      <w:r w:rsidRPr="00424991">
        <w:rPr>
          <w:rFonts w:cstheme="minorHAnsi"/>
          <w:sz w:val="24"/>
          <w:szCs w:val="24"/>
        </w:rPr>
        <w:br/>
      </w:r>
    </w:p>
    <w:p w14:paraId="0464DCA0"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lastRenderedPageBreak/>
        <w:t xml:space="preserve">But as evidenced by the reports you heard earlier from our Provost, Chief Financial Officer, Athletic Director &amp; others… </w:t>
      </w:r>
      <w:r w:rsidRPr="00424991">
        <w:rPr>
          <w:rFonts w:cstheme="minorHAnsi"/>
          <w:sz w:val="24"/>
          <w:szCs w:val="24"/>
        </w:rPr>
        <w:br/>
      </w:r>
    </w:p>
    <w:p w14:paraId="2C70879F"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We are already seeing the green shoots emerge and we’re building momentum. </w:t>
      </w:r>
      <w:r w:rsidRPr="00424991">
        <w:rPr>
          <w:rFonts w:cstheme="minorHAnsi"/>
          <w:sz w:val="24"/>
          <w:szCs w:val="24"/>
        </w:rPr>
        <w:br/>
      </w:r>
    </w:p>
    <w:p w14:paraId="740F99A7"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This is not a turn-around, it is a transformation …</w:t>
      </w:r>
      <w:r w:rsidRPr="00424991">
        <w:rPr>
          <w:rFonts w:cstheme="minorHAnsi"/>
          <w:sz w:val="24"/>
          <w:szCs w:val="24"/>
        </w:rPr>
        <w:br/>
      </w:r>
    </w:p>
    <w:p w14:paraId="15869308"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One that we believe, if we execute with excellence, will position Marshall to become an exemplar in higher education …</w:t>
      </w:r>
      <w:r w:rsidRPr="00424991">
        <w:rPr>
          <w:rFonts w:cstheme="minorHAnsi"/>
          <w:sz w:val="24"/>
          <w:szCs w:val="24"/>
        </w:rPr>
        <w:br/>
      </w:r>
    </w:p>
    <w:p w14:paraId="66C35B04"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And in doing so, provide a roadmap to future prosperity for our students, our employees, our communities and for the country. </w:t>
      </w:r>
      <w:r w:rsidRPr="00424991">
        <w:rPr>
          <w:rFonts w:cstheme="minorHAnsi"/>
          <w:b/>
          <w:bCs/>
          <w:sz w:val="24"/>
          <w:szCs w:val="24"/>
        </w:rPr>
        <w:t>Marshall For All, Marshall Forever!</w:t>
      </w:r>
      <w:r w:rsidRPr="00424991">
        <w:rPr>
          <w:rFonts w:cstheme="minorHAnsi"/>
          <w:b/>
          <w:bCs/>
          <w:sz w:val="24"/>
          <w:szCs w:val="24"/>
        </w:rPr>
        <w:br/>
      </w:r>
    </w:p>
    <w:p w14:paraId="6F87A2BC" w14:textId="77777777" w:rsidR="00424991" w:rsidRPr="00424991" w:rsidRDefault="00424991" w:rsidP="00424991">
      <w:pPr>
        <w:pStyle w:val="ListParagraph"/>
        <w:numPr>
          <w:ilvl w:val="0"/>
          <w:numId w:val="22"/>
        </w:numPr>
        <w:spacing w:after="0" w:line="240" w:lineRule="auto"/>
        <w:rPr>
          <w:rFonts w:cstheme="minorHAnsi"/>
          <w:b/>
          <w:bCs/>
          <w:sz w:val="24"/>
          <w:szCs w:val="24"/>
        </w:rPr>
      </w:pPr>
      <w:r w:rsidRPr="00424991">
        <w:rPr>
          <w:rFonts w:cstheme="minorHAnsi"/>
          <w:b/>
          <w:bCs/>
          <w:sz w:val="24"/>
          <w:szCs w:val="24"/>
        </w:rPr>
        <w:t>With that recap of strategic context, let me shift to the first of my 3 brief updates … beginning with our talent:</w:t>
      </w:r>
    </w:p>
    <w:p w14:paraId="417AF0EC"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At this time last year, we were in the early days of recruiting world class talent to fill critical roles on the President’s Cabinet due to retirements, interim leaders or mobility moves into other roles.</w:t>
      </w:r>
      <w:r w:rsidRPr="00424991">
        <w:rPr>
          <w:rFonts w:cstheme="minorHAnsi"/>
          <w:sz w:val="24"/>
          <w:szCs w:val="24"/>
        </w:rPr>
        <w:br/>
      </w:r>
    </w:p>
    <w:p w14:paraId="2479537F"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Fast forward to today, and each of those roles has been successfully filled as we announced two exciting additions to the team this week.</w:t>
      </w:r>
      <w:r w:rsidRPr="00424991">
        <w:rPr>
          <w:rFonts w:cstheme="minorHAnsi"/>
          <w:sz w:val="24"/>
          <w:szCs w:val="24"/>
        </w:rPr>
        <w:br/>
      </w:r>
    </w:p>
    <w:p w14:paraId="5D84E6BB"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The first announcement is that Dr. David Gozal has accepted the position as Dean of the Joan C Edwards School of Medicine and VP of Health Affairs.</w:t>
      </w:r>
      <w:r w:rsidRPr="00424991">
        <w:rPr>
          <w:rFonts w:cstheme="minorHAnsi"/>
          <w:sz w:val="24"/>
          <w:szCs w:val="24"/>
        </w:rPr>
        <w:br/>
      </w:r>
    </w:p>
    <w:p w14:paraId="4E948B98"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Dr. Gozal joins us from the University of Missouri (UM), where he served as the Marie M. and Harry L. Smith Endowed Chair and Chairman of the Department of Child Health. He also served as the Physician-in-Chief of the University of Missouri Health Children’s Hospital. </w:t>
      </w:r>
      <w:r w:rsidRPr="00424991">
        <w:rPr>
          <w:rFonts w:cstheme="minorHAnsi"/>
          <w:sz w:val="24"/>
          <w:szCs w:val="24"/>
        </w:rPr>
        <w:br/>
      </w:r>
    </w:p>
    <w:p w14:paraId="33BC2322" w14:textId="2CFD1C1A"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David’s work at University of Missouri followed leadership positions at Tulane University, University of </w:t>
      </w:r>
      <w:r w:rsidR="00C2686D" w:rsidRPr="00424991">
        <w:rPr>
          <w:rFonts w:cstheme="minorHAnsi"/>
          <w:sz w:val="24"/>
          <w:szCs w:val="24"/>
        </w:rPr>
        <w:t>Louisville,</w:t>
      </w:r>
      <w:r w:rsidRPr="00424991">
        <w:rPr>
          <w:rFonts w:cstheme="minorHAnsi"/>
          <w:sz w:val="24"/>
          <w:szCs w:val="24"/>
        </w:rPr>
        <w:t xml:space="preserve"> and the University of Chicago. </w:t>
      </w:r>
      <w:r w:rsidRPr="00424991">
        <w:rPr>
          <w:rFonts w:cstheme="minorHAnsi"/>
          <w:sz w:val="24"/>
          <w:szCs w:val="24"/>
        </w:rPr>
        <w:br/>
      </w:r>
    </w:p>
    <w:p w14:paraId="539C8BD1" w14:textId="66792491"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His research interests include sleep disruption &amp; </w:t>
      </w:r>
      <w:r w:rsidR="00C2686D" w:rsidRPr="00424991">
        <w:rPr>
          <w:rFonts w:cstheme="minorHAnsi"/>
          <w:sz w:val="24"/>
          <w:szCs w:val="24"/>
        </w:rPr>
        <w:t>disorders,</w:t>
      </w:r>
      <w:r w:rsidRPr="00424991">
        <w:rPr>
          <w:rFonts w:cstheme="minorHAnsi"/>
          <w:sz w:val="24"/>
          <w:szCs w:val="24"/>
        </w:rPr>
        <w:t xml:space="preserve"> and his work has been continuously supported by grants from the NIH since 1992.</w:t>
      </w:r>
      <w:r w:rsidRPr="00424991">
        <w:rPr>
          <w:rFonts w:cstheme="minorHAnsi"/>
          <w:sz w:val="24"/>
          <w:szCs w:val="24"/>
        </w:rPr>
        <w:br/>
      </w:r>
    </w:p>
    <w:p w14:paraId="37ACC12B"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In fact, he has published over 840 peer-reviewed original articles with more than 75,000 citations, making him </w:t>
      </w:r>
      <w:r w:rsidRPr="00424991">
        <w:rPr>
          <w:rFonts w:cstheme="minorHAnsi"/>
          <w:color w:val="000000"/>
          <w:sz w:val="24"/>
          <w:szCs w:val="24"/>
        </w:rPr>
        <w:t>one of the most highly cited researchers in his discipline.</w:t>
      </w:r>
      <w:r w:rsidRPr="00424991">
        <w:rPr>
          <w:rFonts w:cstheme="minorHAnsi"/>
          <w:color w:val="000000"/>
          <w:sz w:val="24"/>
          <w:szCs w:val="24"/>
        </w:rPr>
        <w:br/>
      </w:r>
    </w:p>
    <w:p w14:paraId="797B6C34" w14:textId="7F33751B"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David will be joining us full-time on July 31</w:t>
      </w:r>
      <w:r w:rsidRPr="00424991">
        <w:rPr>
          <w:rFonts w:cstheme="minorHAnsi"/>
          <w:sz w:val="24"/>
          <w:szCs w:val="24"/>
          <w:vertAlign w:val="superscript"/>
        </w:rPr>
        <w:t>st</w:t>
      </w:r>
      <w:r w:rsidRPr="00424991">
        <w:rPr>
          <w:rFonts w:cstheme="minorHAnsi"/>
          <w:sz w:val="24"/>
          <w:szCs w:val="24"/>
        </w:rPr>
        <w:t>.</w:t>
      </w:r>
      <w:r w:rsidRPr="00424991">
        <w:rPr>
          <w:rFonts w:cstheme="minorHAnsi"/>
          <w:sz w:val="24"/>
          <w:szCs w:val="24"/>
        </w:rPr>
        <w:br/>
      </w:r>
    </w:p>
    <w:p w14:paraId="0EF30213"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The second equally exciting announcement this week is the addition of Brandon Dennison as Marshall University’s Vice President of Economic and Workforce </w:t>
      </w:r>
      <w:r w:rsidRPr="00424991">
        <w:rPr>
          <w:rFonts w:cstheme="minorHAnsi"/>
          <w:sz w:val="24"/>
          <w:szCs w:val="24"/>
        </w:rPr>
        <w:lastRenderedPageBreak/>
        <w:t>Development.</w:t>
      </w:r>
      <w:r w:rsidRPr="00424991">
        <w:rPr>
          <w:rFonts w:cstheme="minorHAnsi"/>
          <w:sz w:val="24"/>
          <w:szCs w:val="24"/>
        </w:rPr>
        <w:br/>
      </w:r>
    </w:p>
    <w:p w14:paraId="1BA35E0F" w14:textId="7E9B7B92"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Brandon is a nationally renowned social enterprise expert, a native of southern West Virginia and brings an unparalleled passion, infectious </w:t>
      </w:r>
      <w:r w:rsidR="00534468" w:rsidRPr="00424991">
        <w:rPr>
          <w:rFonts w:cstheme="minorHAnsi"/>
          <w:sz w:val="24"/>
          <w:szCs w:val="24"/>
        </w:rPr>
        <w:t>energy,</w:t>
      </w:r>
      <w:r w:rsidRPr="00424991">
        <w:rPr>
          <w:rFonts w:cstheme="minorHAnsi"/>
          <w:sz w:val="24"/>
          <w:szCs w:val="24"/>
        </w:rPr>
        <w:t xml:space="preserve"> and keen knowledge of Appalachia to this important role. </w:t>
      </w:r>
      <w:r w:rsidRPr="00424991">
        <w:rPr>
          <w:rFonts w:cstheme="minorHAnsi"/>
          <w:sz w:val="24"/>
          <w:szCs w:val="24"/>
        </w:rPr>
        <w:br/>
      </w:r>
    </w:p>
    <w:p w14:paraId="655C200B"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shd w:val="clear" w:color="auto" w:fill="FFFFFF"/>
        </w:rPr>
        <w:t xml:space="preserve">As the founder and CEO of Coalfield Development, he has spent his professional career rebuilding Appalachia. </w:t>
      </w:r>
      <w:r w:rsidRPr="00424991">
        <w:rPr>
          <w:rFonts w:cstheme="minorHAnsi"/>
          <w:sz w:val="24"/>
          <w:szCs w:val="24"/>
          <w:shd w:val="clear" w:color="auto" w:fill="FFFFFF"/>
        </w:rPr>
        <w:br/>
      </w:r>
    </w:p>
    <w:p w14:paraId="1A46217C"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In his new role at Marshall University, he will oversee Marshall’s Advanced Manufacturing Center, previously known as RCBI; he will bring together the efforts of our Southern WV Brownfields Center, the Center for Environmental, Geotechnical, and Applied Sciences and Marshall’s Sustainability Department; and he will strengthen the Alliance for the Economic Development of Southern West Virginia.</w:t>
      </w:r>
      <w:r w:rsidRPr="00424991">
        <w:rPr>
          <w:rFonts w:cstheme="minorHAnsi"/>
          <w:sz w:val="24"/>
          <w:szCs w:val="24"/>
        </w:rPr>
        <w:br/>
      </w:r>
    </w:p>
    <w:p w14:paraId="0F7F6392"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Brandon will continue to serve as Coalfield Development’s Executive President, assisting the team in developing the long-term strategy for the nonprofit, while helping to select and train a new CEO to lead Coalfield Development this Fall.</w:t>
      </w:r>
      <w:r w:rsidRPr="00424991">
        <w:rPr>
          <w:rFonts w:cstheme="minorHAnsi"/>
          <w:sz w:val="24"/>
          <w:szCs w:val="24"/>
        </w:rPr>
        <w:br/>
      </w:r>
    </w:p>
    <w:p w14:paraId="251BA37E"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These announcements round out similar talent development and recruitment announcements that have occurred throughout the year in all areas of the campus community, from academics to athletics.</w:t>
      </w:r>
      <w:r w:rsidRPr="00424991">
        <w:rPr>
          <w:rFonts w:cstheme="minorHAnsi"/>
          <w:sz w:val="24"/>
          <w:szCs w:val="24"/>
        </w:rPr>
        <w:br/>
      </w:r>
    </w:p>
    <w:p w14:paraId="305BEF3E" w14:textId="49C54792"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 xml:space="preserve">I believe we have assembled a team of </w:t>
      </w:r>
      <w:r w:rsidR="00534468" w:rsidRPr="00424991">
        <w:rPr>
          <w:rFonts w:cstheme="minorHAnsi"/>
          <w:sz w:val="24"/>
          <w:szCs w:val="24"/>
        </w:rPr>
        <w:t>All-Stars and</w:t>
      </w:r>
      <w:r w:rsidRPr="00424991">
        <w:rPr>
          <w:rFonts w:cstheme="minorHAnsi"/>
          <w:sz w:val="24"/>
          <w:szCs w:val="24"/>
        </w:rPr>
        <w:t xml:space="preserve"> are now putting in the work to become an All-Star Team.</w:t>
      </w:r>
      <w:r w:rsidRPr="00424991">
        <w:rPr>
          <w:rFonts w:cstheme="minorHAnsi"/>
          <w:sz w:val="24"/>
          <w:szCs w:val="24"/>
        </w:rPr>
        <w:br/>
      </w:r>
    </w:p>
    <w:p w14:paraId="51F5E887" w14:textId="77777777" w:rsidR="00424991" w:rsidRPr="00424991" w:rsidRDefault="00424991" w:rsidP="00424991">
      <w:pPr>
        <w:pStyle w:val="ListParagraph"/>
        <w:numPr>
          <w:ilvl w:val="0"/>
          <w:numId w:val="22"/>
        </w:numPr>
        <w:spacing w:after="0" w:line="240" w:lineRule="auto"/>
        <w:rPr>
          <w:rFonts w:cstheme="minorHAnsi"/>
          <w:b/>
          <w:bCs/>
          <w:sz w:val="24"/>
          <w:szCs w:val="24"/>
        </w:rPr>
      </w:pPr>
      <w:r w:rsidRPr="00424991">
        <w:rPr>
          <w:rFonts w:cstheme="minorHAnsi"/>
          <w:b/>
          <w:bCs/>
          <w:sz w:val="24"/>
          <w:szCs w:val="24"/>
        </w:rPr>
        <w:t>Which takes me to my second topic – our collaboration with our peers and state leaders in service to our shared goals of increasing prosperity for all who reside in our state and the greater Appalachian Region.</w:t>
      </w:r>
      <w:r w:rsidRPr="00424991">
        <w:rPr>
          <w:rFonts w:cstheme="minorHAnsi"/>
          <w:b/>
          <w:bCs/>
          <w:sz w:val="24"/>
          <w:szCs w:val="24"/>
        </w:rPr>
        <w:br/>
      </w:r>
    </w:p>
    <w:p w14:paraId="61E65610"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We continue to work closely with our peers in the K-12 School System, as well as in higher education.</w:t>
      </w:r>
      <w:r w:rsidRPr="00424991">
        <w:rPr>
          <w:rFonts w:cstheme="minorHAnsi"/>
          <w:sz w:val="24"/>
          <w:szCs w:val="24"/>
        </w:rPr>
        <w:br/>
      </w:r>
    </w:p>
    <w:p w14:paraId="5C80878A"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These efforts include partnering to stand-up a nursing program at Glennville State University …</w:t>
      </w:r>
      <w:r w:rsidRPr="00424991">
        <w:rPr>
          <w:rFonts w:cstheme="minorHAnsi"/>
          <w:sz w:val="24"/>
          <w:szCs w:val="24"/>
        </w:rPr>
        <w:br/>
      </w:r>
    </w:p>
    <w:p w14:paraId="49DCB045"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Working on Cybersecurity efforts with West Virginia State University</w:t>
      </w:r>
      <w:r w:rsidRPr="00424991">
        <w:rPr>
          <w:rFonts w:cstheme="minorHAnsi"/>
          <w:sz w:val="24"/>
          <w:szCs w:val="24"/>
        </w:rPr>
        <w:br/>
      </w:r>
    </w:p>
    <w:p w14:paraId="32631990"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Advancing our partnership with </w:t>
      </w:r>
      <w:proofErr w:type="spellStart"/>
      <w:r w:rsidRPr="00424991">
        <w:rPr>
          <w:rFonts w:cstheme="minorHAnsi"/>
          <w:sz w:val="24"/>
          <w:szCs w:val="24"/>
        </w:rPr>
        <w:t>Mountwest</w:t>
      </w:r>
      <w:proofErr w:type="spellEnd"/>
      <w:r w:rsidRPr="00424991">
        <w:rPr>
          <w:rFonts w:cstheme="minorHAnsi"/>
          <w:sz w:val="24"/>
          <w:szCs w:val="24"/>
        </w:rPr>
        <w:t xml:space="preserve"> Community and Technical College and reaching out to other institutions in the state to assist them as they build their own aviation programs</w:t>
      </w:r>
      <w:r w:rsidRPr="00424991">
        <w:rPr>
          <w:rFonts w:cstheme="minorHAnsi"/>
          <w:sz w:val="24"/>
          <w:szCs w:val="24"/>
        </w:rPr>
        <w:br/>
      </w:r>
    </w:p>
    <w:p w14:paraId="1ED882A1"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lastRenderedPageBreak/>
        <w:t>And our continued collaboration with WVU on a variety of initiatives under our Universities United banner …</w:t>
      </w:r>
      <w:r w:rsidRPr="00424991">
        <w:rPr>
          <w:rFonts w:cstheme="minorHAnsi"/>
          <w:sz w:val="24"/>
          <w:szCs w:val="24"/>
        </w:rPr>
        <w:br/>
      </w:r>
    </w:p>
    <w:p w14:paraId="731821BE"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We understand and embrace that we are a part of a larger ecosystem, and that we will only grow stronger by working together. </w:t>
      </w:r>
      <w:r w:rsidRPr="00424991">
        <w:rPr>
          <w:rFonts w:cstheme="minorHAnsi"/>
          <w:sz w:val="24"/>
          <w:szCs w:val="24"/>
        </w:rPr>
        <w:br/>
      </w:r>
    </w:p>
    <w:p w14:paraId="7FD36C42" w14:textId="77777777" w:rsidR="00424991" w:rsidRPr="00424991" w:rsidRDefault="00424991" w:rsidP="00424991">
      <w:pPr>
        <w:pStyle w:val="ListParagraph"/>
        <w:numPr>
          <w:ilvl w:val="1"/>
          <w:numId w:val="22"/>
        </w:numPr>
        <w:spacing w:after="0" w:line="240" w:lineRule="auto"/>
        <w:rPr>
          <w:rFonts w:cstheme="minorHAnsi"/>
          <w:sz w:val="24"/>
          <w:szCs w:val="24"/>
        </w:rPr>
      </w:pPr>
      <w:r w:rsidRPr="00424991">
        <w:rPr>
          <w:rFonts w:cstheme="minorHAnsi"/>
          <w:sz w:val="24"/>
          <w:szCs w:val="24"/>
        </w:rPr>
        <w:t>Which takes me to our collaboration with our state leaders</w:t>
      </w:r>
      <w:r w:rsidRPr="00424991">
        <w:rPr>
          <w:rFonts w:cstheme="minorHAnsi"/>
          <w:sz w:val="24"/>
          <w:szCs w:val="24"/>
        </w:rPr>
        <w:br/>
      </w:r>
    </w:p>
    <w:p w14:paraId="6CED1217"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Since our last meeting, Marshall has hosted delegations from Turkey, Israel, Ireland and from states across the country as we seek to build global partnerships, create </w:t>
      </w:r>
      <w:proofErr w:type="gramStart"/>
      <w:r w:rsidRPr="00424991">
        <w:rPr>
          <w:rFonts w:cstheme="minorHAnsi"/>
          <w:sz w:val="24"/>
          <w:szCs w:val="24"/>
        </w:rPr>
        <w:t>jobs</w:t>
      </w:r>
      <w:proofErr w:type="gramEnd"/>
      <w:r w:rsidRPr="00424991">
        <w:rPr>
          <w:rFonts w:cstheme="minorHAnsi"/>
          <w:sz w:val="24"/>
          <w:szCs w:val="24"/>
        </w:rPr>
        <w:t xml:space="preserve"> and advance joint economic development efforts.</w:t>
      </w:r>
      <w:r w:rsidRPr="00424991">
        <w:rPr>
          <w:rFonts w:cstheme="minorHAnsi"/>
          <w:sz w:val="24"/>
          <w:szCs w:val="24"/>
        </w:rPr>
        <w:br/>
      </w:r>
    </w:p>
    <w:p w14:paraId="5DDBEEC5"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We were privileged to host the State’s leaders for the May Interim Legislative Session on our campus and were inspired by the vision and collaboration occurring across our state.</w:t>
      </w:r>
      <w:r w:rsidRPr="00424991">
        <w:rPr>
          <w:rFonts w:cstheme="minorHAnsi"/>
          <w:sz w:val="24"/>
          <w:szCs w:val="24"/>
        </w:rPr>
        <w:br/>
      </w:r>
    </w:p>
    <w:p w14:paraId="5963E37E"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And we are packing our bags for the next leg of our Choose West Virginia Tour as we take the West Virginia story to Seattle next week … following on our successful visits to Silicon Valley, New York, Washington, DC and Charlotte …</w:t>
      </w:r>
      <w:r w:rsidRPr="00424991">
        <w:rPr>
          <w:rFonts w:cstheme="minorHAnsi"/>
          <w:sz w:val="24"/>
          <w:szCs w:val="24"/>
        </w:rPr>
        <w:br/>
      </w:r>
    </w:p>
    <w:p w14:paraId="681B3023"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Following Seattle, we have a planned trip to Boston just around the corner.</w:t>
      </w:r>
      <w:r w:rsidRPr="00424991">
        <w:rPr>
          <w:rFonts w:cstheme="minorHAnsi"/>
          <w:sz w:val="24"/>
          <w:szCs w:val="24"/>
        </w:rPr>
        <w:br/>
      </w:r>
    </w:p>
    <w:p w14:paraId="7612A6F9" w14:textId="20CEE6F8"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These trips are reshaping the narrative for West Virginia, inspiring companies to look at West Virginia as a business-friendly location to open offices or host their </w:t>
      </w:r>
      <w:r w:rsidR="00534468" w:rsidRPr="00424991">
        <w:rPr>
          <w:rFonts w:cstheme="minorHAnsi"/>
          <w:sz w:val="24"/>
          <w:szCs w:val="24"/>
        </w:rPr>
        <w:t>headquarters and</w:t>
      </w:r>
      <w:r w:rsidRPr="00424991">
        <w:rPr>
          <w:rFonts w:cstheme="minorHAnsi"/>
          <w:sz w:val="24"/>
          <w:szCs w:val="24"/>
        </w:rPr>
        <w:t xml:space="preserve"> is inviting remote workers to choose West Virginia as their forever home.</w:t>
      </w:r>
      <w:r w:rsidRPr="00424991">
        <w:rPr>
          <w:rFonts w:cstheme="minorHAnsi"/>
          <w:sz w:val="24"/>
          <w:szCs w:val="24"/>
        </w:rPr>
        <w:br/>
      </w:r>
    </w:p>
    <w:p w14:paraId="449C8CC0"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You need to look no further than the recent numbers across the state to see these efforts are paying off…</w:t>
      </w:r>
      <w:r w:rsidRPr="00424991">
        <w:rPr>
          <w:rFonts w:cstheme="minorHAnsi"/>
          <w:sz w:val="24"/>
          <w:szCs w:val="24"/>
        </w:rPr>
        <w:br/>
      </w:r>
    </w:p>
    <w:p w14:paraId="44D089FA"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A direct result of working together as a team.</w:t>
      </w:r>
      <w:r w:rsidRPr="00424991">
        <w:rPr>
          <w:rFonts w:cstheme="minorHAnsi"/>
          <w:sz w:val="24"/>
          <w:szCs w:val="24"/>
        </w:rPr>
        <w:br/>
        <w:t xml:space="preserve">  </w:t>
      </w:r>
    </w:p>
    <w:p w14:paraId="0F4A08B3" w14:textId="77777777" w:rsidR="00424991" w:rsidRPr="00424991" w:rsidRDefault="00424991" w:rsidP="00424991">
      <w:pPr>
        <w:pStyle w:val="ListParagraph"/>
        <w:numPr>
          <w:ilvl w:val="1"/>
          <w:numId w:val="22"/>
        </w:numPr>
        <w:spacing w:after="0" w:line="240" w:lineRule="auto"/>
        <w:rPr>
          <w:rFonts w:cstheme="minorHAnsi"/>
          <w:b/>
          <w:bCs/>
          <w:sz w:val="24"/>
          <w:szCs w:val="24"/>
        </w:rPr>
      </w:pPr>
      <w:r w:rsidRPr="00424991">
        <w:rPr>
          <w:rFonts w:cstheme="minorHAnsi"/>
          <w:b/>
          <w:bCs/>
          <w:sz w:val="24"/>
          <w:szCs w:val="24"/>
        </w:rPr>
        <w:t>Which takes me to my final topic … our appreciation for this community &amp; all who serve this institution</w:t>
      </w:r>
      <w:r w:rsidRPr="00424991">
        <w:rPr>
          <w:rFonts w:cstheme="minorHAnsi"/>
          <w:b/>
          <w:bCs/>
          <w:sz w:val="24"/>
          <w:szCs w:val="24"/>
        </w:rPr>
        <w:br/>
      </w:r>
    </w:p>
    <w:p w14:paraId="263C7C71"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Much has been written about the importance of a town and gown relationship between a university and its host community …</w:t>
      </w:r>
      <w:r w:rsidRPr="00424991">
        <w:rPr>
          <w:rFonts w:cstheme="minorHAnsi"/>
          <w:sz w:val="24"/>
          <w:szCs w:val="24"/>
        </w:rPr>
        <w:br/>
      </w:r>
    </w:p>
    <w:p w14:paraId="797EC47A"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Marshall University and Huntington embraced that notion 186 years ago … but our connection was taken to an entirely new level as we rebuilt together in the years following the tragic plane crash in 1970.</w:t>
      </w:r>
      <w:r w:rsidRPr="00424991">
        <w:rPr>
          <w:rFonts w:cstheme="minorHAnsi"/>
          <w:sz w:val="24"/>
          <w:szCs w:val="24"/>
        </w:rPr>
        <w:br/>
      </w:r>
    </w:p>
    <w:p w14:paraId="0F447CD3"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lastRenderedPageBreak/>
        <w:t>We are now inseparable … so goes Huntington, so goes Marshall … and vice versa.</w:t>
      </w:r>
      <w:r w:rsidRPr="00424991">
        <w:rPr>
          <w:rFonts w:cstheme="minorHAnsi"/>
          <w:sz w:val="24"/>
          <w:szCs w:val="24"/>
        </w:rPr>
        <w:br/>
      </w:r>
    </w:p>
    <w:p w14:paraId="517571E9"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And that commitment was once again on display last month when we hosted our second annual Community Cares Week.</w:t>
      </w:r>
      <w:r w:rsidRPr="00424991">
        <w:rPr>
          <w:rFonts w:cstheme="minorHAnsi"/>
          <w:sz w:val="24"/>
          <w:szCs w:val="24"/>
        </w:rPr>
        <w:br/>
      </w:r>
    </w:p>
    <w:p w14:paraId="219FC785"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After last year’s successful introduction of this program, that invited community members to join us on campus for some good old fashioned Spring cleaning … working on projects from painting and landscaping, to power-washing and housekeeping …</w:t>
      </w:r>
      <w:r w:rsidRPr="00424991">
        <w:rPr>
          <w:rFonts w:cstheme="minorHAnsi"/>
          <w:sz w:val="24"/>
          <w:szCs w:val="24"/>
        </w:rPr>
        <w:br/>
      </w:r>
    </w:p>
    <w:p w14:paraId="09B604EC"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We set our sights even higher.</w:t>
      </w:r>
      <w:r w:rsidRPr="00424991">
        <w:rPr>
          <w:rFonts w:cstheme="minorHAnsi"/>
          <w:sz w:val="24"/>
          <w:szCs w:val="24"/>
        </w:rPr>
        <w:br/>
      </w:r>
    </w:p>
    <w:p w14:paraId="26E78FC7"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Our goal was to increase this year’s participation by 20% above last year’s amazing turnout of 451 volunteers.</w:t>
      </w:r>
      <w:r w:rsidRPr="00424991">
        <w:rPr>
          <w:rFonts w:cstheme="minorHAnsi"/>
          <w:sz w:val="24"/>
          <w:szCs w:val="24"/>
        </w:rPr>
        <w:br/>
      </w:r>
    </w:p>
    <w:p w14:paraId="1C83880E"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But we under-estimated the Power of We!!!</w:t>
      </w:r>
      <w:r w:rsidRPr="00424991">
        <w:rPr>
          <w:rFonts w:cstheme="minorHAnsi"/>
          <w:sz w:val="24"/>
          <w:szCs w:val="24"/>
        </w:rPr>
        <w:br/>
      </w:r>
    </w:p>
    <w:p w14:paraId="7D0754DA"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When it was all said and done, the number of volunteers who leaned in to support the program this year increased by 60% … with 724 volunteers, 33 business sponsors, 9 alumni chapters and many others </w:t>
      </w:r>
      <w:r w:rsidRPr="00424991">
        <w:rPr>
          <w:rFonts w:cstheme="minorHAnsi"/>
          <w:sz w:val="24"/>
          <w:szCs w:val="24"/>
        </w:rPr>
        <w:br/>
      </w:r>
    </w:p>
    <w:p w14:paraId="1D4F323F"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Who contributed 1,958 hours of service … planting more than 650 flowers, shrubs and trees … spreading nearly 1,800 bags of mulch … placing 20 tons of landscape rocks … and applying more than 75 gallons of paint.</w:t>
      </w:r>
    </w:p>
    <w:p w14:paraId="024768E4" w14:textId="77777777" w:rsidR="00424991" w:rsidRPr="00424991" w:rsidRDefault="00424991" w:rsidP="00424991">
      <w:pPr>
        <w:pStyle w:val="ListParagraph"/>
        <w:numPr>
          <w:ilvl w:val="2"/>
          <w:numId w:val="22"/>
        </w:numPr>
        <w:spacing w:after="0" w:line="240" w:lineRule="auto"/>
        <w:rPr>
          <w:rFonts w:cstheme="minorHAnsi"/>
          <w:sz w:val="24"/>
          <w:szCs w:val="24"/>
        </w:rPr>
      </w:pPr>
      <w:proofErr w:type="gramStart"/>
      <w:r w:rsidRPr="00424991">
        <w:rPr>
          <w:rFonts w:cstheme="minorHAnsi"/>
          <w:sz w:val="24"/>
          <w:szCs w:val="24"/>
        </w:rPr>
        <w:t>The end result</w:t>
      </w:r>
      <w:proofErr w:type="gramEnd"/>
      <w:r w:rsidRPr="00424991">
        <w:rPr>
          <w:rFonts w:cstheme="minorHAnsi"/>
          <w:sz w:val="24"/>
          <w:szCs w:val="24"/>
        </w:rPr>
        <w:t xml:space="preserve"> is an award-winning campus became even brighter … just in time to welcome families for orientation this past week.</w:t>
      </w:r>
      <w:r w:rsidRPr="00424991">
        <w:rPr>
          <w:rFonts w:cstheme="minorHAnsi"/>
          <w:sz w:val="24"/>
          <w:szCs w:val="24"/>
        </w:rPr>
        <w:br/>
      </w:r>
    </w:p>
    <w:p w14:paraId="088FA9AE"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Whether it was the contributions of the volunteers who helped with projects on one of our campuses, the Boy Scouts with troop 12 who completed an Eagle Scout project, or our alumni chapters who completed projects in their own local communities and staked a sign that read The Herd Was Here …</w:t>
      </w:r>
      <w:r w:rsidRPr="00424991">
        <w:rPr>
          <w:rFonts w:cstheme="minorHAnsi"/>
          <w:sz w:val="24"/>
          <w:szCs w:val="24"/>
        </w:rPr>
        <w:br/>
      </w:r>
    </w:p>
    <w:p w14:paraId="0A6D2A32"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 xml:space="preserve">Our community reminded us that this is the people’s university … we are inseparable … and we are blessed to benefit from the support and commitment we receive </w:t>
      </w:r>
      <w:proofErr w:type="gramStart"/>
      <w:r w:rsidRPr="00424991">
        <w:rPr>
          <w:rFonts w:cstheme="minorHAnsi"/>
          <w:sz w:val="24"/>
          <w:szCs w:val="24"/>
        </w:rPr>
        <w:t>each and every</w:t>
      </w:r>
      <w:proofErr w:type="gramEnd"/>
      <w:r w:rsidRPr="00424991">
        <w:rPr>
          <w:rFonts w:cstheme="minorHAnsi"/>
          <w:sz w:val="24"/>
          <w:szCs w:val="24"/>
        </w:rPr>
        <w:t xml:space="preserve"> day.</w:t>
      </w:r>
      <w:r w:rsidRPr="00424991">
        <w:rPr>
          <w:rFonts w:cstheme="minorHAnsi"/>
          <w:sz w:val="24"/>
          <w:szCs w:val="24"/>
        </w:rPr>
        <w:br/>
      </w:r>
    </w:p>
    <w:p w14:paraId="18F86A31" w14:textId="77777777" w:rsidR="00424991" w:rsidRPr="00424991" w:rsidRDefault="00424991" w:rsidP="00424991">
      <w:pPr>
        <w:pStyle w:val="ListParagraph"/>
        <w:numPr>
          <w:ilvl w:val="2"/>
          <w:numId w:val="22"/>
        </w:numPr>
        <w:spacing w:after="0" w:line="240" w:lineRule="auto"/>
        <w:rPr>
          <w:rFonts w:cstheme="minorHAnsi"/>
          <w:sz w:val="24"/>
          <w:szCs w:val="24"/>
        </w:rPr>
      </w:pPr>
      <w:r w:rsidRPr="00424991">
        <w:rPr>
          <w:rFonts w:cstheme="minorHAnsi"/>
          <w:sz w:val="24"/>
          <w:szCs w:val="24"/>
        </w:rPr>
        <w:t>This is not … I Am … or You Are … it is truly … We Are Marshall!</w:t>
      </w:r>
      <w:r w:rsidRPr="00424991">
        <w:rPr>
          <w:rFonts w:cstheme="minorHAnsi"/>
          <w:sz w:val="24"/>
          <w:szCs w:val="24"/>
        </w:rPr>
        <w:br/>
      </w:r>
    </w:p>
    <w:p w14:paraId="69A8768F" w14:textId="56931CF1" w:rsidR="008A0C08" w:rsidRPr="00A13C51" w:rsidRDefault="00424991" w:rsidP="00A13C51">
      <w:pPr>
        <w:spacing w:after="0" w:line="240" w:lineRule="auto"/>
        <w:rPr>
          <w:rFonts w:cstheme="minorHAnsi"/>
          <w:bCs/>
          <w:sz w:val="24"/>
          <w:szCs w:val="24"/>
        </w:rPr>
      </w:pPr>
      <w:r w:rsidRPr="00424991">
        <w:rPr>
          <w:rFonts w:cstheme="minorHAnsi"/>
          <w:sz w:val="24"/>
          <w:szCs w:val="24"/>
        </w:rPr>
        <w:t>Thank you and GO HERD!</w:t>
      </w:r>
      <w:r w:rsidRPr="00424991">
        <w:rPr>
          <w:rFonts w:cstheme="minorHAnsi"/>
          <w:sz w:val="24"/>
          <w:szCs w:val="24"/>
        </w:rPr>
        <w:br/>
      </w:r>
    </w:p>
    <w:p w14:paraId="31A45BFF" w14:textId="55E7A8A4" w:rsidR="00642FB0" w:rsidRPr="0029289B" w:rsidRDefault="0029289B" w:rsidP="0029289B">
      <w:pPr>
        <w:spacing w:after="0"/>
        <w:rPr>
          <w:rFonts w:cstheme="minorHAnsi"/>
          <w:bCs/>
          <w:sz w:val="24"/>
          <w:szCs w:val="24"/>
        </w:rPr>
      </w:pPr>
      <w:r w:rsidRPr="006E2C74">
        <w:rPr>
          <w:rFonts w:cstheme="minorHAnsi"/>
          <w:b/>
          <w:sz w:val="24"/>
          <w:szCs w:val="24"/>
        </w:rPr>
        <w:t>V.</w:t>
      </w:r>
      <w:r>
        <w:rPr>
          <w:rFonts w:cstheme="minorHAnsi"/>
          <w:bCs/>
          <w:sz w:val="24"/>
          <w:szCs w:val="24"/>
        </w:rPr>
        <w:tab/>
      </w:r>
      <w:r w:rsidR="00642FB0" w:rsidRPr="0029289B">
        <w:rPr>
          <w:rFonts w:cstheme="minorHAnsi"/>
          <w:b/>
          <w:sz w:val="24"/>
          <w:szCs w:val="24"/>
          <w:u w:val="single"/>
        </w:rPr>
        <w:t>Executive Session under the authority of WV Code § 6-9A-4</w:t>
      </w:r>
    </w:p>
    <w:p w14:paraId="203FA2F0" w14:textId="7AB7D701" w:rsidR="00642FB0" w:rsidRDefault="00642FB0" w:rsidP="00642FB0">
      <w:pPr>
        <w:spacing w:after="0"/>
        <w:rPr>
          <w:rFonts w:cstheme="minorHAnsi"/>
          <w:b/>
          <w:sz w:val="24"/>
          <w:szCs w:val="24"/>
          <w:u w:val="single"/>
        </w:rPr>
      </w:pPr>
    </w:p>
    <w:p w14:paraId="48664915" w14:textId="111B1800" w:rsidR="00C90D10" w:rsidRPr="000405D4" w:rsidRDefault="00424991" w:rsidP="00C90D10">
      <w:pPr>
        <w:spacing w:after="0"/>
        <w:rPr>
          <w:rFonts w:cstheme="minorHAnsi"/>
          <w:bCs/>
          <w:sz w:val="24"/>
          <w:szCs w:val="24"/>
        </w:rPr>
      </w:pPr>
      <w:r>
        <w:rPr>
          <w:rFonts w:cstheme="minorHAnsi"/>
          <w:bCs/>
          <w:sz w:val="24"/>
          <w:szCs w:val="24"/>
        </w:rPr>
        <w:lastRenderedPageBreak/>
        <w:t>Upon a motion by Dr. D’Antoni, seconded by Mr. W</w:t>
      </w:r>
      <w:r w:rsidR="000405D4">
        <w:rPr>
          <w:rFonts w:cstheme="minorHAnsi"/>
          <w:bCs/>
          <w:sz w:val="24"/>
          <w:szCs w:val="24"/>
        </w:rPr>
        <w:t>.</w:t>
      </w:r>
      <w:r>
        <w:rPr>
          <w:rFonts w:cstheme="minorHAnsi"/>
          <w:bCs/>
          <w:sz w:val="24"/>
          <w:szCs w:val="24"/>
        </w:rPr>
        <w:t xml:space="preserve"> Smith, </w:t>
      </w:r>
      <w:r w:rsidR="000405D4">
        <w:rPr>
          <w:rFonts w:cstheme="minorHAnsi"/>
          <w:bCs/>
          <w:sz w:val="24"/>
          <w:szCs w:val="24"/>
        </w:rPr>
        <w:t xml:space="preserve">the Board entered Executive Session under the authority of WV </w:t>
      </w:r>
      <w:r w:rsidR="000405D4" w:rsidRPr="000405D4">
        <w:rPr>
          <w:rFonts w:cstheme="minorHAnsi"/>
          <w:bCs/>
          <w:sz w:val="24"/>
          <w:szCs w:val="24"/>
        </w:rPr>
        <w:t xml:space="preserve">Code § </w:t>
      </w:r>
      <w:r w:rsidR="000405D4">
        <w:rPr>
          <w:rFonts w:cstheme="minorHAnsi"/>
          <w:bCs/>
          <w:sz w:val="24"/>
          <w:szCs w:val="24"/>
        </w:rPr>
        <w:t xml:space="preserve">6-9A-4 to discuss naming opportunities and real estate matters. </w:t>
      </w:r>
    </w:p>
    <w:p w14:paraId="39D9A759" w14:textId="77777777" w:rsidR="00424991" w:rsidRDefault="00424991" w:rsidP="00C90D10">
      <w:pPr>
        <w:spacing w:after="0"/>
        <w:rPr>
          <w:rFonts w:cstheme="minorHAnsi"/>
          <w:bCs/>
          <w:sz w:val="24"/>
          <w:szCs w:val="24"/>
        </w:rPr>
      </w:pPr>
    </w:p>
    <w:p w14:paraId="6031E48F" w14:textId="2077251D" w:rsidR="000405D4" w:rsidRDefault="000405D4" w:rsidP="00C90D10">
      <w:pPr>
        <w:spacing w:after="0"/>
        <w:rPr>
          <w:rFonts w:cstheme="minorHAnsi"/>
          <w:bCs/>
          <w:sz w:val="24"/>
          <w:szCs w:val="24"/>
        </w:rPr>
      </w:pPr>
      <w:r>
        <w:rPr>
          <w:rFonts w:cstheme="minorHAnsi"/>
          <w:bCs/>
          <w:sz w:val="24"/>
          <w:szCs w:val="24"/>
        </w:rPr>
        <w:t>After a brief session, the Board entered open session, and Chairman Farrell thanked everyone for their patience.  He confirmed the livestream was up.  He noted that no votes were taken during Executive Session.</w:t>
      </w:r>
    </w:p>
    <w:p w14:paraId="0B6739C7" w14:textId="77777777" w:rsidR="000405D4" w:rsidRDefault="000405D4" w:rsidP="00C90D10">
      <w:pPr>
        <w:spacing w:after="0"/>
        <w:rPr>
          <w:rFonts w:cstheme="minorHAnsi"/>
          <w:bCs/>
          <w:sz w:val="24"/>
          <w:szCs w:val="24"/>
        </w:rPr>
      </w:pPr>
    </w:p>
    <w:p w14:paraId="3D7A30F1" w14:textId="1DAB1F97" w:rsidR="000405D4" w:rsidRDefault="000405D4" w:rsidP="00C90D10">
      <w:pPr>
        <w:spacing w:after="0"/>
        <w:rPr>
          <w:rFonts w:cstheme="minorHAnsi"/>
          <w:bCs/>
          <w:sz w:val="24"/>
          <w:szCs w:val="24"/>
        </w:rPr>
      </w:pPr>
      <w:r>
        <w:rPr>
          <w:rFonts w:cstheme="minorHAnsi"/>
          <w:bCs/>
          <w:sz w:val="24"/>
          <w:szCs w:val="24"/>
        </w:rPr>
        <w:t xml:space="preserve"> Jack Cook was inducted into the Marshall Athletics Hall of Fame in 1994.  He was the winningest coach of any sport in school history, with a record of 4222-344-3.  </w:t>
      </w:r>
    </w:p>
    <w:p w14:paraId="64521F8E" w14:textId="77777777" w:rsidR="000405D4" w:rsidRDefault="000405D4" w:rsidP="00C90D10">
      <w:pPr>
        <w:spacing w:after="0"/>
        <w:rPr>
          <w:rFonts w:cstheme="minorHAnsi"/>
          <w:bCs/>
          <w:sz w:val="24"/>
          <w:szCs w:val="24"/>
        </w:rPr>
      </w:pPr>
      <w:r>
        <w:rPr>
          <w:rFonts w:cstheme="minorHAnsi"/>
          <w:bCs/>
          <w:sz w:val="24"/>
          <w:szCs w:val="24"/>
        </w:rPr>
        <w:t xml:space="preserve"> </w:t>
      </w:r>
    </w:p>
    <w:p w14:paraId="785BF62B" w14:textId="57526058" w:rsidR="000405D4" w:rsidRDefault="000405D4" w:rsidP="00C90D10">
      <w:pPr>
        <w:spacing w:after="0"/>
        <w:rPr>
          <w:rFonts w:cstheme="minorHAnsi"/>
          <w:bCs/>
          <w:sz w:val="24"/>
          <w:szCs w:val="24"/>
        </w:rPr>
      </w:pPr>
      <w:r>
        <w:rPr>
          <w:rFonts w:cstheme="minorHAnsi"/>
          <w:bCs/>
          <w:sz w:val="24"/>
          <w:szCs w:val="24"/>
        </w:rPr>
        <w:t>Brought before the Board is the approval of naming the Marshall University Baseball Field the Jack Cook Field.  The following resolution was read</w:t>
      </w:r>
      <w:r w:rsidR="00E5274F">
        <w:rPr>
          <w:rFonts w:cstheme="minorHAnsi"/>
          <w:bCs/>
          <w:sz w:val="24"/>
          <w:szCs w:val="24"/>
        </w:rPr>
        <w:t xml:space="preserve"> for consideration by the Board</w:t>
      </w:r>
      <w:r>
        <w:rPr>
          <w:rFonts w:cstheme="minorHAnsi"/>
          <w:bCs/>
          <w:sz w:val="24"/>
          <w:szCs w:val="24"/>
        </w:rPr>
        <w:t>:</w:t>
      </w:r>
    </w:p>
    <w:p w14:paraId="7C8DB307" w14:textId="77777777" w:rsidR="000405D4" w:rsidRDefault="000405D4" w:rsidP="00C90D10">
      <w:pPr>
        <w:spacing w:after="0"/>
        <w:rPr>
          <w:rFonts w:cstheme="minorHAnsi"/>
          <w:bCs/>
          <w:sz w:val="24"/>
          <w:szCs w:val="24"/>
        </w:rPr>
      </w:pPr>
    </w:p>
    <w:p w14:paraId="789A0D8B" w14:textId="1E20ED9D" w:rsidR="000405D4" w:rsidRPr="000405D4" w:rsidRDefault="000405D4" w:rsidP="000405D4">
      <w:pPr>
        <w:spacing w:after="0"/>
        <w:ind w:left="630"/>
        <w:rPr>
          <w:rFonts w:cstheme="minorHAnsi"/>
          <w:bCs/>
          <w:i/>
          <w:iCs/>
          <w:sz w:val="24"/>
          <w:szCs w:val="24"/>
        </w:rPr>
      </w:pPr>
      <w:r w:rsidRPr="000405D4">
        <w:rPr>
          <w:rFonts w:cstheme="minorHAnsi"/>
          <w:bCs/>
          <w:i/>
          <w:iCs/>
          <w:sz w:val="24"/>
          <w:szCs w:val="24"/>
        </w:rPr>
        <w:t>Resolved, that the baseball field located at the Marshall University Baseball Stadium is hereby named the “Jack Cook Field.”  It is further resolved that the President of Marshall University is hereby directed to take all necessary steps to effectuate the renaming.</w:t>
      </w:r>
    </w:p>
    <w:p w14:paraId="214D8286" w14:textId="77777777" w:rsidR="00C2686D" w:rsidRDefault="00C2686D" w:rsidP="00C90D10">
      <w:pPr>
        <w:spacing w:after="0"/>
        <w:rPr>
          <w:rFonts w:cstheme="minorHAnsi"/>
          <w:bCs/>
          <w:i/>
          <w:iCs/>
          <w:sz w:val="24"/>
          <w:szCs w:val="24"/>
        </w:rPr>
      </w:pPr>
    </w:p>
    <w:p w14:paraId="6CFB7DC0" w14:textId="4B449719" w:rsidR="000405D4" w:rsidRPr="000405D4" w:rsidRDefault="000405D4" w:rsidP="00C90D10">
      <w:pPr>
        <w:spacing w:after="0"/>
        <w:rPr>
          <w:rFonts w:cstheme="minorHAnsi"/>
          <w:bCs/>
          <w:sz w:val="24"/>
          <w:szCs w:val="24"/>
        </w:rPr>
      </w:pPr>
      <w:r>
        <w:rPr>
          <w:rFonts w:cstheme="minorHAnsi"/>
          <w:bCs/>
          <w:sz w:val="24"/>
          <w:szCs w:val="24"/>
        </w:rPr>
        <w:t xml:space="preserve">Upon a motion by Mr. Sheils, seconded by Mrs. Hurula, </w:t>
      </w:r>
      <w:r w:rsidR="00E5274F">
        <w:rPr>
          <w:rFonts w:cstheme="minorHAnsi"/>
          <w:bCs/>
          <w:sz w:val="24"/>
          <w:szCs w:val="24"/>
        </w:rPr>
        <w:t>no discussion, a vote of aye, none opposed, and the motion carried.</w:t>
      </w:r>
    </w:p>
    <w:p w14:paraId="09FA6EC6" w14:textId="77777777" w:rsidR="00424991" w:rsidRDefault="00424991" w:rsidP="00C90D10">
      <w:pPr>
        <w:spacing w:after="0"/>
        <w:rPr>
          <w:rFonts w:cstheme="minorHAnsi"/>
          <w:bCs/>
          <w:sz w:val="24"/>
          <w:szCs w:val="24"/>
        </w:rPr>
      </w:pPr>
    </w:p>
    <w:p w14:paraId="4DE601D8" w14:textId="79CBB486" w:rsidR="00E5274F" w:rsidRDefault="00E5274F" w:rsidP="00C90D10">
      <w:pPr>
        <w:spacing w:after="0"/>
        <w:rPr>
          <w:rFonts w:cstheme="minorHAnsi"/>
          <w:bCs/>
          <w:sz w:val="24"/>
          <w:szCs w:val="24"/>
        </w:rPr>
      </w:pPr>
      <w:r>
        <w:rPr>
          <w:rFonts w:cstheme="minorHAnsi"/>
          <w:bCs/>
          <w:sz w:val="24"/>
          <w:szCs w:val="24"/>
        </w:rPr>
        <w:t>Brought before the Board is the approval of naming the Marshall University Baseball Stadium Players’ Clubhouse the “Alex Lawence Clubhouse” due to a gift to be used toward the construction of the players’ clubhouse area.   The following resolution was read for consideration by the Board:</w:t>
      </w:r>
    </w:p>
    <w:p w14:paraId="7F82066F" w14:textId="77777777" w:rsidR="00E5274F" w:rsidRDefault="00E5274F" w:rsidP="00C90D10">
      <w:pPr>
        <w:spacing w:after="0"/>
        <w:rPr>
          <w:rFonts w:cstheme="minorHAnsi"/>
          <w:bCs/>
          <w:sz w:val="24"/>
          <w:szCs w:val="24"/>
        </w:rPr>
      </w:pPr>
    </w:p>
    <w:p w14:paraId="70F41719" w14:textId="4F4DAA0E" w:rsidR="00E5274F" w:rsidRPr="00E5274F" w:rsidRDefault="00E5274F" w:rsidP="00E5274F">
      <w:pPr>
        <w:spacing w:after="0"/>
        <w:ind w:left="630"/>
        <w:rPr>
          <w:rFonts w:cstheme="minorHAnsi"/>
          <w:bCs/>
          <w:i/>
          <w:iCs/>
          <w:sz w:val="24"/>
          <w:szCs w:val="24"/>
        </w:rPr>
      </w:pPr>
      <w:r w:rsidRPr="00E5274F">
        <w:rPr>
          <w:rFonts w:cstheme="minorHAnsi"/>
          <w:bCs/>
          <w:i/>
          <w:iCs/>
          <w:sz w:val="24"/>
          <w:szCs w:val="24"/>
        </w:rPr>
        <w:t xml:space="preserve">Resolved, that the players’ clubhouse to be located at the Marshall University Baseball Stadium is hereby named the “Alex Lawrence Clubhouse” in accordance with the gift agreement as presented to the Board.  It is further </w:t>
      </w:r>
      <w:proofErr w:type="gramStart"/>
      <w:r w:rsidRPr="00E5274F">
        <w:rPr>
          <w:rFonts w:cstheme="minorHAnsi"/>
          <w:bCs/>
          <w:i/>
          <w:iCs/>
          <w:sz w:val="24"/>
          <w:szCs w:val="24"/>
        </w:rPr>
        <w:t>resolved,</w:t>
      </w:r>
      <w:proofErr w:type="gramEnd"/>
      <w:r w:rsidRPr="00E5274F">
        <w:rPr>
          <w:rFonts w:cstheme="minorHAnsi"/>
          <w:bCs/>
          <w:i/>
          <w:iCs/>
          <w:sz w:val="24"/>
          <w:szCs w:val="24"/>
        </w:rPr>
        <w:t xml:space="preserve"> that the President of Marshall University is hereby directed to take all necessary steps to effectuate the renaming.</w:t>
      </w:r>
    </w:p>
    <w:p w14:paraId="1843170E" w14:textId="77777777" w:rsidR="00E5274F" w:rsidRDefault="00E5274F" w:rsidP="00C90D10">
      <w:pPr>
        <w:spacing w:after="0"/>
        <w:rPr>
          <w:rFonts w:cstheme="minorHAnsi"/>
          <w:bCs/>
          <w:sz w:val="24"/>
          <w:szCs w:val="24"/>
        </w:rPr>
      </w:pPr>
    </w:p>
    <w:p w14:paraId="68209159" w14:textId="3AB20026" w:rsidR="00CA0BB3" w:rsidRPr="00FB4525" w:rsidRDefault="00CA0BB3" w:rsidP="00C90D10">
      <w:pPr>
        <w:pStyle w:val="ListParagraph"/>
        <w:numPr>
          <w:ilvl w:val="0"/>
          <w:numId w:val="5"/>
        </w:numPr>
        <w:spacing w:after="0"/>
        <w:ind w:left="630" w:hanging="630"/>
        <w:rPr>
          <w:rFonts w:cstheme="minorHAnsi"/>
          <w:b/>
          <w:sz w:val="24"/>
          <w:szCs w:val="24"/>
          <w:u w:val="single"/>
        </w:rPr>
      </w:pPr>
      <w:r w:rsidRPr="00FB4525">
        <w:rPr>
          <w:rFonts w:cstheme="minorHAnsi"/>
          <w:b/>
          <w:sz w:val="24"/>
          <w:szCs w:val="24"/>
          <w:u w:val="single"/>
        </w:rPr>
        <w:t>Chairman Farrell’s Report</w:t>
      </w:r>
    </w:p>
    <w:p w14:paraId="5333D7E1" w14:textId="06EDAD55" w:rsidR="00CA0BB3" w:rsidRDefault="00CA0BB3" w:rsidP="00E5274F">
      <w:pPr>
        <w:spacing w:after="0"/>
        <w:rPr>
          <w:rFonts w:cstheme="minorHAnsi"/>
          <w:bCs/>
          <w:sz w:val="24"/>
          <w:szCs w:val="24"/>
        </w:rPr>
      </w:pPr>
    </w:p>
    <w:p w14:paraId="0F9F5CE6" w14:textId="4F5A0647" w:rsidR="00E5274F" w:rsidRPr="00E5274F" w:rsidRDefault="00E5274F" w:rsidP="00E5274F">
      <w:pPr>
        <w:spacing w:after="0"/>
        <w:rPr>
          <w:rFonts w:cstheme="minorHAnsi"/>
          <w:bCs/>
          <w:sz w:val="24"/>
          <w:szCs w:val="24"/>
        </w:rPr>
      </w:pPr>
      <w:r>
        <w:rPr>
          <w:rFonts w:cstheme="minorHAnsi"/>
          <w:bCs/>
          <w:sz w:val="24"/>
          <w:szCs w:val="24"/>
        </w:rPr>
        <w:t xml:space="preserve">Chairman Farrell recognized Chris Miller and Isabella Griffiths noting that this is both of their last meetings as board members.  He presented both of them with a personalized merit clock.  He reminded board members of the Retreat and Board Meeting on August 7 and 8, 2023.  More information will be forthcoming.  </w:t>
      </w:r>
    </w:p>
    <w:p w14:paraId="2324E228" w14:textId="4B242863" w:rsidR="00C90D10" w:rsidRPr="00C90D10" w:rsidRDefault="00E31DA5" w:rsidP="00C90D10">
      <w:pPr>
        <w:spacing w:after="0"/>
        <w:rPr>
          <w:rFonts w:cstheme="minorHAnsi"/>
          <w:bCs/>
          <w:sz w:val="24"/>
          <w:szCs w:val="24"/>
        </w:rPr>
      </w:pPr>
      <w:r>
        <w:rPr>
          <w:rFonts w:cstheme="minorHAnsi"/>
          <w:bCs/>
          <w:sz w:val="24"/>
          <w:szCs w:val="24"/>
        </w:rPr>
        <w:t xml:space="preserve"> </w:t>
      </w:r>
    </w:p>
    <w:p w14:paraId="740BE86D" w14:textId="035A69E8" w:rsidR="00E5274F" w:rsidRDefault="00E5274F" w:rsidP="00C90D10">
      <w:pPr>
        <w:pStyle w:val="ListParagraph"/>
        <w:numPr>
          <w:ilvl w:val="0"/>
          <w:numId w:val="5"/>
        </w:numPr>
        <w:spacing w:after="0"/>
        <w:ind w:left="630" w:hanging="630"/>
        <w:rPr>
          <w:rFonts w:cstheme="minorHAnsi"/>
          <w:b/>
          <w:sz w:val="24"/>
          <w:szCs w:val="24"/>
          <w:u w:val="single"/>
        </w:rPr>
      </w:pPr>
      <w:r>
        <w:rPr>
          <w:rFonts w:cstheme="minorHAnsi"/>
          <w:b/>
          <w:sz w:val="24"/>
          <w:szCs w:val="24"/>
          <w:u w:val="single"/>
        </w:rPr>
        <w:t>Report from the Nominating Committee</w:t>
      </w:r>
    </w:p>
    <w:p w14:paraId="4E99D8A7" w14:textId="77777777" w:rsidR="00E5274F" w:rsidRDefault="00E5274F" w:rsidP="00E5274F">
      <w:pPr>
        <w:spacing w:after="0"/>
        <w:rPr>
          <w:rFonts w:cstheme="minorHAnsi"/>
          <w:b/>
          <w:sz w:val="24"/>
          <w:szCs w:val="24"/>
          <w:u w:val="single"/>
        </w:rPr>
      </w:pPr>
    </w:p>
    <w:p w14:paraId="3CB970FF" w14:textId="45A4F009" w:rsidR="00E5274F" w:rsidRDefault="00E5274F" w:rsidP="00E5274F">
      <w:pPr>
        <w:spacing w:after="0"/>
        <w:rPr>
          <w:rFonts w:cstheme="minorHAnsi"/>
          <w:bCs/>
          <w:sz w:val="24"/>
          <w:szCs w:val="24"/>
        </w:rPr>
      </w:pPr>
      <w:r>
        <w:rPr>
          <w:rFonts w:cstheme="minorHAnsi"/>
          <w:bCs/>
          <w:sz w:val="24"/>
          <w:szCs w:val="24"/>
        </w:rPr>
        <w:lastRenderedPageBreak/>
        <w:t>Chairman Farrell asked if there were any nominations from the floor.  No one spoke.  He continued that the Nominating Committee brings forth the following:</w:t>
      </w:r>
    </w:p>
    <w:p w14:paraId="0C45B453" w14:textId="77777777" w:rsidR="00E5274F" w:rsidRDefault="00E5274F" w:rsidP="00E5274F">
      <w:pPr>
        <w:spacing w:after="0"/>
        <w:rPr>
          <w:rFonts w:cstheme="minorHAnsi"/>
          <w:bCs/>
          <w:sz w:val="24"/>
          <w:szCs w:val="24"/>
        </w:rPr>
      </w:pPr>
    </w:p>
    <w:p w14:paraId="13F45334" w14:textId="69B40519" w:rsidR="00E5274F" w:rsidRDefault="00E5274F" w:rsidP="00E5274F">
      <w:pPr>
        <w:spacing w:after="0"/>
        <w:rPr>
          <w:rFonts w:cstheme="minorHAnsi"/>
          <w:bCs/>
          <w:sz w:val="24"/>
          <w:szCs w:val="24"/>
        </w:rPr>
      </w:pPr>
      <w:r>
        <w:rPr>
          <w:rFonts w:cstheme="minorHAnsi"/>
          <w:bCs/>
          <w:sz w:val="24"/>
          <w:szCs w:val="24"/>
        </w:rPr>
        <w:t>Geoff Sheils as Chairman</w:t>
      </w:r>
    </w:p>
    <w:p w14:paraId="0890EBBF" w14:textId="1A148F53" w:rsidR="00E5274F" w:rsidRDefault="00E5274F" w:rsidP="00E5274F">
      <w:pPr>
        <w:spacing w:after="0"/>
        <w:rPr>
          <w:rFonts w:cstheme="minorHAnsi"/>
          <w:bCs/>
          <w:sz w:val="24"/>
          <w:szCs w:val="24"/>
        </w:rPr>
      </w:pPr>
      <w:r>
        <w:rPr>
          <w:rFonts w:cstheme="minorHAnsi"/>
          <w:bCs/>
          <w:sz w:val="24"/>
          <w:szCs w:val="24"/>
        </w:rPr>
        <w:t>William Smith as Vice Chairman</w:t>
      </w:r>
    </w:p>
    <w:p w14:paraId="09F0307B" w14:textId="1EF80FD8" w:rsidR="00E5274F" w:rsidRDefault="00E5274F" w:rsidP="00E5274F">
      <w:pPr>
        <w:spacing w:after="0"/>
        <w:rPr>
          <w:rFonts w:cstheme="minorHAnsi"/>
          <w:bCs/>
          <w:sz w:val="24"/>
          <w:szCs w:val="24"/>
        </w:rPr>
      </w:pPr>
      <w:r>
        <w:rPr>
          <w:rFonts w:cstheme="minorHAnsi"/>
          <w:bCs/>
          <w:sz w:val="24"/>
          <w:szCs w:val="24"/>
        </w:rPr>
        <w:t>Kathy D’Antoni as Secretary</w:t>
      </w:r>
    </w:p>
    <w:p w14:paraId="517F777B" w14:textId="77777777" w:rsidR="00E5274F" w:rsidRDefault="00E5274F" w:rsidP="00E5274F">
      <w:pPr>
        <w:spacing w:after="0"/>
        <w:rPr>
          <w:rFonts w:cstheme="minorHAnsi"/>
          <w:bCs/>
          <w:sz w:val="24"/>
          <w:szCs w:val="24"/>
        </w:rPr>
      </w:pPr>
    </w:p>
    <w:p w14:paraId="7AD2C0B6" w14:textId="5FD5630C" w:rsidR="00E5274F" w:rsidRDefault="00E5274F" w:rsidP="00E5274F">
      <w:pPr>
        <w:spacing w:after="0"/>
        <w:rPr>
          <w:rFonts w:cstheme="minorHAnsi"/>
          <w:bCs/>
          <w:sz w:val="24"/>
          <w:szCs w:val="24"/>
        </w:rPr>
      </w:pPr>
      <w:r>
        <w:rPr>
          <w:rFonts w:cstheme="minorHAnsi"/>
          <w:bCs/>
          <w:sz w:val="24"/>
          <w:szCs w:val="24"/>
        </w:rPr>
        <w:t>With no nominations from the floor, he closed nominations.  H</w:t>
      </w:r>
      <w:r w:rsidR="0072365D">
        <w:rPr>
          <w:rFonts w:cstheme="minorHAnsi"/>
          <w:bCs/>
          <w:sz w:val="24"/>
          <w:szCs w:val="24"/>
        </w:rPr>
        <w:t xml:space="preserve">e asked for a motion.  A motion was made by Bishop Moore, seconded by Mr. Holcomb.  No other discussion transpired, a vote of aye, none </w:t>
      </w:r>
      <w:proofErr w:type="gramStart"/>
      <w:r w:rsidR="0072365D">
        <w:rPr>
          <w:rFonts w:cstheme="minorHAnsi"/>
          <w:bCs/>
          <w:sz w:val="24"/>
          <w:szCs w:val="24"/>
        </w:rPr>
        <w:t>opposed</w:t>
      </w:r>
      <w:proofErr w:type="gramEnd"/>
      <w:r w:rsidR="0072365D">
        <w:rPr>
          <w:rFonts w:cstheme="minorHAnsi"/>
          <w:bCs/>
          <w:sz w:val="24"/>
          <w:szCs w:val="24"/>
        </w:rPr>
        <w:t xml:space="preserve"> and the motion carried.</w:t>
      </w:r>
    </w:p>
    <w:p w14:paraId="4402644D" w14:textId="77777777" w:rsidR="0072365D" w:rsidRDefault="0072365D" w:rsidP="00E5274F">
      <w:pPr>
        <w:spacing w:after="0"/>
        <w:rPr>
          <w:rFonts w:cstheme="minorHAnsi"/>
          <w:bCs/>
          <w:sz w:val="24"/>
          <w:szCs w:val="24"/>
        </w:rPr>
      </w:pPr>
    </w:p>
    <w:p w14:paraId="55634FC5" w14:textId="15788A0F" w:rsidR="0072365D" w:rsidRDefault="0072365D" w:rsidP="00E5274F">
      <w:pPr>
        <w:spacing w:after="0"/>
        <w:rPr>
          <w:rFonts w:cstheme="minorHAnsi"/>
          <w:bCs/>
          <w:sz w:val="24"/>
          <w:szCs w:val="24"/>
        </w:rPr>
      </w:pPr>
      <w:r>
        <w:rPr>
          <w:rFonts w:cstheme="minorHAnsi"/>
          <w:bCs/>
          <w:sz w:val="24"/>
          <w:szCs w:val="24"/>
        </w:rPr>
        <w:t xml:space="preserve">He welcomed Chairman Sheils to the podium.  </w:t>
      </w:r>
    </w:p>
    <w:p w14:paraId="7ADC2E0E" w14:textId="77777777" w:rsidR="0072365D" w:rsidRDefault="0072365D" w:rsidP="00E5274F">
      <w:pPr>
        <w:spacing w:after="0"/>
        <w:rPr>
          <w:rFonts w:cstheme="minorHAnsi"/>
          <w:bCs/>
          <w:sz w:val="24"/>
          <w:szCs w:val="24"/>
        </w:rPr>
      </w:pPr>
    </w:p>
    <w:p w14:paraId="0248B0D8" w14:textId="369EF09D" w:rsidR="0072365D" w:rsidRDefault="0072365D" w:rsidP="00E5274F">
      <w:pPr>
        <w:spacing w:after="0"/>
        <w:rPr>
          <w:rFonts w:cstheme="minorHAnsi"/>
          <w:bCs/>
          <w:sz w:val="24"/>
          <w:szCs w:val="24"/>
        </w:rPr>
      </w:pPr>
      <w:r>
        <w:rPr>
          <w:rFonts w:cstheme="minorHAnsi"/>
          <w:bCs/>
          <w:sz w:val="24"/>
          <w:szCs w:val="24"/>
        </w:rPr>
        <w:t xml:space="preserve">Chairman Sheils thanked the Board.  He recognized Chairman Farrell and the unbelievable job the past five years.  He has withstood personal </w:t>
      </w:r>
      <w:r w:rsidR="00EE4545">
        <w:rPr>
          <w:rFonts w:cstheme="minorHAnsi"/>
          <w:bCs/>
          <w:sz w:val="24"/>
          <w:szCs w:val="24"/>
        </w:rPr>
        <w:t>attacks but</w:t>
      </w:r>
      <w:r>
        <w:rPr>
          <w:rFonts w:cstheme="minorHAnsi"/>
          <w:bCs/>
          <w:sz w:val="24"/>
          <w:szCs w:val="24"/>
        </w:rPr>
        <w:t xml:space="preserve"> persevered with a vision to better Marshall University and an amazing ability to get everything done.  He was the right person in the right place.  </w:t>
      </w:r>
    </w:p>
    <w:p w14:paraId="591CC4E5" w14:textId="77777777" w:rsidR="0072365D" w:rsidRPr="00E5274F" w:rsidRDefault="0072365D" w:rsidP="00E5274F">
      <w:pPr>
        <w:spacing w:after="0"/>
        <w:rPr>
          <w:rFonts w:cstheme="minorHAnsi"/>
          <w:bCs/>
          <w:sz w:val="24"/>
          <w:szCs w:val="24"/>
        </w:rPr>
      </w:pPr>
    </w:p>
    <w:p w14:paraId="49CA3F46" w14:textId="5762600E" w:rsidR="00C90D10" w:rsidRDefault="00C90D10" w:rsidP="00C90D10">
      <w:pPr>
        <w:pStyle w:val="ListParagraph"/>
        <w:numPr>
          <w:ilvl w:val="0"/>
          <w:numId w:val="5"/>
        </w:numPr>
        <w:spacing w:after="0"/>
        <w:ind w:left="630" w:hanging="630"/>
        <w:rPr>
          <w:rFonts w:cstheme="minorHAnsi"/>
          <w:b/>
          <w:sz w:val="24"/>
          <w:szCs w:val="24"/>
          <w:u w:val="single"/>
        </w:rPr>
      </w:pPr>
      <w:r>
        <w:rPr>
          <w:rFonts w:cstheme="minorHAnsi"/>
          <w:b/>
          <w:sz w:val="24"/>
          <w:szCs w:val="24"/>
          <w:u w:val="single"/>
        </w:rPr>
        <w:t>Adjournment</w:t>
      </w:r>
    </w:p>
    <w:p w14:paraId="2798655D" w14:textId="77777777" w:rsidR="00C90D10" w:rsidRDefault="00C90D10" w:rsidP="00C90D10">
      <w:pPr>
        <w:spacing w:after="0"/>
        <w:rPr>
          <w:rFonts w:cstheme="minorHAnsi"/>
          <w:b/>
          <w:sz w:val="24"/>
          <w:szCs w:val="24"/>
          <w:u w:val="single"/>
        </w:rPr>
      </w:pPr>
    </w:p>
    <w:p w14:paraId="4B4F380A" w14:textId="2AB9218F" w:rsidR="00C90D10" w:rsidRPr="00C90D10" w:rsidRDefault="004E1100" w:rsidP="00C90D10">
      <w:pPr>
        <w:spacing w:after="0"/>
        <w:rPr>
          <w:rFonts w:cstheme="minorHAnsi"/>
          <w:bCs/>
          <w:sz w:val="24"/>
          <w:szCs w:val="24"/>
        </w:rPr>
      </w:pPr>
      <w:r>
        <w:rPr>
          <w:rFonts w:cstheme="minorHAnsi"/>
          <w:bCs/>
          <w:sz w:val="24"/>
          <w:szCs w:val="24"/>
        </w:rPr>
        <w:t xml:space="preserve">Hearing no </w:t>
      </w:r>
      <w:r w:rsidR="00C90D10" w:rsidRPr="00C90D10">
        <w:rPr>
          <w:rFonts w:cstheme="minorHAnsi"/>
          <w:bCs/>
          <w:sz w:val="24"/>
          <w:szCs w:val="24"/>
        </w:rPr>
        <w:t>objection</w:t>
      </w:r>
      <w:r>
        <w:rPr>
          <w:rFonts w:cstheme="minorHAnsi"/>
          <w:bCs/>
          <w:sz w:val="24"/>
          <w:szCs w:val="24"/>
        </w:rPr>
        <w:t xml:space="preserve"> or further business</w:t>
      </w:r>
      <w:r w:rsidR="00C90D10" w:rsidRPr="00C90D10">
        <w:rPr>
          <w:rFonts w:cstheme="minorHAnsi"/>
          <w:bCs/>
          <w:sz w:val="24"/>
          <w:szCs w:val="24"/>
        </w:rPr>
        <w:t xml:space="preserve">, the </w:t>
      </w:r>
      <w:r w:rsidR="00C90D10">
        <w:rPr>
          <w:rFonts w:cstheme="minorHAnsi"/>
          <w:bCs/>
          <w:sz w:val="24"/>
          <w:szCs w:val="24"/>
        </w:rPr>
        <w:t>Board Meeting was adjourned.</w:t>
      </w:r>
    </w:p>
    <w:p w14:paraId="4C3A6A1B" w14:textId="419EA9A7" w:rsidR="00C90D10" w:rsidRPr="00C90D10" w:rsidRDefault="00C90D10" w:rsidP="00C90D10">
      <w:pPr>
        <w:spacing w:after="0"/>
        <w:rPr>
          <w:rFonts w:cstheme="minorHAnsi"/>
          <w:bCs/>
          <w:sz w:val="24"/>
          <w:szCs w:val="24"/>
        </w:rPr>
      </w:pPr>
    </w:p>
    <w:p w14:paraId="68CFE6BF" w14:textId="41BC308E" w:rsidR="006E2C74" w:rsidRDefault="006E2C74" w:rsidP="00662420">
      <w:pPr>
        <w:spacing w:after="0"/>
        <w:contextualSpacing/>
        <w:rPr>
          <w:rFonts w:cstheme="minorHAnsi"/>
          <w:bCs/>
          <w:sz w:val="24"/>
          <w:szCs w:val="24"/>
        </w:rPr>
      </w:pPr>
    </w:p>
    <w:p w14:paraId="6B9F7F37" w14:textId="5E4F1F65" w:rsidR="006E2C74" w:rsidRDefault="006E2C74" w:rsidP="00662420">
      <w:pPr>
        <w:spacing w:after="0"/>
        <w:contextualSpacing/>
        <w:rPr>
          <w:rFonts w:cstheme="minorHAnsi"/>
          <w:bCs/>
          <w:sz w:val="24"/>
          <w:szCs w:val="24"/>
        </w:rPr>
      </w:pPr>
      <w:r>
        <w:rPr>
          <w:rFonts w:cstheme="minorHAnsi"/>
          <w:bCs/>
          <w:sz w:val="24"/>
          <w:szCs w:val="24"/>
        </w:rPr>
        <w:t>Respectfully submitted,</w:t>
      </w:r>
    </w:p>
    <w:p w14:paraId="13C72269" w14:textId="77777777" w:rsidR="005D5F6E" w:rsidRDefault="005D5F6E" w:rsidP="00662420">
      <w:pPr>
        <w:spacing w:after="0"/>
        <w:contextualSpacing/>
        <w:rPr>
          <w:rFonts w:cstheme="minorHAnsi"/>
          <w:bCs/>
          <w:sz w:val="24"/>
          <w:szCs w:val="24"/>
        </w:rPr>
      </w:pPr>
    </w:p>
    <w:p w14:paraId="0A8CF16D" w14:textId="30359CA5" w:rsidR="006E2C74" w:rsidRDefault="006E2C74" w:rsidP="00662420">
      <w:pPr>
        <w:spacing w:after="0"/>
        <w:contextualSpacing/>
        <w:rPr>
          <w:rFonts w:cstheme="minorHAnsi"/>
          <w:bCs/>
          <w:sz w:val="24"/>
          <w:szCs w:val="24"/>
        </w:rPr>
      </w:pPr>
      <w:r>
        <w:rPr>
          <w:rFonts w:cstheme="minorHAnsi"/>
          <w:bCs/>
          <w:sz w:val="24"/>
          <w:szCs w:val="24"/>
        </w:rPr>
        <w:t>_____________________</w:t>
      </w:r>
    </w:p>
    <w:p w14:paraId="7A878881" w14:textId="370B6928" w:rsidR="006E2C74" w:rsidRDefault="006E2C74" w:rsidP="00662420">
      <w:pPr>
        <w:spacing w:after="0"/>
        <w:contextualSpacing/>
        <w:rPr>
          <w:rFonts w:cstheme="minorHAnsi"/>
          <w:bCs/>
          <w:sz w:val="24"/>
          <w:szCs w:val="24"/>
        </w:rPr>
      </w:pPr>
      <w:r>
        <w:rPr>
          <w:rFonts w:cstheme="minorHAnsi"/>
          <w:bCs/>
          <w:sz w:val="24"/>
          <w:szCs w:val="24"/>
        </w:rPr>
        <w:t>Chris Miller, Secretary</w:t>
      </w:r>
    </w:p>
    <w:sectPr w:rsidR="006E2C74" w:rsidSect="005D5F6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CF971" w14:textId="77777777" w:rsidR="00FA44A2" w:rsidRDefault="00FA44A2">
      <w:pPr>
        <w:spacing w:after="0" w:line="240" w:lineRule="auto"/>
      </w:pPr>
      <w:r>
        <w:separator/>
      </w:r>
    </w:p>
  </w:endnote>
  <w:endnote w:type="continuationSeparator" w:id="0">
    <w:p w14:paraId="3257EA6A" w14:textId="77777777" w:rsidR="00FA44A2" w:rsidRDefault="00FA44A2">
      <w:pPr>
        <w:spacing w:after="0" w:line="240" w:lineRule="auto"/>
      </w:pPr>
      <w:r>
        <w:continuationSeparator/>
      </w:r>
    </w:p>
  </w:endnote>
  <w:endnote w:type="continuationNotice" w:id="1">
    <w:p w14:paraId="3DA2A959" w14:textId="77777777" w:rsidR="00FA44A2" w:rsidRDefault="00FA4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F030" w14:textId="77777777" w:rsidR="002C4316" w:rsidRDefault="002C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39290" w14:textId="77777777" w:rsidR="002C4316" w:rsidRDefault="002C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7CEE" w14:textId="77777777" w:rsidR="002C4316" w:rsidRDefault="002C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96695" w14:textId="77777777" w:rsidR="00FA44A2" w:rsidRDefault="00FA44A2">
      <w:pPr>
        <w:spacing w:after="0" w:line="240" w:lineRule="auto"/>
      </w:pPr>
      <w:r>
        <w:separator/>
      </w:r>
    </w:p>
  </w:footnote>
  <w:footnote w:type="continuationSeparator" w:id="0">
    <w:p w14:paraId="03F3402E" w14:textId="77777777" w:rsidR="00FA44A2" w:rsidRDefault="00FA44A2">
      <w:pPr>
        <w:spacing w:after="0" w:line="240" w:lineRule="auto"/>
      </w:pPr>
      <w:r>
        <w:continuationSeparator/>
      </w:r>
    </w:p>
  </w:footnote>
  <w:footnote w:type="continuationNotice" w:id="1">
    <w:p w14:paraId="4C0AA392" w14:textId="77777777" w:rsidR="00FA44A2" w:rsidRDefault="00FA44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B1C0E" w14:textId="77777777" w:rsidR="002C4316" w:rsidRDefault="002C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F5B5" w14:textId="0DA2AEEF" w:rsidR="006B6F29" w:rsidRDefault="00476B1A">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2B5E3" w14:textId="77777777" w:rsidR="002C4316" w:rsidRDefault="002C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D51B4"/>
    <w:multiLevelType w:val="hybridMultilevel"/>
    <w:tmpl w:val="73D2C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52752"/>
    <w:multiLevelType w:val="hybridMultilevel"/>
    <w:tmpl w:val="99D4C086"/>
    <w:lvl w:ilvl="0" w:tplc="895ABE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F21DB"/>
    <w:multiLevelType w:val="hybridMultilevel"/>
    <w:tmpl w:val="17D00780"/>
    <w:lvl w:ilvl="0" w:tplc="FFFFFFFF">
      <w:start w:val="1"/>
      <w:numFmt w:val="bullet"/>
      <w:lvlText w:val=""/>
      <w:lvlJc w:val="left"/>
      <w:pPr>
        <w:ind w:left="720" w:hanging="360"/>
      </w:pPr>
      <w:rPr>
        <w:rFonts w:ascii="Symbol" w:hAnsi="Symbol" w:hint="default"/>
      </w:rPr>
    </w:lvl>
    <w:lvl w:ilvl="1" w:tplc="6480D6CA">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2555AC"/>
    <w:multiLevelType w:val="hybridMultilevel"/>
    <w:tmpl w:val="E976D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E2795"/>
    <w:multiLevelType w:val="hybridMultilevel"/>
    <w:tmpl w:val="ADAC4046"/>
    <w:lvl w:ilvl="0" w:tplc="E50A395A">
      <w:numFmt w:val="bullet"/>
      <w:lvlText w:val=""/>
      <w:lvlJc w:val="left"/>
      <w:pPr>
        <w:ind w:left="720" w:hanging="360"/>
      </w:pPr>
      <w:rPr>
        <w:rFonts w:ascii="Symbol" w:eastAsia="Times New Roman"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C4B60"/>
    <w:multiLevelType w:val="hybridMultilevel"/>
    <w:tmpl w:val="BA1E810C"/>
    <w:lvl w:ilvl="0" w:tplc="7BF4D9D0">
      <w:start w:val="120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86600"/>
    <w:multiLevelType w:val="hybridMultilevel"/>
    <w:tmpl w:val="3C56132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D5673B"/>
    <w:multiLevelType w:val="hybridMultilevel"/>
    <w:tmpl w:val="5620678C"/>
    <w:lvl w:ilvl="0" w:tplc="204C502C">
      <w:start w:val="6"/>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9C3E32"/>
    <w:multiLevelType w:val="hybridMultilevel"/>
    <w:tmpl w:val="FDE620AC"/>
    <w:lvl w:ilvl="0" w:tplc="84542D44">
      <w:start w:val="24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718E2"/>
    <w:multiLevelType w:val="hybridMultilevel"/>
    <w:tmpl w:val="DFE28FE4"/>
    <w:lvl w:ilvl="0" w:tplc="62746274">
      <w:start w:val="2"/>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72046B"/>
    <w:multiLevelType w:val="hybridMultilevel"/>
    <w:tmpl w:val="718EE434"/>
    <w:lvl w:ilvl="0" w:tplc="61489D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F813F6"/>
    <w:multiLevelType w:val="hybridMultilevel"/>
    <w:tmpl w:val="7090E054"/>
    <w:lvl w:ilvl="0" w:tplc="4DAC4F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24B08"/>
    <w:multiLevelType w:val="hybridMultilevel"/>
    <w:tmpl w:val="F320AA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69106A"/>
    <w:multiLevelType w:val="hybridMultilevel"/>
    <w:tmpl w:val="8D5EC3A8"/>
    <w:lvl w:ilvl="0" w:tplc="258A74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FE708C"/>
    <w:multiLevelType w:val="hybridMultilevel"/>
    <w:tmpl w:val="DA440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7089D"/>
    <w:multiLevelType w:val="multilevel"/>
    <w:tmpl w:val="2DBA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C760933"/>
    <w:multiLevelType w:val="hybridMultilevel"/>
    <w:tmpl w:val="57D86B6E"/>
    <w:lvl w:ilvl="0" w:tplc="833E71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341B55"/>
    <w:multiLevelType w:val="multilevel"/>
    <w:tmpl w:val="CEE49BAA"/>
    <w:styleLink w:val="CurrentList3"/>
    <w:lvl w:ilvl="0">
      <w:start w:val="6"/>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0155C95"/>
    <w:multiLevelType w:val="hybridMultilevel"/>
    <w:tmpl w:val="E4366EF4"/>
    <w:lvl w:ilvl="0" w:tplc="85F445C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0A04CC"/>
    <w:multiLevelType w:val="hybridMultilevel"/>
    <w:tmpl w:val="867E0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11695"/>
    <w:multiLevelType w:val="multilevel"/>
    <w:tmpl w:val="0B866480"/>
    <w:styleLink w:val="CurrentList2"/>
    <w:lvl w:ilvl="0">
      <w:start w:val="6"/>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D412C81"/>
    <w:multiLevelType w:val="hybridMultilevel"/>
    <w:tmpl w:val="765ABE26"/>
    <w:lvl w:ilvl="0" w:tplc="54F0D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814B7E"/>
    <w:multiLevelType w:val="hybridMultilevel"/>
    <w:tmpl w:val="7AEE7BAE"/>
    <w:lvl w:ilvl="0" w:tplc="CEE268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D0E66"/>
    <w:multiLevelType w:val="multilevel"/>
    <w:tmpl w:val="59FEEC30"/>
    <w:styleLink w:val="CurrentList1"/>
    <w:lvl w:ilvl="0">
      <w:start w:val="6"/>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3791517">
    <w:abstractNumId w:val="11"/>
  </w:num>
  <w:num w:numId="2" w16cid:durableId="1501189272">
    <w:abstractNumId w:val="23"/>
  </w:num>
  <w:num w:numId="3" w16cid:durableId="1624339644">
    <w:abstractNumId w:val="20"/>
  </w:num>
  <w:num w:numId="4" w16cid:durableId="1392117402">
    <w:abstractNumId w:val="17"/>
  </w:num>
  <w:num w:numId="5" w16cid:durableId="72777389">
    <w:abstractNumId w:val="7"/>
  </w:num>
  <w:num w:numId="6" w16cid:durableId="84958162">
    <w:abstractNumId w:val="5"/>
  </w:num>
  <w:num w:numId="7" w16cid:durableId="1683895897">
    <w:abstractNumId w:val="10"/>
  </w:num>
  <w:num w:numId="8" w16cid:durableId="1436054943">
    <w:abstractNumId w:val="0"/>
  </w:num>
  <w:num w:numId="9" w16cid:durableId="540869202">
    <w:abstractNumId w:val="9"/>
  </w:num>
  <w:num w:numId="10" w16cid:durableId="1499736411">
    <w:abstractNumId w:val="2"/>
  </w:num>
  <w:num w:numId="11" w16cid:durableId="1624456209">
    <w:abstractNumId w:val="14"/>
  </w:num>
  <w:num w:numId="12" w16cid:durableId="940840925">
    <w:abstractNumId w:val="3"/>
  </w:num>
  <w:num w:numId="13" w16cid:durableId="564489942">
    <w:abstractNumId w:val="1"/>
  </w:num>
  <w:num w:numId="14" w16cid:durableId="1324850">
    <w:abstractNumId w:val="16"/>
  </w:num>
  <w:num w:numId="15" w16cid:durableId="102306666">
    <w:abstractNumId w:val="22"/>
  </w:num>
  <w:num w:numId="16" w16cid:durableId="354309930">
    <w:abstractNumId w:val="21"/>
  </w:num>
  <w:num w:numId="17" w16cid:durableId="1792433895">
    <w:abstractNumId w:val="13"/>
  </w:num>
  <w:num w:numId="18" w16cid:durableId="2028558535">
    <w:abstractNumId w:val="4"/>
  </w:num>
  <w:num w:numId="19" w16cid:durableId="280571618">
    <w:abstractNumId w:val="6"/>
  </w:num>
  <w:num w:numId="20" w16cid:durableId="1918634592">
    <w:abstractNumId w:val="8"/>
  </w:num>
  <w:num w:numId="21" w16cid:durableId="1806584167">
    <w:abstractNumId w:val="15"/>
  </w:num>
  <w:num w:numId="22" w16cid:durableId="2113932477">
    <w:abstractNumId w:val="19"/>
  </w:num>
  <w:num w:numId="23" w16cid:durableId="54278109">
    <w:abstractNumId w:val="18"/>
  </w:num>
  <w:num w:numId="24" w16cid:durableId="160157157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zc1MzcxtrAwNzdX0lEKTi0uzszPAykwrgUAmf2nbCwAAAA="/>
  </w:docVars>
  <w:rsids>
    <w:rsidRoot w:val="00F00BC7"/>
    <w:rsid w:val="00000D72"/>
    <w:rsid w:val="000022DE"/>
    <w:rsid w:val="000027D1"/>
    <w:rsid w:val="00003486"/>
    <w:rsid w:val="00005A52"/>
    <w:rsid w:val="000066B6"/>
    <w:rsid w:val="00012077"/>
    <w:rsid w:val="00013C89"/>
    <w:rsid w:val="0001734F"/>
    <w:rsid w:val="000205C2"/>
    <w:rsid w:val="00021943"/>
    <w:rsid w:val="00021E97"/>
    <w:rsid w:val="0002249C"/>
    <w:rsid w:val="0002288E"/>
    <w:rsid w:val="00022B86"/>
    <w:rsid w:val="000232C7"/>
    <w:rsid w:val="00025E4B"/>
    <w:rsid w:val="000301BB"/>
    <w:rsid w:val="0003047E"/>
    <w:rsid w:val="000306FA"/>
    <w:rsid w:val="00030DB5"/>
    <w:rsid w:val="00031708"/>
    <w:rsid w:val="00031826"/>
    <w:rsid w:val="0003189C"/>
    <w:rsid w:val="000319A3"/>
    <w:rsid w:val="00033C3D"/>
    <w:rsid w:val="00036EAD"/>
    <w:rsid w:val="00037FEC"/>
    <w:rsid w:val="000405D4"/>
    <w:rsid w:val="00040DB5"/>
    <w:rsid w:val="00041775"/>
    <w:rsid w:val="00041B67"/>
    <w:rsid w:val="00041E6E"/>
    <w:rsid w:val="00044D4A"/>
    <w:rsid w:val="0004689C"/>
    <w:rsid w:val="00047854"/>
    <w:rsid w:val="000478BF"/>
    <w:rsid w:val="00050499"/>
    <w:rsid w:val="000509B2"/>
    <w:rsid w:val="00050BA3"/>
    <w:rsid w:val="00052E37"/>
    <w:rsid w:val="0005474D"/>
    <w:rsid w:val="00055A83"/>
    <w:rsid w:val="00055AC9"/>
    <w:rsid w:val="0005637F"/>
    <w:rsid w:val="00056645"/>
    <w:rsid w:val="00060176"/>
    <w:rsid w:val="00065DA7"/>
    <w:rsid w:val="0006653A"/>
    <w:rsid w:val="000667CC"/>
    <w:rsid w:val="00066C67"/>
    <w:rsid w:val="000676AA"/>
    <w:rsid w:val="000702E5"/>
    <w:rsid w:val="00071625"/>
    <w:rsid w:val="000748FF"/>
    <w:rsid w:val="00076F68"/>
    <w:rsid w:val="00080D77"/>
    <w:rsid w:val="00081620"/>
    <w:rsid w:val="000817F3"/>
    <w:rsid w:val="000819C4"/>
    <w:rsid w:val="00082B88"/>
    <w:rsid w:val="00082DFE"/>
    <w:rsid w:val="000854C3"/>
    <w:rsid w:val="00086738"/>
    <w:rsid w:val="00091237"/>
    <w:rsid w:val="0009220A"/>
    <w:rsid w:val="00092AE5"/>
    <w:rsid w:val="000934E8"/>
    <w:rsid w:val="00093FC4"/>
    <w:rsid w:val="00095062"/>
    <w:rsid w:val="00095080"/>
    <w:rsid w:val="00096ADE"/>
    <w:rsid w:val="000A1182"/>
    <w:rsid w:val="000A13A2"/>
    <w:rsid w:val="000A1E1E"/>
    <w:rsid w:val="000A3CAA"/>
    <w:rsid w:val="000A6035"/>
    <w:rsid w:val="000A629D"/>
    <w:rsid w:val="000A63C6"/>
    <w:rsid w:val="000A6B82"/>
    <w:rsid w:val="000A6FD0"/>
    <w:rsid w:val="000B0163"/>
    <w:rsid w:val="000B0B09"/>
    <w:rsid w:val="000B3329"/>
    <w:rsid w:val="000B3933"/>
    <w:rsid w:val="000B3D0F"/>
    <w:rsid w:val="000B3EFC"/>
    <w:rsid w:val="000B53AF"/>
    <w:rsid w:val="000B5ADC"/>
    <w:rsid w:val="000B68B7"/>
    <w:rsid w:val="000C0508"/>
    <w:rsid w:val="000C07A8"/>
    <w:rsid w:val="000C2558"/>
    <w:rsid w:val="000C3C65"/>
    <w:rsid w:val="000C5096"/>
    <w:rsid w:val="000C6957"/>
    <w:rsid w:val="000C7B0F"/>
    <w:rsid w:val="000D1181"/>
    <w:rsid w:val="000D145C"/>
    <w:rsid w:val="000D1B6E"/>
    <w:rsid w:val="000D205C"/>
    <w:rsid w:val="000D21B0"/>
    <w:rsid w:val="000D26BF"/>
    <w:rsid w:val="000D356F"/>
    <w:rsid w:val="000D4539"/>
    <w:rsid w:val="000D4E1B"/>
    <w:rsid w:val="000D4F51"/>
    <w:rsid w:val="000D5261"/>
    <w:rsid w:val="000D5A31"/>
    <w:rsid w:val="000D78D6"/>
    <w:rsid w:val="000E120A"/>
    <w:rsid w:val="000E151D"/>
    <w:rsid w:val="000E5C7E"/>
    <w:rsid w:val="000E7C6C"/>
    <w:rsid w:val="000F4691"/>
    <w:rsid w:val="000F48DE"/>
    <w:rsid w:val="000F6034"/>
    <w:rsid w:val="001013AF"/>
    <w:rsid w:val="00102B1D"/>
    <w:rsid w:val="0010397D"/>
    <w:rsid w:val="001045E8"/>
    <w:rsid w:val="00104800"/>
    <w:rsid w:val="0010758C"/>
    <w:rsid w:val="0010764D"/>
    <w:rsid w:val="00107A9A"/>
    <w:rsid w:val="00110569"/>
    <w:rsid w:val="00112CD0"/>
    <w:rsid w:val="00115810"/>
    <w:rsid w:val="00117983"/>
    <w:rsid w:val="00117C1E"/>
    <w:rsid w:val="0012214C"/>
    <w:rsid w:val="0012290F"/>
    <w:rsid w:val="00122D87"/>
    <w:rsid w:val="00124C68"/>
    <w:rsid w:val="00124F6A"/>
    <w:rsid w:val="001257D7"/>
    <w:rsid w:val="00126520"/>
    <w:rsid w:val="0012674E"/>
    <w:rsid w:val="001268F1"/>
    <w:rsid w:val="00126D23"/>
    <w:rsid w:val="00127709"/>
    <w:rsid w:val="0012777A"/>
    <w:rsid w:val="00127ED4"/>
    <w:rsid w:val="0013009D"/>
    <w:rsid w:val="00130E05"/>
    <w:rsid w:val="00130FCD"/>
    <w:rsid w:val="00133AFB"/>
    <w:rsid w:val="00134077"/>
    <w:rsid w:val="00134E53"/>
    <w:rsid w:val="0013510A"/>
    <w:rsid w:val="00141554"/>
    <w:rsid w:val="00142145"/>
    <w:rsid w:val="0014256D"/>
    <w:rsid w:val="00142E7B"/>
    <w:rsid w:val="001432CF"/>
    <w:rsid w:val="00143666"/>
    <w:rsid w:val="00143691"/>
    <w:rsid w:val="00143B88"/>
    <w:rsid w:val="001443EB"/>
    <w:rsid w:val="001448BF"/>
    <w:rsid w:val="001448E0"/>
    <w:rsid w:val="00145C45"/>
    <w:rsid w:val="00146376"/>
    <w:rsid w:val="0014655E"/>
    <w:rsid w:val="00150AD0"/>
    <w:rsid w:val="00150ED9"/>
    <w:rsid w:val="00150F9E"/>
    <w:rsid w:val="00151B75"/>
    <w:rsid w:val="00151F05"/>
    <w:rsid w:val="001527EA"/>
    <w:rsid w:val="00154BD9"/>
    <w:rsid w:val="001565E5"/>
    <w:rsid w:val="00156646"/>
    <w:rsid w:val="001622EA"/>
    <w:rsid w:val="00162641"/>
    <w:rsid w:val="00162CA7"/>
    <w:rsid w:val="0016428D"/>
    <w:rsid w:val="00164556"/>
    <w:rsid w:val="00164B3A"/>
    <w:rsid w:val="00164F3B"/>
    <w:rsid w:val="0016762C"/>
    <w:rsid w:val="00170062"/>
    <w:rsid w:val="00173393"/>
    <w:rsid w:val="00174173"/>
    <w:rsid w:val="00174274"/>
    <w:rsid w:val="00177FF1"/>
    <w:rsid w:val="00181EC1"/>
    <w:rsid w:val="0018211B"/>
    <w:rsid w:val="00182C37"/>
    <w:rsid w:val="001836FC"/>
    <w:rsid w:val="0018459A"/>
    <w:rsid w:val="00191212"/>
    <w:rsid w:val="00194E33"/>
    <w:rsid w:val="0019547E"/>
    <w:rsid w:val="00195B85"/>
    <w:rsid w:val="001A471C"/>
    <w:rsid w:val="001B0F43"/>
    <w:rsid w:val="001B15D6"/>
    <w:rsid w:val="001B1FBC"/>
    <w:rsid w:val="001B3613"/>
    <w:rsid w:val="001B44A6"/>
    <w:rsid w:val="001B53CA"/>
    <w:rsid w:val="001B70E2"/>
    <w:rsid w:val="001C0D82"/>
    <w:rsid w:val="001C3AA4"/>
    <w:rsid w:val="001C4E4D"/>
    <w:rsid w:val="001C7421"/>
    <w:rsid w:val="001D2535"/>
    <w:rsid w:val="001D40CB"/>
    <w:rsid w:val="001D43EE"/>
    <w:rsid w:val="001D6136"/>
    <w:rsid w:val="001D63B2"/>
    <w:rsid w:val="001D6A1D"/>
    <w:rsid w:val="001D784D"/>
    <w:rsid w:val="001E0FC5"/>
    <w:rsid w:val="001E29C4"/>
    <w:rsid w:val="001E2D54"/>
    <w:rsid w:val="001E39F1"/>
    <w:rsid w:val="001E74D3"/>
    <w:rsid w:val="001F0B29"/>
    <w:rsid w:val="001F10F4"/>
    <w:rsid w:val="001F3537"/>
    <w:rsid w:val="001F534E"/>
    <w:rsid w:val="001F5E6B"/>
    <w:rsid w:val="001F693F"/>
    <w:rsid w:val="001F7709"/>
    <w:rsid w:val="0020076C"/>
    <w:rsid w:val="00201732"/>
    <w:rsid w:val="00203007"/>
    <w:rsid w:val="00203885"/>
    <w:rsid w:val="00204F30"/>
    <w:rsid w:val="00206778"/>
    <w:rsid w:val="00210442"/>
    <w:rsid w:val="00211D6B"/>
    <w:rsid w:val="00211F47"/>
    <w:rsid w:val="0021247D"/>
    <w:rsid w:val="00212779"/>
    <w:rsid w:val="00213BA4"/>
    <w:rsid w:val="002165BE"/>
    <w:rsid w:val="00216778"/>
    <w:rsid w:val="002220FC"/>
    <w:rsid w:val="00225F5B"/>
    <w:rsid w:val="00227115"/>
    <w:rsid w:val="002274B7"/>
    <w:rsid w:val="00230171"/>
    <w:rsid w:val="002317A1"/>
    <w:rsid w:val="00232D26"/>
    <w:rsid w:val="00233EE6"/>
    <w:rsid w:val="00236F84"/>
    <w:rsid w:val="00237C48"/>
    <w:rsid w:val="00237F17"/>
    <w:rsid w:val="002400C4"/>
    <w:rsid w:val="00246DFD"/>
    <w:rsid w:val="00246F91"/>
    <w:rsid w:val="002478C4"/>
    <w:rsid w:val="0025168B"/>
    <w:rsid w:val="00251F34"/>
    <w:rsid w:val="002529A7"/>
    <w:rsid w:val="00255959"/>
    <w:rsid w:val="002569E9"/>
    <w:rsid w:val="002573F7"/>
    <w:rsid w:val="002614D9"/>
    <w:rsid w:val="00262BFC"/>
    <w:rsid w:val="00263E48"/>
    <w:rsid w:val="00267886"/>
    <w:rsid w:val="0027010F"/>
    <w:rsid w:val="002708F1"/>
    <w:rsid w:val="002708F5"/>
    <w:rsid w:val="002723F9"/>
    <w:rsid w:val="00272EAE"/>
    <w:rsid w:val="00274B7E"/>
    <w:rsid w:val="00275C20"/>
    <w:rsid w:val="002806AF"/>
    <w:rsid w:val="00280733"/>
    <w:rsid w:val="00280753"/>
    <w:rsid w:val="002807BA"/>
    <w:rsid w:val="00281B24"/>
    <w:rsid w:val="002831FE"/>
    <w:rsid w:val="002844BB"/>
    <w:rsid w:val="002850E1"/>
    <w:rsid w:val="002862B9"/>
    <w:rsid w:val="00286455"/>
    <w:rsid w:val="002868B9"/>
    <w:rsid w:val="00286F3B"/>
    <w:rsid w:val="00287876"/>
    <w:rsid w:val="00290D42"/>
    <w:rsid w:val="00291C2E"/>
    <w:rsid w:val="002923A1"/>
    <w:rsid w:val="0029289B"/>
    <w:rsid w:val="0029297D"/>
    <w:rsid w:val="0029368A"/>
    <w:rsid w:val="00293DBC"/>
    <w:rsid w:val="002A1069"/>
    <w:rsid w:val="002A13AB"/>
    <w:rsid w:val="002A324C"/>
    <w:rsid w:val="002A3C6F"/>
    <w:rsid w:val="002A4658"/>
    <w:rsid w:val="002A4879"/>
    <w:rsid w:val="002A5AFE"/>
    <w:rsid w:val="002A66AD"/>
    <w:rsid w:val="002A77D8"/>
    <w:rsid w:val="002B0860"/>
    <w:rsid w:val="002B1A48"/>
    <w:rsid w:val="002B427C"/>
    <w:rsid w:val="002B448C"/>
    <w:rsid w:val="002B67B5"/>
    <w:rsid w:val="002B7E9B"/>
    <w:rsid w:val="002C0AF6"/>
    <w:rsid w:val="002C0C61"/>
    <w:rsid w:val="002C0F0C"/>
    <w:rsid w:val="002C13EA"/>
    <w:rsid w:val="002C311B"/>
    <w:rsid w:val="002C365F"/>
    <w:rsid w:val="002C4316"/>
    <w:rsid w:val="002C6A5B"/>
    <w:rsid w:val="002D13DB"/>
    <w:rsid w:val="002D181B"/>
    <w:rsid w:val="002D1D52"/>
    <w:rsid w:val="002D3231"/>
    <w:rsid w:val="002D68D1"/>
    <w:rsid w:val="002E01F6"/>
    <w:rsid w:val="002E36E7"/>
    <w:rsid w:val="002E4D73"/>
    <w:rsid w:val="002E68FF"/>
    <w:rsid w:val="002F02F4"/>
    <w:rsid w:val="002F144E"/>
    <w:rsid w:val="002F155E"/>
    <w:rsid w:val="002F19C3"/>
    <w:rsid w:val="002F1BE3"/>
    <w:rsid w:val="002F23E9"/>
    <w:rsid w:val="002F31DF"/>
    <w:rsid w:val="002F41C3"/>
    <w:rsid w:val="002F4351"/>
    <w:rsid w:val="002F499E"/>
    <w:rsid w:val="002F4CCC"/>
    <w:rsid w:val="002F4E8D"/>
    <w:rsid w:val="002F65EB"/>
    <w:rsid w:val="002F6B14"/>
    <w:rsid w:val="002F7156"/>
    <w:rsid w:val="00301EDE"/>
    <w:rsid w:val="003020EC"/>
    <w:rsid w:val="0030369A"/>
    <w:rsid w:val="00303D39"/>
    <w:rsid w:val="00303D79"/>
    <w:rsid w:val="00304B53"/>
    <w:rsid w:val="00304EBC"/>
    <w:rsid w:val="003054E0"/>
    <w:rsid w:val="003055C6"/>
    <w:rsid w:val="00307EED"/>
    <w:rsid w:val="00310228"/>
    <w:rsid w:val="00312606"/>
    <w:rsid w:val="003130BF"/>
    <w:rsid w:val="00314678"/>
    <w:rsid w:val="00314C54"/>
    <w:rsid w:val="0032078D"/>
    <w:rsid w:val="0032116F"/>
    <w:rsid w:val="00321415"/>
    <w:rsid w:val="00322088"/>
    <w:rsid w:val="00324E80"/>
    <w:rsid w:val="00332E7E"/>
    <w:rsid w:val="003333E5"/>
    <w:rsid w:val="00333B12"/>
    <w:rsid w:val="0033599D"/>
    <w:rsid w:val="00335B23"/>
    <w:rsid w:val="003365D1"/>
    <w:rsid w:val="00337E08"/>
    <w:rsid w:val="00340915"/>
    <w:rsid w:val="003425C6"/>
    <w:rsid w:val="00342E70"/>
    <w:rsid w:val="003430FC"/>
    <w:rsid w:val="0034414B"/>
    <w:rsid w:val="00344E6B"/>
    <w:rsid w:val="00345782"/>
    <w:rsid w:val="003527BF"/>
    <w:rsid w:val="00352ABD"/>
    <w:rsid w:val="00353B8C"/>
    <w:rsid w:val="003558D3"/>
    <w:rsid w:val="00355E9B"/>
    <w:rsid w:val="00356083"/>
    <w:rsid w:val="00360588"/>
    <w:rsid w:val="00360FE4"/>
    <w:rsid w:val="00361FFB"/>
    <w:rsid w:val="0036202A"/>
    <w:rsid w:val="00362648"/>
    <w:rsid w:val="00362C8F"/>
    <w:rsid w:val="00363338"/>
    <w:rsid w:val="00363A29"/>
    <w:rsid w:val="00364C01"/>
    <w:rsid w:val="00365A59"/>
    <w:rsid w:val="00365C02"/>
    <w:rsid w:val="00367656"/>
    <w:rsid w:val="003677F5"/>
    <w:rsid w:val="00367A26"/>
    <w:rsid w:val="00370156"/>
    <w:rsid w:val="00371210"/>
    <w:rsid w:val="00371993"/>
    <w:rsid w:val="00371A08"/>
    <w:rsid w:val="003726BD"/>
    <w:rsid w:val="00372D51"/>
    <w:rsid w:val="00374786"/>
    <w:rsid w:val="00376BC0"/>
    <w:rsid w:val="003775DC"/>
    <w:rsid w:val="003802BB"/>
    <w:rsid w:val="00380543"/>
    <w:rsid w:val="00382D46"/>
    <w:rsid w:val="00383B9B"/>
    <w:rsid w:val="00383BDA"/>
    <w:rsid w:val="00383E51"/>
    <w:rsid w:val="00385391"/>
    <w:rsid w:val="00386342"/>
    <w:rsid w:val="00387938"/>
    <w:rsid w:val="00392A97"/>
    <w:rsid w:val="00392E8C"/>
    <w:rsid w:val="00393853"/>
    <w:rsid w:val="003940B0"/>
    <w:rsid w:val="0039489F"/>
    <w:rsid w:val="0039495F"/>
    <w:rsid w:val="00395D1E"/>
    <w:rsid w:val="003973FA"/>
    <w:rsid w:val="00397630"/>
    <w:rsid w:val="003A204A"/>
    <w:rsid w:val="003A2898"/>
    <w:rsid w:val="003A3B70"/>
    <w:rsid w:val="003A3EF4"/>
    <w:rsid w:val="003A4CAD"/>
    <w:rsid w:val="003A539C"/>
    <w:rsid w:val="003A5B02"/>
    <w:rsid w:val="003A6840"/>
    <w:rsid w:val="003A6FDC"/>
    <w:rsid w:val="003A7152"/>
    <w:rsid w:val="003A7708"/>
    <w:rsid w:val="003B0672"/>
    <w:rsid w:val="003B29DF"/>
    <w:rsid w:val="003B4E3D"/>
    <w:rsid w:val="003B65BE"/>
    <w:rsid w:val="003B7303"/>
    <w:rsid w:val="003B7B3D"/>
    <w:rsid w:val="003C1441"/>
    <w:rsid w:val="003C18B5"/>
    <w:rsid w:val="003C2D86"/>
    <w:rsid w:val="003C3195"/>
    <w:rsid w:val="003C48D9"/>
    <w:rsid w:val="003C5E3A"/>
    <w:rsid w:val="003C5F5D"/>
    <w:rsid w:val="003C7508"/>
    <w:rsid w:val="003C7AAF"/>
    <w:rsid w:val="003D142B"/>
    <w:rsid w:val="003D41C9"/>
    <w:rsid w:val="003D4F45"/>
    <w:rsid w:val="003D4F53"/>
    <w:rsid w:val="003E0248"/>
    <w:rsid w:val="003E03C5"/>
    <w:rsid w:val="003E1BE6"/>
    <w:rsid w:val="003E45BC"/>
    <w:rsid w:val="003E589B"/>
    <w:rsid w:val="003E5A71"/>
    <w:rsid w:val="003E5E0C"/>
    <w:rsid w:val="003E782F"/>
    <w:rsid w:val="003E79D8"/>
    <w:rsid w:val="003E7C51"/>
    <w:rsid w:val="003F1E20"/>
    <w:rsid w:val="003F293C"/>
    <w:rsid w:val="003F5358"/>
    <w:rsid w:val="003F63FC"/>
    <w:rsid w:val="003F645B"/>
    <w:rsid w:val="003F74B3"/>
    <w:rsid w:val="003F74B8"/>
    <w:rsid w:val="004014AF"/>
    <w:rsid w:val="00401B60"/>
    <w:rsid w:val="004024BC"/>
    <w:rsid w:val="00404150"/>
    <w:rsid w:val="004054B6"/>
    <w:rsid w:val="00406CF8"/>
    <w:rsid w:val="004072D5"/>
    <w:rsid w:val="00407388"/>
    <w:rsid w:val="00410838"/>
    <w:rsid w:val="00412EAE"/>
    <w:rsid w:val="00412FCB"/>
    <w:rsid w:val="004134E8"/>
    <w:rsid w:val="00413DEF"/>
    <w:rsid w:val="00415FB3"/>
    <w:rsid w:val="00416774"/>
    <w:rsid w:val="00417E94"/>
    <w:rsid w:val="00420742"/>
    <w:rsid w:val="00420C07"/>
    <w:rsid w:val="004221F2"/>
    <w:rsid w:val="004239D2"/>
    <w:rsid w:val="004241F6"/>
    <w:rsid w:val="00424991"/>
    <w:rsid w:val="004249E1"/>
    <w:rsid w:val="00426CB4"/>
    <w:rsid w:val="004271F8"/>
    <w:rsid w:val="00430236"/>
    <w:rsid w:val="004305C8"/>
    <w:rsid w:val="0043078E"/>
    <w:rsid w:val="00431613"/>
    <w:rsid w:val="0043263E"/>
    <w:rsid w:val="00432AEC"/>
    <w:rsid w:val="00433709"/>
    <w:rsid w:val="0043394A"/>
    <w:rsid w:val="00434020"/>
    <w:rsid w:val="00434207"/>
    <w:rsid w:val="004346ED"/>
    <w:rsid w:val="00434CCC"/>
    <w:rsid w:val="00435BA1"/>
    <w:rsid w:val="00435C74"/>
    <w:rsid w:val="00436105"/>
    <w:rsid w:val="004403FC"/>
    <w:rsid w:val="00440716"/>
    <w:rsid w:val="00440A90"/>
    <w:rsid w:val="00441BC3"/>
    <w:rsid w:val="0044496F"/>
    <w:rsid w:val="004449F7"/>
    <w:rsid w:val="004456B3"/>
    <w:rsid w:val="004460F0"/>
    <w:rsid w:val="0044624C"/>
    <w:rsid w:val="00446546"/>
    <w:rsid w:val="0044722B"/>
    <w:rsid w:val="00447591"/>
    <w:rsid w:val="00450DC3"/>
    <w:rsid w:val="00452AB0"/>
    <w:rsid w:val="00452C7A"/>
    <w:rsid w:val="00452EB3"/>
    <w:rsid w:val="00453F5C"/>
    <w:rsid w:val="00453FF2"/>
    <w:rsid w:val="004540B5"/>
    <w:rsid w:val="00454438"/>
    <w:rsid w:val="00454735"/>
    <w:rsid w:val="004549F2"/>
    <w:rsid w:val="004554D4"/>
    <w:rsid w:val="00456C2B"/>
    <w:rsid w:val="00456FF4"/>
    <w:rsid w:val="004574E7"/>
    <w:rsid w:val="00457AB5"/>
    <w:rsid w:val="00460234"/>
    <w:rsid w:val="0046025D"/>
    <w:rsid w:val="004602E9"/>
    <w:rsid w:val="00460794"/>
    <w:rsid w:val="00465618"/>
    <w:rsid w:val="00467B42"/>
    <w:rsid w:val="00467D1E"/>
    <w:rsid w:val="00470DDA"/>
    <w:rsid w:val="00470F62"/>
    <w:rsid w:val="00471040"/>
    <w:rsid w:val="004714E3"/>
    <w:rsid w:val="004717E6"/>
    <w:rsid w:val="00474646"/>
    <w:rsid w:val="00475B67"/>
    <w:rsid w:val="00476021"/>
    <w:rsid w:val="00476840"/>
    <w:rsid w:val="00476B1A"/>
    <w:rsid w:val="00481B97"/>
    <w:rsid w:val="004821C1"/>
    <w:rsid w:val="00482912"/>
    <w:rsid w:val="00482AB5"/>
    <w:rsid w:val="00483BA6"/>
    <w:rsid w:val="0048483B"/>
    <w:rsid w:val="00484C0E"/>
    <w:rsid w:val="00485825"/>
    <w:rsid w:val="0049079C"/>
    <w:rsid w:val="0049113B"/>
    <w:rsid w:val="00491788"/>
    <w:rsid w:val="00492F6C"/>
    <w:rsid w:val="00493418"/>
    <w:rsid w:val="004936D0"/>
    <w:rsid w:val="00494E58"/>
    <w:rsid w:val="004A093A"/>
    <w:rsid w:val="004A2703"/>
    <w:rsid w:val="004A334E"/>
    <w:rsid w:val="004A56A2"/>
    <w:rsid w:val="004A5A1B"/>
    <w:rsid w:val="004A60A1"/>
    <w:rsid w:val="004A7252"/>
    <w:rsid w:val="004B252B"/>
    <w:rsid w:val="004B2534"/>
    <w:rsid w:val="004B303C"/>
    <w:rsid w:val="004B4D7A"/>
    <w:rsid w:val="004B53CB"/>
    <w:rsid w:val="004B6073"/>
    <w:rsid w:val="004B6A1F"/>
    <w:rsid w:val="004B73AE"/>
    <w:rsid w:val="004C12C9"/>
    <w:rsid w:val="004C318C"/>
    <w:rsid w:val="004C3DD1"/>
    <w:rsid w:val="004C436A"/>
    <w:rsid w:val="004C4A8F"/>
    <w:rsid w:val="004C51A8"/>
    <w:rsid w:val="004C6AED"/>
    <w:rsid w:val="004C7B89"/>
    <w:rsid w:val="004D0588"/>
    <w:rsid w:val="004D2135"/>
    <w:rsid w:val="004D362D"/>
    <w:rsid w:val="004D398A"/>
    <w:rsid w:val="004D401F"/>
    <w:rsid w:val="004D4E15"/>
    <w:rsid w:val="004D6F01"/>
    <w:rsid w:val="004E1100"/>
    <w:rsid w:val="004E2133"/>
    <w:rsid w:val="004E3EA0"/>
    <w:rsid w:val="004E539F"/>
    <w:rsid w:val="004F084E"/>
    <w:rsid w:val="004F0A07"/>
    <w:rsid w:val="004F10D6"/>
    <w:rsid w:val="004F18B7"/>
    <w:rsid w:val="004F1B72"/>
    <w:rsid w:val="004F51B2"/>
    <w:rsid w:val="004F5974"/>
    <w:rsid w:val="004F6E7E"/>
    <w:rsid w:val="004F6F6D"/>
    <w:rsid w:val="00500C5B"/>
    <w:rsid w:val="00500EC9"/>
    <w:rsid w:val="0050123D"/>
    <w:rsid w:val="00506D25"/>
    <w:rsid w:val="00506E04"/>
    <w:rsid w:val="00510841"/>
    <w:rsid w:val="00512345"/>
    <w:rsid w:val="005126B4"/>
    <w:rsid w:val="0051281B"/>
    <w:rsid w:val="0051403A"/>
    <w:rsid w:val="00514F2F"/>
    <w:rsid w:val="005201CD"/>
    <w:rsid w:val="00520E13"/>
    <w:rsid w:val="00520F37"/>
    <w:rsid w:val="0052337D"/>
    <w:rsid w:val="00525F3E"/>
    <w:rsid w:val="00527A52"/>
    <w:rsid w:val="005310C8"/>
    <w:rsid w:val="00531713"/>
    <w:rsid w:val="00531FC3"/>
    <w:rsid w:val="00533285"/>
    <w:rsid w:val="00533846"/>
    <w:rsid w:val="00534468"/>
    <w:rsid w:val="00534CD5"/>
    <w:rsid w:val="00536F95"/>
    <w:rsid w:val="005405B1"/>
    <w:rsid w:val="005422A9"/>
    <w:rsid w:val="005459A2"/>
    <w:rsid w:val="005476BB"/>
    <w:rsid w:val="00551159"/>
    <w:rsid w:val="00551B9C"/>
    <w:rsid w:val="00551D7C"/>
    <w:rsid w:val="00552CF8"/>
    <w:rsid w:val="00553FC7"/>
    <w:rsid w:val="00554403"/>
    <w:rsid w:val="00554551"/>
    <w:rsid w:val="00555CB5"/>
    <w:rsid w:val="00556CDE"/>
    <w:rsid w:val="005571BB"/>
    <w:rsid w:val="00557B15"/>
    <w:rsid w:val="00561137"/>
    <w:rsid w:val="00561752"/>
    <w:rsid w:val="00561ACE"/>
    <w:rsid w:val="00563D84"/>
    <w:rsid w:val="0056635A"/>
    <w:rsid w:val="00566D44"/>
    <w:rsid w:val="00567B68"/>
    <w:rsid w:val="00571035"/>
    <w:rsid w:val="005711FF"/>
    <w:rsid w:val="00571F3E"/>
    <w:rsid w:val="00572CCE"/>
    <w:rsid w:val="00572CD4"/>
    <w:rsid w:val="00573351"/>
    <w:rsid w:val="00573357"/>
    <w:rsid w:val="00573526"/>
    <w:rsid w:val="005740D8"/>
    <w:rsid w:val="00575444"/>
    <w:rsid w:val="00575E14"/>
    <w:rsid w:val="005813A1"/>
    <w:rsid w:val="005817C1"/>
    <w:rsid w:val="00585C81"/>
    <w:rsid w:val="00587F75"/>
    <w:rsid w:val="00591EDE"/>
    <w:rsid w:val="00591FEC"/>
    <w:rsid w:val="005942B3"/>
    <w:rsid w:val="00594E93"/>
    <w:rsid w:val="00595254"/>
    <w:rsid w:val="00596BA2"/>
    <w:rsid w:val="005A0926"/>
    <w:rsid w:val="005A0980"/>
    <w:rsid w:val="005A26DB"/>
    <w:rsid w:val="005A717E"/>
    <w:rsid w:val="005A755D"/>
    <w:rsid w:val="005B1093"/>
    <w:rsid w:val="005B124B"/>
    <w:rsid w:val="005B14EC"/>
    <w:rsid w:val="005B2999"/>
    <w:rsid w:val="005B2E93"/>
    <w:rsid w:val="005B3498"/>
    <w:rsid w:val="005B486C"/>
    <w:rsid w:val="005B7566"/>
    <w:rsid w:val="005B75D2"/>
    <w:rsid w:val="005C237F"/>
    <w:rsid w:val="005C2B75"/>
    <w:rsid w:val="005C3074"/>
    <w:rsid w:val="005C3075"/>
    <w:rsid w:val="005C4116"/>
    <w:rsid w:val="005C5C73"/>
    <w:rsid w:val="005C6795"/>
    <w:rsid w:val="005C7E1E"/>
    <w:rsid w:val="005D07C8"/>
    <w:rsid w:val="005D115E"/>
    <w:rsid w:val="005D16CC"/>
    <w:rsid w:val="005D22A6"/>
    <w:rsid w:val="005D2C1D"/>
    <w:rsid w:val="005D5F6E"/>
    <w:rsid w:val="005E0909"/>
    <w:rsid w:val="005E1012"/>
    <w:rsid w:val="005E10E8"/>
    <w:rsid w:val="005E14CA"/>
    <w:rsid w:val="005E18C0"/>
    <w:rsid w:val="005E3031"/>
    <w:rsid w:val="005E3249"/>
    <w:rsid w:val="005E3AC2"/>
    <w:rsid w:val="005E4A59"/>
    <w:rsid w:val="005F04D4"/>
    <w:rsid w:val="005F14D9"/>
    <w:rsid w:val="005F4F82"/>
    <w:rsid w:val="005F5739"/>
    <w:rsid w:val="005F5E00"/>
    <w:rsid w:val="005F6D7C"/>
    <w:rsid w:val="00600FF9"/>
    <w:rsid w:val="00601080"/>
    <w:rsid w:val="00601E6A"/>
    <w:rsid w:val="00602850"/>
    <w:rsid w:val="006066D1"/>
    <w:rsid w:val="00610B62"/>
    <w:rsid w:val="0061178B"/>
    <w:rsid w:val="006120E0"/>
    <w:rsid w:val="0061269F"/>
    <w:rsid w:val="00613D15"/>
    <w:rsid w:val="006168C7"/>
    <w:rsid w:val="00616B22"/>
    <w:rsid w:val="0061742E"/>
    <w:rsid w:val="0062056C"/>
    <w:rsid w:val="00621C08"/>
    <w:rsid w:val="00623E26"/>
    <w:rsid w:val="00624760"/>
    <w:rsid w:val="00627B90"/>
    <w:rsid w:val="006304C3"/>
    <w:rsid w:val="006321E0"/>
    <w:rsid w:val="00635A5D"/>
    <w:rsid w:val="00636348"/>
    <w:rsid w:val="00637822"/>
    <w:rsid w:val="0064160F"/>
    <w:rsid w:val="00641F0A"/>
    <w:rsid w:val="00642D88"/>
    <w:rsid w:val="00642FB0"/>
    <w:rsid w:val="006430B3"/>
    <w:rsid w:val="006431FE"/>
    <w:rsid w:val="00645023"/>
    <w:rsid w:val="00646D0F"/>
    <w:rsid w:val="00650734"/>
    <w:rsid w:val="00650AFE"/>
    <w:rsid w:val="00651185"/>
    <w:rsid w:val="00651AE2"/>
    <w:rsid w:val="006545C6"/>
    <w:rsid w:val="006558D6"/>
    <w:rsid w:val="00660E2B"/>
    <w:rsid w:val="00661453"/>
    <w:rsid w:val="00662420"/>
    <w:rsid w:val="006631F9"/>
    <w:rsid w:val="006648DD"/>
    <w:rsid w:val="00664F5B"/>
    <w:rsid w:val="0066718E"/>
    <w:rsid w:val="00670413"/>
    <w:rsid w:val="00671E7A"/>
    <w:rsid w:val="0067206D"/>
    <w:rsid w:val="00674C3D"/>
    <w:rsid w:val="00675E7F"/>
    <w:rsid w:val="006766CB"/>
    <w:rsid w:val="00676CED"/>
    <w:rsid w:val="00681DA7"/>
    <w:rsid w:val="00682879"/>
    <w:rsid w:val="006853E4"/>
    <w:rsid w:val="00685714"/>
    <w:rsid w:val="00685BA7"/>
    <w:rsid w:val="006916F5"/>
    <w:rsid w:val="0069196D"/>
    <w:rsid w:val="0069221E"/>
    <w:rsid w:val="00692FFB"/>
    <w:rsid w:val="00693EDE"/>
    <w:rsid w:val="0069625C"/>
    <w:rsid w:val="00697911"/>
    <w:rsid w:val="006A0969"/>
    <w:rsid w:val="006A17CE"/>
    <w:rsid w:val="006A2436"/>
    <w:rsid w:val="006A2DFA"/>
    <w:rsid w:val="006A3016"/>
    <w:rsid w:val="006A41D6"/>
    <w:rsid w:val="006A63ED"/>
    <w:rsid w:val="006A6862"/>
    <w:rsid w:val="006B08E1"/>
    <w:rsid w:val="006B182F"/>
    <w:rsid w:val="006B57BD"/>
    <w:rsid w:val="006B5C6E"/>
    <w:rsid w:val="006B644E"/>
    <w:rsid w:val="006B6F29"/>
    <w:rsid w:val="006B75E7"/>
    <w:rsid w:val="006C0114"/>
    <w:rsid w:val="006C05E8"/>
    <w:rsid w:val="006C0CFE"/>
    <w:rsid w:val="006C0DD8"/>
    <w:rsid w:val="006C2744"/>
    <w:rsid w:val="006C285D"/>
    <w:rsid w:val="006C28B8"/>
    <w:rsid w:val="006C39AA"/>
    <w:rsid w:val="006C3D55"/>
    <w:rsid w:val="006C5322"/>
    <w:rsid w:val="006C57E9"/>
    <w:rsid w:val="006C6FC8"/>
    <w:rsid w:val="006C7B90"/>
    <w:rsid w:val="006D05E6"/>
    <w:rsid w:val="006D09A4"/>
    <w:rsid w:val="006D0FA2"/>
    <w:rsid w:val="006D2489"/>
    <w:rsid w:val="006D2516"/>
    <w:rsid w:val="006D2772"/>
    <w:rsid w:val="006D2CA5"/>
    <w:rsid w:val="006D4819"/>
    <w:rsid w:val="006D577F"/>
    <w:rsid w:val="006D76C3"/>
    <w:rsid w:val="006D7AB8"/>
    <w:rsid w:val="006E11AA"/>
    <w:rsid w:val="006E2C74"/>
    <w:rsid w:val="006E3B89"/>
    <w:rsid w:val="006E3DE6"/>
    <w:rsid w:val="006E4ABF"/>
    <w:rsid w:val="006E536F"/>
    <w:rsid w:val="006E752A"/>
    <w:rsid w:val="006E7FCF"/>
    <w:rsid w:val="006F10EC"/>
    <w:rsid w:val="006F1C44"/>
    <w:rsid w:val="006F1FAF"/>
    <w:rsid w:val="006F2BF5"/>
    <w:rsid w:val="006F3245"/>
    <w:rsid w:val="006F36A2"/>
    <w:rsid w:val="006F4184"/>
    <w:rsid w:val="006F4297"/>
    <w:rsid w:val="00703775"/>
    <w:rsid w:val="0070515E"/>
    <w:rsid w:val="00705410"/>
    <w:rsid w:val="007062B5"/>
    <w:rsid w:val="00706658"/>
    <w:rsid w:val="0071178F"/>
    <w:rsid w:val="00711D3A"/>
    <w:rsid w:val="007137A5"/>
    <w:rsid w:val="00714D5D"/>
    <w:rsid w:val="00717B81"/>
    <w:rsid w:val="007211B6"/>
    <w:rsid w:val="007214C4"/>
    <w:rsid w:val="00722DE3"/>
    <w:rsid w:val="0072365D"/>
    <w:rsid w:val="007257B1"/>
    <w:rsid w:val="00725BEF"/>
    <w:rsid w:val="007272F2"/>
    <w:rsid w:val="00727ED3"/>
    <w:rsid w:val="007336A9"/>
    <w:rsid w:val="007355A2"/>
    <w:rsid w:val="00736D2E"/>
    <w:rsid w:val="00737F17"/>
    <w:rsid w:val="0074071D"/>
    <w:rsid w:val="00742E37"/>
    <w:rsid w:val="0074303D"/>
    <w:rsid w:val="00744228"/>
    <w:rsid w:val="00744A03"/>
    <w:rsid w:val="0074713C"/>
    <w:rsid w:val="00751CC6"/>
    <w:rsid w:val="0075220D"/>
    <w:rsid w:val="007524E1"/>
    <w:rsid w:val="00755351"/>
    <w:rsid w:val="00755431"/>
    <w:rsid w:val="00756D4A"/>
    <w:rsid w:val="00760DEF"/>
    <w:rsid w:val="00761274"/>
    <w:rsid w:val="007620E0"/>
    <w:rsid w:val="00762248"/>
    <w:rsid w:val="00762591"/>
    <w:rsid w:val="007641DC"/>
    <w:rsid w:val="00765B58"/>
    <w:rsid w:val="0076624B"/>
    <w:rsid w:val="007715FC"/>
    <w:rsid w:val="00771FD0"/>
    <w:rsid w:val="00777E63"/>
    <w:rsid w:val="0078050E"/>
    <w:rsid w:val="007816A1"/>
    <w:rsid w:val="00781770"/>
    <w:rsid w:val="00781ED6"/>
    <w:rsid w:val="007825A5"/>
    <w:rsid w:val="007859CD"/>
    <w:rsid w:val="00785BD0"/>
    <w:rsid w:val="0079014C"/>
    <w:rsid w:val="00790426"/>
    <w:rsid w:val="007912CC"/>
    <w:rsid w:val="007914E1"/>
    <w:rsid w:val="007928C9"/>
    <w:rsid w:val="007944B9"/>
    <w:rsid w:val="007946E1"/>
    <w:rsid w:val="00794A3D"/>
    <w:rsid w:val="00795776"/>
    <w:rsid w:val="00795EF3"/>
    <w:rsid w:val="007971B5"/>
    <w:rsid w:val="00797340"/>
    <w:rsid w:val="007A0E8F"/>
    <w:rsid w:val="007A1133"/>
    <w:rsid w:val="007A1A9B"/>
    <w:rsid w:val="007A2396"/>
    <w:rsid w:val="007A29B1"/>
    <w:rsid w:val="007A322C"/>
    <w:rsid w:val="007A32DB"/>
    <w:rsid w:val="007A47A7"/>
    <w:rsid w:val="007A538A"/>
    <w:rsid w:val="007A79D0"/>
    <w:rsid w:val="007B1CBA"/>
    <w:rsid w:val="007B1CCF"/>
    <w:rsid w:val="007B42A1"/>
    <w:rsid w:val="007B4C8E"/>
    <w:rsid w:val="007B4F8B"/>
    <w:rsid w:val="007B509C"/>
    <w:rsid w:val="007B5121"/>
    <w:rsid w:val="007C0FFE"/>
    <w:rsid w:val="007C3530"/>
    <w:rsid w:val="007C41AA"/>
    <w:rsid w:val="007C7B3A"/>
    <w:rsid w:val="007D059B"/>
    <w:rsid w:val="007D06C8"/>
    <w:rsid w:val="007D2A85"/>
    <w:rsid w:val="007D4BEF"/>
    <w:rsid w:val="007D5E73"/>
    <w:rsid w:val="007D621D"/>
    <w:rsid w:val="007D73D2"/>
    <w:rsid w:val="007D741F"/>
    <w:rsid w:val="007E002A"/>
    <w:rsid w:val="007E038A"/>
    <w:rsid w:val="007E1205"/>
    <w:rsid w:val="007E1995"/>
    <w:rsid w:val="007E3F6E"/>
    <w:rsid w:val="007E4C66"/>
    <w:rsid w:val="007E7473"/>
    <w:rsid w:val="007F19CD"/>
    <w:rsid w:val="007F1B38"/>
    <w:rsid w:val="007F31FF"/>
    <w:rsid w:val="007F3AAB"/>
    <w:rsid w:val="007F4742"/>
    <w:rsid w:val="007F492C"/>
    <w:rsid w:val="007F5BDF"/>
    <w:rsid w:val="007F5F1B"/>
    <w:rsid w:val="007F6299"/>
    <w:rsid w:val="0080100E"/>
    <w:rsid w:val="00801105"/>
    <w:rsid w:val="00801AC9"/>
    <w:rsid w:val="0080308F"/>
    <w:rsid w:val="00807004"/>
    <w:rsid w:val="008111EE"/>
    <w:rsid w:val="0081152A"/>
    <w:rsid w:val="00811BFA"/>
    <w:rsid w:val="00812486"/>
    <w:rsid w:val="008146EF"/>
    <w:rsid w:val="008158E8"/>
    <w:rsid w:val="008205B8"/>
    <w:rsid w:val="00824074"/>
    <w:rsid w:val="0082417F"/>
    <w:rsid w:val="00824ACF"/>
    <w:rsid w:val="00826960"/>
    <w:rsid w:val="00827999"/>
    <w:rsid w:val="008320FC"/>
    <w:rsid w:val="00835A2E"/>
    <w:rsid w:val="008361FF"/>
    <w:rsid w:val="00836215"/>
    <w:rsid w:val="00836D63"/>
    <w:rsid w:val="00837214"/>
    <w:rsid w:val="0084004F"/>
    <w:rsid w:val="0084029A"/>
    <w:rsid w:val="0084163B"/>
    <w:rsid w:val="0084236C"/>
    <w:rsid w:val="00845674"/>
    <w:rsid w:val="00845DF3"/>
    <w:rsid w:val="00846AF1"/>
    <w:rsid w:val="008523E6"/>
    <w:rsid w:val="00852A8D"/>
    <w:rsid w:val="0085309A"/>
    <w:rsid w:val="0085480E"/>
    <w:rsid w:val="0085547B"/>
    <w:rsid w:val="00857344"/>
    <w:rsid w:val="008622A2"/>
    <w:rsid w:val="008631A1"/>
    <w:rsid w:val="00865BE2"/>
    <w:rsid w:val="00866027"/>
    <w:rsid w:val="0087266F"/>
    <w:rsid w:val="00872DB4"/>
    <w:rsid w:val="00873F2E"/>
    <w:rsid w:val="0087414E"/>
    <w:rsid w:val="00874480"/>
    <w:rsid w:val="00875FDF"/>
    <w:rsid w:val="00876C44"/>
    <w:rsid w:val="00877E59"/>
    <w:rsid w:val="00880A9B"/>
    <w:rsid w:val="008811C4"/>
    <w:rsid w:val="00882412"/>
    <w:rsid w:val="008828A2"/>
    <w:rsid w:val="00886771"/>
    <w:rsid w:val="00886A4F"/>
    <w:rsid w:val="00887DCC"/>
    <w:rsid w:val="00890986"/>
    <w:rsid w:val="00891356"/>
    <w:rsid w:val="00892A1B"/>
    <w:rsid w:val="00892C11"/>
    <w:rsid w:val="00896226"/>
    <w:rsid w:val="00896C10"/>
    <w:rsid w:val="008A01C1"/>
    <w:rsid w:val="008A0C08"/>
    <w:rsid w:val="008A0FAB"/>
    <w:rsid w:val="008A2889"/>
    <w:rsid w:val="008A30C0"/>
    <w:rsid w:val="008A7913"/>
    <w:rsid w:val="008B179B"/>
    <w:rsid w:val="008B1E58"/>
    <w:rsid w:val="008B1F46"/>
    <w:rsid w:val="008B23AC"/>
    <w:rsid w:val="008B35FC"/>
    <w:rsid w:val="008B36E8"/>
    <w:rsid w:val="008B425D"/>
    <w:rsid w:val="008B5712"/>
    <w:rsid w:val="008B5EB7"/>
    <w:rsid w:val="008B5FEC"/>
    <w:rsid w:val="008B722D"/>
    <w:rsid w:val="008B7A0E"/>
    <w:rsid w:val="008C0ADC"/>
    <w:rsid w:val="008C14AE"/>
    <w:rsid w:val="008C262C"/>
    <w:rsid w:val="008C2A95"/>
    <w:rsid w:val="008C3B12"/>
    <w:rsid w:val="008C483A"/>
    <w:rsid w:val="008C5C12"/>
    <w:rsid w:val="008C5D32"/>
    <w:rsid w:val="008C7FB9"/>
    <w:rsid w:val="008D0189"/>
    <w:rsid w:val="008D0D8E"/>
    <w:rsid w:val="008D11A2"/>
    <w:rsid w:val="008D14D3"/>
    <w:rsid w:val="008D1A70"/>
    <w:rsid w:val="008D2D89"/>
    <w:rsid w:val="008D3602"/>
    <w:rsid w:val="008D4BAC"/>
    <w:rsid w:val="008E0107"/>
    <w:rsid w:val="008E04B0"/>
    <w:rsid w:val="008E17A5"/>
    <w:rsid w:val="008E2A73"/>
    <w:rsid w:val="008E2F9E"/>
    <w:rsid w:val="008E4407"/>
    <w:rsid w:val="008E4666"/>
    <w:rsid w:val="008E561F"/>
    <w:rsid w:val="008E5A22"/>
    <w:rsid w:val="008E5A81"/>
    <w:rsid w:val="008E7FEC"/>
    <w:rsid w:val="008F0688"/>
    <w:rsid w:val="008F0806"/>
    <w:rsid w:val="008F0AEC"/>
    <w:rsid w:val="008F3D90"/>
    <w:rsid w:val="008F4FCD"/>
    <w:rsid w:val="008F5312"/>
    <w:rsid w:val="009024DD"/>
    <w:rsid w:val="009027C6"/>
    <w:rsid w:val="00902871"/>
    <w:rsid w:val="00902D4B"/>
    <w:rsid w:val="0090464E"/>
    <w:rsid w:val="00905EFA"/>
    <w:rsid w:val="00906983"/>
    <w:rsid w:val="0090744B"/>
    <w:rsid w:val="00912D05"/>
    <w:rsid w:val="009143E7"/>
    <w:rsid w:val="009149D9"/>
    <w:rsid w:val="00915C1C"/>
    <w:rsid w:val="00915F90"/>
    <w:rsid w:val="00916B24"/>
    <w:rsid w:val="009173DC"/>
    <w:rsid w:val="00920030"/>
    <w:rsid w:val="009224B8"/>
    <w:rsid w:val="009240D5"/>
    <w:rsid w:val="00925640"/>
    <w:rsid w:val="0092596B"/>
    <w:rsid w:val="00926038"/>
    <w:rsid w:val="0092636A"/>
    <w:rsid w:val="00926AD8"/>
    <w:rsid w:val="00927921"/>
    <w:rsid w:val="00930491"/>
    <w:rsid w:val="00931018"/>
    <w:rsid w:val="0093141D"/>
    <w:rsid w:val="00932F2A"/>
    <w:rsid w:val="00936D38"/>
    <w:rsid w:val="00937488"/>
    <w:rsid w:val="009409DB"/>
    <w:rsid w:val="009414AF"/>
    <w:rsid w:val="00941EDA"/>
    <w:rsid w:val="00942004"/>
    <w:rsid w:val="00943694"/>
    <w:rsid w:val="0094431C"/>
    <w:rsid w:val="009450EE"/>
    <w:rsid w:val="0094536C"/>
    <w:rsid w:val="009456A9"/>
    <w:rsid w:val="00945D48"/>
    <w:rsid w:val="009502BC"/>
    <w:rsid w:val="00952CB6"/>
    <w:rsid w:val="009539CE"/>
    <w:rsid w:val="009543E4"/>
    <w:rsid w:val="00954ECA"/>
    <w:rsid w:val="0095529A"/>
    <w:rsid w:val="00955AE7"/>
    <w:rsid w:val="00957771"/>
    <w:rsid w:val="009618D4"/>
    <w:rsid w:val="00963131"/>
    <w:rsid w:val="00964E2D"/>
    <w:rsid w:val="00965410"/>
    <w:rsid w:val="00966DE5"/>
    <w:rsid w:val="009708BC"/>
    <w:rsid w:val="009710F9"/>
    <w:rsid w:val="00971359"/>
    <w:rsid w:val="00971B52"/>
    <w:rsid w:val="009723F0"/>
    <w:rsid w:val="00973D88"/>
    <w:rsid w:val="0097626F"/>
    <w:rsid w:val="00976436"/>
    <w:rsid w:val="00977413"/>
    <w:rsid w:val="00980EDA"/>
    <w:rsid w:val="0098402A"/>
    <w:rsid w:val="009845E8"/>
    <w:rsid w:val="00984E1F"/>
    <w:rsid w:val="00985ED8"/>
    <w:rsid w:val="00985EEC"/>
    <w:rsid w:val="0098654F"/>
    <w:rsid w:val="00987469"/>
    <w:rsid w:val="00987788"/>
    <w:rsid w:val="0099049A"/>
    <w:rsid w:val="00990525"/>
    <w:rsid w:val="0099073A"/>
    <w:rsid w:val="00992288"/>
    <w:rsid w:val="00993551"/>
    <w:rsid w:val="009942BF"/>
    <w:rsid w:val="00995B09"/>
    <w:rsid w:val="00995B83"/>
    <w:rsid w:val="009A09EE"/>
    <w:rsid w:val="009A18C9"/>
    <w:rsid w:val="009A2345"/>
    <w:rsid w:val="009A40CA"/>
    <w:rsid w:val="009A6D29"/>
    <w:rsid w:val="009A6F66"/>
    <w:rsid w:val="009B053A"/>
    <w:rsid w:val="009B06F7"/>
    <w:rsid w:val="009B108B"/>
    <w:rsid w:val="009B1EF8"/>
    <w:rsid w:val="009B2BCD"/>
    <w:rsid w:val="009B3207"/>
    <w:rsid w:val="009B56EB"/>
    <w:rsid w:val="009C05DE"/>
    <w:rsid w:val="009C1F3E"/>
    <w:rsid w:val="009C201E"/>
    <w:rsid w:val="009C28A1"/>
    <w:rsid w:val="009C7406"/>
    <w:rsid w:val="009C7E3C"/>
    <w:rsid w:val="009D0476"/>
    <w:rsid w:val="009D0498"/>
    <w:rsid w:val="009D0CD6"/>
    <w:rsid w:val="009D125A"/>
    <w:rsid w:val="009D2409"/>
    <w:rsid w:val="009D5065"/>
    <w:rsid w:val="009D58E5"/>
    <w:rsid w:val="009D62AB"/>
    <w:rsid w:val="009D65E1"/>
    <w:rsid w:val="009D6C10"/>
    <w:rsid w:val="009D6DE0"/>
    <w:rsid w:val="009D752E"/>
    <w:rsid w:val="009E209E"/>
    <w:rsid w:val="009E2EA2"/>
    <w:rsid w:val="009E3158"/>
    <w:rsid w:val="009E3DB3"/>
    <w:rsid w:val="009E62A6"/>
    <w:rsid w:val="009E71AA"/>
    <w:rsid w:val="009E7AC8"/>
    <w:rsid w:val="009F1E5C"/>
    <w:rsid w:val="009F208C"/>
    <w:rsid w:val="009F329B"/>
    <w:rsid w:val="009F50BA"/>
    <w:rsid w:val="009F5257"/>
    <w:rsid w:val="009F5DC2"/>
    <w:rsid w:val="009F5F64"/>
    <w:rsid w:val="009F640E"/>
    <w:rsid w:val="009F7C09"/>
    <w:rsid w:val="009F7E7A"/>
    <w:rsid w:val="00A010FA"/>
    <w:rsid w:val="00A05192"/>
    <w:rsid w:val="00A064E8"/>
    <w:rsid w:val="00A11796"/>
    <w:rsid w:val="00A11A32"/>
    <w:rsid w:val="00A121A3"/>
    <w:rsid w:val="00A12222"/>
    <w:rsid w:val="00A13C51"/>
    <w:rsid w:val="00A14692"/>
    <w:rsid w:val="00A15563"/>
    <w:rsid w:val="00A216FF"/>
    <w:rsid w:val="00A21DAC"/>
    <w:rsid w:val="00A2375C"/>
    <w:rsid w:val="00A249AE"/>
    <w:rsid w:val="00A25981"/>
    <w:rsid w:val="00A25D53"/>
    <w:rsid w:val="00A25E8E"/>
    <w:rsid w:val="00A26D38"/>
    <w:rsid w:val="00A27EE5"/>
    <w:rsid w:val="00A3018F"/>
    <w:rsid w:val="00A31097"/>
    <w:rsid w:val="00A328CA"/>
    <w:rsid w:val="00A32D9B"/>
    <w:rsid w:val="00A33196"/>
    <w:rsid w:val="00A35701"/>
    <w:rsid w:val="00A3591B"/>
    <w:rsid w:val="00A36DD5"/>
    <w:rsid w:val="00A3771B"/>
    <w:rsid w:val="00A4051C"/>
    <w:rsid w:val="00A417B9"/>
    <w:rsid w:val="00A41BBD"/>
    <w:rsid w:val="00A43449"/>
    <w:rsid w:val="00A43594"/>
    <w:rsid w:val="00A436CA"/>
    <w:rsid w:val="00A43CA0"/>
    <w:rsid w:val="00A46C00"/>
    <w:rsid w:val="00A46EEF"/>
    <w:rsid w:val="00A5121C"/>
    <w:rsid w:val="00A5358B"/>
    <w:rsid w:val="00A535E8"/>
    <w:rsid w:val="00A53B93"/>
    <w:rsid w:val="00A55554"/>
    <w:rsid w:val="00A567E7"/>
    <w:rsid w:val="00A56A2B"/>
    <w:rsid w:val="00A56DBA"/>
    <w:rsid w:val="00A64358"/>
    <w:rsid w:val="00A64E4D"/>
    <w:rsid w:val="00A65090"/>
    <w:rsid w:val="00A66A78"/>
    <w:rsid w:val="00A66BD1"/>
    <w:rsid w:val="00A66E34"/>
    <w:rsid w:val="00A676C8"/>
    <w:rsid w:val="00A71991"/>
    <w:rsid w:val="00A71F86"/>
    <w:rsid w:val="00A7292F"/>
    <w:rsid w:val="00A72FF6"/>
    <w:rsid w:val="00A733EE"/>
    <w:rsid w:val="00A763EB"/>
    <w:rsid w:val="00A768AA"/>
    <w:rsid w:val="00A7772A"/>
    <w:rsid w:val="00A80125"/>
    <w:rsid w:val="00A832C9"/>
    <w:rsid w:val="00A84383"/>
    <w:rsid w:val="00A85E44"/>
    <w:rsid w:val="00A85FE0"/>
    <w:rsid w:val="00A86B66"/>
    <w:rsid w:val="00A9019B"/>
    <w:rsid w:val="00A914C4"/>
    <w:rsid w:val="00A92C17"/>
    <w:rsid w:val="00A95240"/>
    <w:rsid w:val="00A95861"/>
    <w:rsid w:val="00A97F4F"/>
    <w:rsid w:val="00AA0889"/>
    <w:rsid w:val="00AA0E85"/>
    <w:rsid w:val="00AA0FA1"/>
    <w:rsid w:val="00AA24A5"/>
    <w:rsid w:val="00AA3579"/>
    <w:rsid w:val="00AA49F2"/>
    <w:rsid w:val="00AA548C"/>
    <w:rsid w:val="00AA651C"/>
    <w:rsid w:val="00AA6695"/>
    <w:rsid w:val="00AA72D3"/>
    <w:rsid w:val="00AA79BB"/>
    <w:rsid w:val="00AB0855"/>
    <w:rsid w:val="00AB13C1"/>
    <w:rsid w:val="00AB1756"/>
    <w:rsid w:val="00AB2A0F"/>
    <w:rsid w:val="00AB2FDF"/>
    <w:rsid w:val="00AB4124"/>
    <w:rsid w:val="00AB6B48"/>
    <w:rsid w:val="00AB7088"/>
    <w:rsid w:val="00AB7342"/>
    <w:rsid w:val="00AC0548"/>
    <w:rsid w:val="00AC23A6"/>
    <w:rsid w:val="00AC3FA4"/>
    <w:rsid w:val="00AC5140"/>
    <w:rsid w:val="00AC53CD"/>
    <w:rsid w:val="00AC5B55"/>
    <w:rsid w:val="00AC63CE"/>
    <w:rsid w:val="00AC6E15"/>
    <w:rsid w:val="00AC799D"/>
    <w:rsid w:val="00AD0757"/>
    <w:rsid w:val="00AD10C6"/>
    <w:rsid w:val="00AD1529"/>
    <w:rsid w:val="00AD1684"/>
    <w:rsid w:val="00AD1BA5"/>
    <w:rsid w:val="00AD28F7"/>
    <w:rsid w:val="00AD38E1"/>
    <w:rsid w:val="00AD4CC2"/>
    <w:rsid w:val="00AE1EDF"/>
    <w:rsid w:val="00AE21C9"/>
    <w:rsid w:val="00AE26A9"/>
    <w:rsid w:val="00AE41A3"/>
    <w:rsid w:val="00AE4CC0"/>
    <w:rsid w:val="00AE559C"/>
    <w:rsid w:val="00AE71C6"/>
    <w:rsid w:val="00AF01E5"/>
    <w:rsid w:val="00AF1B0C"/>
    <w:rsid w:val="00AF1C4D"/>
    <w:rsid w:val="00AF2AE2"/>
    <w:rsid w:val="00AF2CAD"/>
    <w:rsid w:val="00AF3774"/>
    <w:rsid w:val="00AF3F42"/>
    <w:rsid w:val="00AF4BAC"/>
    <w:rsid w:val="00AF5393"/>
    <w:rsid w:val="00B022FE"/>
    <w:rsid w:val="00B0283E"/>
    <w:rsid w:val="00B02A4F"/>
    <w:rsid w:val="00B04270"/>
    <w:rsid w:val="00B04908"/>
    <w:rsid w:val="00B04F4F"/>
    <w:rsid w:val="00B051ED"/>
    <w:rsid w:val="00B0666B"/>
    <w:rsid w:val="00B07BF4"/>
    <w:rsid w:val="00B10AFB"/>
    <w:rsid w:val="00B10E06"/>
    <w:rsid w:val="00B12AE5"/>
    <w:rsid w:val="00B16453"/>
    <w:rsid w:val="00B16BA7"/>
    <w:rsid w:val="00B17294"/>
    <w:rsid w:val="00B21B59"/>
    <w:rsid w:val="00B2234C"/>
    <w:rsid w:val="00B2354F"/>
    <w:rsid w:val="00B246C4"/>
    <w:rsid w:val="00B26BC6"/>
    <w:rsid w:val="00B27C5E"/>
    <w:rsid w:val="00B3032E"/>
    <w:rsid w:val="00B30A28"/>
    <w:rsid w:val="00B30C27"/>
    <w:rsid w:val="00B31BE1"/>
    <w:rsid w:val="00B32ED1"/>
    <w:rsid w:val="00B3350C"/>
    <w:rsid w:val="00B34300"/>
    <w:rsid w:val="00B34D20"/>
    <w:rsid w:val="00B35129"/>
    <w:rsid w:val="00B3640E"/>
    <w:rsid w:val="00B37851"/>
    <w:rsid w:val="00B4139B"/>
    <w:rsid w:val="00B42398"/>
    <w:rsid w:val="00B43673"/>
    <w:rsid w:val="00B4396B"/>
    <w:rsid w:val="00B43BAD"/>
    <w:rsid w:val="00B460B7"/>
    <w:rsid w:val="00B463B5"/>
    <w:rsid w:val="00B51DA5"/>
    <w:rsid w:val="00B5261E"/>
    <w:rsid w:val="00B53342"/>
    <w:rsid w:val="00B535D1"/>
    <w:rsid w:val="00B54498"/>
    <w:rsid w:val="00B56414"/>
    <w:rsid w:val="00B56AFA"/>
    <w:rsid w:val="00B56E2D"/>
    <w:rsid w:val="00B578D2"/>
    <w:rsid w:val="00B61319"/>
    <w:rsid w:val="00B62AD4"/>
    <w:rsid w:val="00B62BA3"/>
    <w:rsid w:val="00B62E9C"/>
    <w:rsid w:val="00B63181"/>
    <w:rsid w:val="00B639DB"/>
    <w:rsid w:val="00B64B2F"/>
    <w:rsid w:val="00B65923"/>
    <w:rsid w:val="00B678E6"/>
    <w:rsid w:val="00B67AFC"/>
    <w:rsid w:val="00B70783"/>
    <w:rsid w:val="00B71C5F"/>
    <w:rsid w:val="00B72945"/>
    <w:rsid w:val="00B809D7"/>
    <w:rsid w:val="00B81E28"/>
    <w:rsid w:val="00B82082"/>
    <w:rsid w:val="00B8231F"/>
    <w:rsid w:val="00B846D6"/>
    <w:rsid w:val="00B85A48"/>
    <w:rsid w:val="00B85FA0"/>
    <w:rsid w:val="00B901BE"/>
    <w:rsid w:val="00B9354F"/>
    <w:rsid w:val="00B93915"/>
    <w:rsid w:val="00B94972"/>
    <w:rsid w:val="00B96A98"/>
    <w:rsid w:val="00B97DD2"/>
    <w:rsid w:val="00BA07DA"/>
    <w:rsid w:val="00BA24EF"/>
    <w:rsid w:val="00BA26A3"/>
    <w:rsid w:val="00BA3EDF"/>
    <w:rsid w:val="00BA3F86"/>
    <w:rsid w:val="00BA5CE6"/>
    <w:rsid w:val="00BA7A69"/>
    <w:rsid w:val="00BB33E9"/>
    <w:rsid w:val="00BB423C"/>
    <w:rsid w:val="00BB53B4"/>
    <w:rsid w:val="00BB5522"/>
    <w:rsid w:val="00BB59BC"/>
    <w:rsid w:val="00BB71AA"/>
    <w:rsid w:val="00BB78CA"/>
    <w:rsid w:val="00BB7A45"/>
    <w:rsid w:val="00BC05EC"/>
    <w:rsid w:val="00BC1916"/>
    <w:rsid w:val="00BC24EE"/>
    <w:rsid w:val="00BC26C3"/>
    <w:rsid w:val="00BC32DB"/>
    <w:rsid w:val="00BC645F"/>
    <w:rsid w:val="00BC663E"/>
    <w:rsid w:val="00BC7C4D"/>
    <w:rsid w:val="00BD17D5"/>
    <w:rsid w:val="00BD1C88"/>
    <w:rsid w:val="00BD2D33"/>
    <w:rsid w:val="00BD48DE"/>
    <w:rsid w:val="00BD4E34"/>
    <w:rsid w:val="00BD6C5E"/>
    <w:rsid w:val="00BD73F4"/>
    <w:rsid w:val="00BD7430"/>
    <w:rsid w:val="00BE0C93"/>
    <w:rsid w:val="00BE1426"/>
    <w:rsid w:val="00BE41A9"/>
    <w:rsid w:val="00BE76EE"/>
    <w:rsid w:val="00BE7EAA"/>
    <w:rsid w:val="00BF0BEE"/>
    <w:rsid w:val="00BF336F"/>
    <w:rsid w:val="00BF3517"/>
    <w:rsid w:val="00BF3941"/>
    <w:rsid w:val="00BF4146"/>
    <w:rsid w:val="00BF4389"/>
    <w:rsid w:val="00BF4738"/>
    <w:rsid w:val="00C007C1"/>
    <w:rsid w:val="00C017CB"/>
    <w:rsid w:val="00C01D27"/>
    <w:rsid w:val="00C033BD"/>
    <w:rsid w:val="00C06F71"/>
    <w:rsid w:val="00C0738A"/>
    <w:rsid w:val="00C07DD5"/>
    <w:rsid w:val="00C10C73"/>
    <w:rsid w:val="00C11389"/>
    <w:rsid w:val="00C117B0"/>
    <w:rsid w:val="00C11A82"/>
    <w:rsid w:val="00C134C7"/>
    <w:rsid w:val="00C13B08"/>
    <w:rsid w:val="00C13F1E"/>
    <w:rsid w:val="00C1676E"/>
    <w:rsid w:val="00C17554"/>
    <w:rsid w:val="00C17604"/>
    <w:rsid w:val="00C2268A"/>
    <w:rsid w:val="00C2392A"/>
    <w:rsid w:val="00C2420A"/>
    <w:rsid w:val="00C243D2"/>
    <w:rsid w:val="00C25EB1"/>
    <w:rsid w:val="00C26054"/>
    <w:rsid w:val="00C2686D"/>
    <w:rsid w:val="00C272CA"/>
    <w:rsid w:val="00C27E23"/>
    <w:rsid w:val="00C327D2"/>
    <w:rsid w:val="00C33908"/>
    <w:rsid w:val="00C3648E"/>
    <w:rsid w:val="00C37351"/>
    <w:rsid w:val="00C376B9"/>
    <w:rsid w:val="00C378F7"/>
    <w:rsid w:val="00C37FB4"/>
    <w:rsid w:val="00C40B03"/>
    <w:rsid w:val="00C42C08"/>
    <w:rsid w:val="00C430EF"/>
    <w:rsid w:val="00C434A5"/>
    <w:rsid w:val="00C45CDB"/>
    <w:rsid w:val="00C50204"/>
    <w:rsid w:val="00C50C46"/>
    <w:rsid w:val="00C51030"/>
    <w:rsid w:val="00C510CE"/>
    <w:rsid w:val="00C513BA"/>
    <w:rsid w:val="00C52359"/>
    <w:rsid w:val="00C52C23"/>
    <w:rsid w:val="00C537A0"/>
    <w:rsid w:val="00C541BB"/>
    <w:rsid w:val="00C61D2B"/>
    <w:rsid w:val="00C626B5"/>
    <w:rsid w:val="00C62AAA"/>
    <w:rsid w:val="00C64CBE"/>
    <w:rsid w:val="00C6501F"/>
    <w:rsid w:val="00C650A3"/>
    <w:rsid w:val="00C65333"/>
    <w:rsid w:val="00C66376"/>
    <w:rsid w:val="00C6663A"/>
    <w:rsid w:val="00C67846"/>
    <w:rsid w:val="00C67DA3"/>
    <w:rsid w:val="00C67F1B"/>
    <w:rsid w:val="00C67F98"/>
    <w:rsid w:val="00C70C87"/>
    <w:rsid w:val="00C718AC"/>
    <w:rsid w:val="00C76909"/>
    <w:rsid w:val="00C77232"/>
    <w:rsid w:val="00C77CAF"/>
    <w:rsid w:val="00C80020"/>
    <w:rsid w:val="00C810BB"/>
    <w:rsid w:val="00C8349A"/>
    <w:rsid w:val="00C84148"/>
    <w:rsid w:val="00C85810"/>
    <w:rsid w:val="00C859F4"/>
    <w:rsid w:val="00C85DB5"/>
    <w:rsid w:val="00C900E6"/>
    <w:rsid w:val="00C90D10"/>
    <w:rsid w:val="00C912DD"/>
    <w:rsid w:val="00C91A41"/>
    <w:rsid w:val="00C91C15"/>
    <w:rsid w:val="00C91F91"/>
    <w:rsid w:val="00C92994"/>
    <w:rsid w:val="00C93FBE"/>
    <w:rsid w:val="00C94562"/>
    <w:rsid w:val="00C969D7"/>
    <w:rsid w:val="00CA06A7"/>
    <w:rsid w:val="00CA0BB3"/>
    <w:rsid w:val="00CA1414"/>
    <w:rsid w:val="00CA239C"/>
    <w:rsid w:val="00CA24EA"/>
    <w:rsid w:val="00CA460E"/>
    <w:rsid w:val="00CA5F69"/>
    <w:rsid w:val="00CA7408"/>
    <w:rsid w:val="00CB01BD"/>
    <w:rsid w:val="00CB2420"/>
    <w:rsid w:val="00CB3D48"/>
    <w:rsid w:val="00CB4D89"/>
    <w:rsid w:val="00CB6F01"/>
    <w:rsid w:val="00CB7116"/>
    <w:rsid w:val="00CB75C2"/>
    <w:rsid w:val="00CB7656"/>
    <w:rsid w:val="00CC05E9"/>
    <w:rsid w:val="00CC0BD6"/>
    <w:rsid w:val="00CC5923"/>
    <w:rsid w:val="00CC5B7C"/>
    <w:rsid w:val="00CC6AF0"/>
    <w:rsid w:val="00CC7398"/>
    <w:rsid w:val="00CD11BC"/>
    <w:rsid w:val="00CD207E"/>
    <w:rsid w:val="00CD28E5"/>
    <w:rsid w:val="00CD2AB0"/>
    <w:rsid w:val="00CD4591"/>
    <w:rsid w:val="00CD6028"/>
    <w:rsid w:val="00CD60E3"/>
    <w:rsid w:val="00CD6780"/>
    <w:rsid w:val="00CE089A"/>
    <w:rsid w:val="00CE0C15"/>
    <w:rsid w:val="00CE0FEE"/>
    <w:rsid w:val="00CE213B"/>
    <w:rsid w:val="00CE5154"/>
    <w:rsid w:val="00CE721F"/>
    <w:rsid w:val="00CF08FA"/>
    <w:rsid w:val="00CF1482"/>
    <w:rsid w:val="00CF182F"/>
    <w:rsid w:val="00CF2022"/>
    <w:rsid w:val="00CF31F0"/>
    <w:rsid w:val="00CF37CC"/>
    <w:rsid w:val="00CF443A"/>
    <w:rsid w:val="00CF68A4"/>
    <w:rsid w:val="00CF6FF0"/>
    <w:rsid w:val="00CF7269"/>
    <w:rsid w:val="00CF7ACD"/>
    <w:rsid w:val="00D00A09"/>
    <w:rsid w:val="00D043A5"/>
    <w:rsid w:val="00D04D21"/>
    <w:rsid w:val="00D04F7D"/>
    <w:rsid w:val="00D05249"/>
    <w:rsid w:val="00D06773"/>
    <w:rsid w:val="00D100E6"/>
    <w:rsid w:val="00D10457"/>
    <w:rsid w:val="00D10562"/>
    <w:rsid w:val="00D10A48"/>
    <w:rsid w:val="00D1184F"/>
    <w:rsid w:val="00D134BF"/>
    <w:rsid w:val="00D13702"/>
    <w:rsid w:val="00D14971"/>
    <w:rsid w:val="00D15F53"/>
    <w:rsid w:val="00D17854"/>
    <w:rsid w:val="00D17C93"/>
    <w:rsid w:val="00D223FA"/>
    <w:rsid w:val="00D2247E"/>
    <w:rsid w:val="00D22820"/>
    <w:rsid w:val="00D2324A"/>
    <w:rsid w:val="00D232BF"/>
    <w:rsid w:val="00D23626"/>
    <w:rsid w:val="00D23DFD"/>
    <w:rsid w:val="00D23F55"/>
    <w:rsid w:val="00D259C7"/>
    <w:rsid w:val="00D26288"/>
    <w:rsid w:val="00D26CFB"/>
    <w:rsid w:val="00D27461"/>
    <w:rsid w:val="00D2776C"/>
    <w:rsid w:val="00D30413"/>
    <w:rsid w:val="00D307DF"/>
    <w:rsid w:val="00D3282F"/>
    <w:rsid w:val="00D3323F"/>
    <w:rsid w:val="00D37E3F"/>
    <w:rsid w:val="00D404FD"/>
    <w:rsid w:val="00D41E92"/>
    <w:rsid w:val="00D4342A"/>
    <w:rsid w:val="00D457CD"/>
    <w:rsid w:val="00D45A7E"/>
    <w:rsid w:val="00D5075A"/>
    <w:rsid w:val="00D50890"/>
    <w:rsid w:val="00D52330"/>
    <w:rsid w:val="00D52568"/>
    <w:rsid w:val="00D52BF2"/>
    <w:rsid w:val="00D546AB"/>
    <w:rsid w:val="00D561E2"/>
    <w:rsid w:val="00D56BC0"/>
    <w:rsid w:val="00D57E73"/>
    <w:rsid w:val="00D60C89"/>
    <w:rsid w:val="00D6123A"/>
    <w:rsid w:val="00D6171D"/>
    <w:rsid w:val="00D64A76"/>
    <w:rsid w:val="00D652C6"/>
    <w:rsid w:val="00D65501"/>
    <w:rsid w:val="00D658C0"/>
    <w:rsid w:val="00D7022C"/>
    <w:rsid w:val="00D73170"/>
    <w:rsid w:val="00D73A33"/>
    <w:rsid w:val="00D73DB9"/>
    <w:rsid w:val="00D744FC"/>
    <w:rsid w:val="00D75BF8"/>
    <w:rsid w:val="00D800C5"/>
    <w:rsid w:val="00D81220"/>
    <w:rsid w:val="00D82683"/>
    <w:rsid w:val="00D83961"/>
    <w:rsid w:val="00D84F08"/>
    <w:rsid w:val="00D85049"/>
    <w:rsid w:val="00D857E6"/>
    <w:rsid w:val="00D859AE"/>
    <w:rsid w:val="00D91EBB"/>
    <w:rsid w:val="00D929C4"/>
    <w:rsid w:val="00D948DF"/>
    <w:rsid w:val="00D94ADD"/>
    <w:rsid w:val="00D953E8"/>
    <w:rsid w:val="00D97A99"/>
    <w:rsid w:val="00D97CE9"/>
    <w:rsid w:val="00DA0309"/>
    <w:rsid w:val="00DA139A"/>
    <w:rsid w:val="00DA1EFE"/>
    <w:rsid w:val="00DA2F8A"/>
    <w:rsid w:val="00DA38FB"/>
    <w:rsid w:val="00DA3F3B"/>
    <w:rsid w:val="00DA4A4F"/>
    <w:rsid w:val="00DA4F97"/>
    <w:rsid w:val="00DA4FA1"/>
    <w:rsid w:val="00DB0014"/>
    <w:rsid w:val="00DB0867"/>
    <w:rsid w:val="00DB1126"/>
    <w:rsid w:val="00DB1708"/>
    <w:rsid w:val="00DB3357"/>
    <w:rsid w:val="00DB3B2B"/>
    <w:rsid w:val="00DB4816"/>
    <w:rsid w:val="00DB4D34"/>
    <w:rsid w:val="00DB4D87"/>
    <w:rsid w:val="00DB7662"/>
    <w:rsid w:val="00DB7C7C"/>
    <w:rsid w:val="00DC1A58"/>
    <w:rsid w:val="00DC3EC6"/>
    <w:rsid w:val="00DC47F2"/>
    <w:rsid w:val="00DC4E61"/>
    <w:rsid w:val="00DC524D"/>
    <w:rsid w:val="00DD0A33"/>
    <w:rsid w:val="00DD22EF"/>
    <w:rsid w:val="00DD2C20"/>
    <w:rsid w:val="00DD3749"/>
    <w:rsid w:val="00DD679B"/>
    <w:rsid w:val="00DE136C"/>
    <w:rsid w:val="00DE1EEB"/>
    <w:rsid w:val="00DE4123"/>
    <w:rsid w:val="00DE5D98"/>
    <w:rsid w:val="00DF01A2"/>
    <w:rsid w:val="00DF11F3"/>
    <w:rsid w:val="00DF1F44"/>
    <w:rsid w:val="00DF2BED"/>
    <w:rsid w:val="00DF6E8D"/>
    <w:rsid w:val="00DF74B7"/>
    <w:rsid w:val="00E006F5"/>
    <w:rsid w:val="00E0153A"/>
    <w:rsid w:val="00E02E7E"/>
    <w:rsid w:val="00E10248"/>
    <w:rsid w:val="00E10338"/>
    <w:rsid w:val="00E113B2"/>
    <w:rsid w:val="00E1205A"/>
    <w:rsid w:val="00E12296"/>
    <w:rsid w:val="00E138EF"/>
    <w:rsid w:val="00E14D02"/>
    <w:rsid w:val="00E1569C"/>
    <w:rsid w:val="00E16AB8"/>
    <w:rsid w:val="00E1796C"/>
    <w:rsid w:val="00E20C04"/>
    <w:rsid w:val="00E2248D"/>
    <w:rsid w:val="00E22ABC"/>
    <w:rsid w:val="00E23629"/>
    <w:rsid w:val="00E2528B"/>
    <w:rsid w:val="00E256CA"/>
    <w:rsid w:val="00E25794"/>
    <w:rsid w:val="00E27DC1"/>
    <w:rsid w:val="00E30D58"/>
    <w:rsid w:val="00E31DA5"/>
    <w:rsid w:val="00E3210F"/>
    <w:rsid w:val="00E321C1"/>
    <w:rsid w:val="00E3220B"/>
    <w:rsid w:val="00E33A89"/>
    <w:rsid w:val="00E33DBD"/>
    <w:rsid w:val="00E34500"/>
    <w:rsid w:val="00E348CE"/>
    <w:rsid w:val="00E36F10"/>
    <w:rsid w:val="00E372A9"/>
    <w:rsid w:val="00E37CF3"/>
    <w:rsid w:val="00E436AE"/>
    <w:rsid w:val="00E45FA9"/>
    <w:rsid w:val="00E5073C"/>
    <w:rsid w:val="00E509B3"/>
    <w:rsid w:val="00E5274F"/>
    <w:rsid w:val="00E52E47"/>
    <w:rsid w:val="00E530AE"/>
    <w:rsid w:val="00E54909"/>
    <w:rsid w:val="00E568D4"/>
    <w:rsid w:val="00E5757E"/>
    <w:rsid w:val="00E57B86"/>
    <w:rsid w:val="00E62B1F"/>
    <w:rsid w:val="00E63112"/>
    <w:rsid w:val="00E64B23"/>
    <w:rsid w:val="00E652F6"/>
    <w:rsid w:val="00E70A04"/>
    <w:rsid w:val="00E743DD"/>
    <w:rsid w:val="00E74D3E"/>
    <w:rsid w:val="00E761F4"/>
    <w:rsid w:val="00E762A3"/>
    <w:rsid w:val="00E76AFC"/>
    <w:rsid w:val="00E819F4"/>
    <w:rsid w:val="00E81A08"/>
    <w:rsid w:val="00E82ABA"/>
    <w:rsid w:val="00E84713"/>
    <w:rsid w:val="00E84A1D"/>
    <w:rsid w:val="00E8573A"/>
    <w:rsid w:val="00E85979"/>
    <w:rsid w:val="00E86D3B"/>
    <w:rsid w:val="00E87660"/>
    <w:rsid w:val="00E87DAE"/>
    <w:rsid w:val="00E902C5"/>
    <w:rsid w:val="00E92DB6"/>
    <w:rsid w:val="00E938D4"/>
    <w:rsid w:val="00E955C9"/>
    <w:rsid w:val="00E96140"/>
    <w:rsid w:val="00E9722E"/>
    <w:rsid w:val="00EA169A"/>
    <w:rsid w:val="00EA2D8C"/>
    <w:rsid w:val="00EA3ABC"/>
    <w:rsid w:val="00EA5044"/>
    <w:rsid w:val="00EA5E5B"/>
    <w:rsid w:val="00EA5F1B"/>
    <w:rsid w:val="00EA79B8"/>
    <w:rsid w:val="00EA7B17"/>
    <w:rsid w:val="00EB0B73"/>
    <w:rsid w:val="00EB1D85"/>
    <w:rsid w:val="00EB6CEB"/>
    <w:rsid w:val="00EB79FB"/>
    <w:rsid w:val="00EC000A"/>
    <w:rsid w:val="00EC0C16"/>
    <w:rsid w:val="00EC12F0"/>
    <w:rsid w:val="00EC1908"/>
    <w:rsid w:val="00EC5311"/>
    <w:rsid w:val="00EC5360"/>
    <w:rsid w:val="00EC5863"/>
    <w:rsid w:val="00EC5C87"/>
    <w:rsid w:val="00EC5D5F"/>
    <w:rsid w:val="00EC5E7B"/>
    <w:rsid w:val="00ED1426"/>
    <w:rsid w:val="00ED2EA8"/>
    <w:rsid w:val="00ED4533"/>
    <w:rsid w:val="00ED564B"/>
    <w:rsid w:val="00ED5A67"/>
    <w:rsid w:val="00ED60BB"/>
    <w:rsid w:val="00ED794B"/>
    <w:rsid w:val="00EE1A18"/>
    <w:rsid w:val="00EE24EF"/>
    <w:rsid w:val="00EE32B5"/>
    <w:rsid w:val="00EE4146"/>
    <w:rsid w:val="00EE4545"/>
    <w:rsid w:val="00EE4780"/>
    <w:rsid w:val="00EE48B0"/>
    <w:rsid w:val="00EE48D6"/>
    <w:rsid w:val="00EE6508"/>
    <w:rsid w:val="00EE6B8D"/>
    <w:rsid w:val="00EE7FC4"/>
    <w:rsid w:val="00EF0EAB"/>
    <w:rsid w:val="00EF2E76"/>
    <w:rsid w:val="00EF3223"/>
    <w:rsid w:val="00EF4538"/>
    <w:rsid w:val="00EF49C6"/>
    <w:rsid w:val="00EF66E1"/>
    <w:rsid w:val="00F006AB"/>
    <w:rsid w:val="00F00BC7"/>
    <w:rsid w:val="00F0221A"/>
    <w:rsid w:val="00F02A96"/>
    <w:rsid w:val="00F0489D"/>
    <w:rsid w:val="00F06037"/>
    <w:rsid w:val="00F07711"/>
    <w:rsid w:val="00F12C8B"/>
    <w:rsid w:val="00F14541"/>
    <w:rsid w:val="00F14F50"/>
    <w:rsid w:val="00F17DA8"/>
    <w:rsid w:val="00F206F3"/>
    <w:rsid w:val="00F207C0"/>
    <w:rsid w:val="00F22AD7"/>
    <w:rsid w:val="00F235D9"/>
    <w:rsid w:val="00F301F6"/>
    <w:rsid w:val="00F30610"/>
    <w:rsid w:val="00F306EF"/>
    <w:rsid w:val="00F30B73"/>
    <w:rsid w:val="00F32DAB"/>
    <w:rsid w:val="00F3504F"/>
    <w:rsid w:val="00F36AB9"/>
    <w:rsid w:val="00F37433"/>
    <w:rsid w:val="00F40D88"/>
    <w:rsid w:val="00F4117C"/>
    <w:rsid w:val="00F443BB"/>
    <w:rsid w:val="00F477CE"/>
    <w:rsid w:val="00F51B5D"/>
    <w:rsid w:val="00F52A5A"/>
    <w:rsid w:val="00F53C13"/>
    <w:rsid w:val="00F545AA"/>
    <w:rsid w:val="00F5539F"/>
    <w:rsid w:val="00F57112"/>
    <w:rsid w:val="00F605C5"/>
    <w:rsid w:val="00F62862"/>
    <w:rsid w:val="00F628CA"/>
    <w:rsid w:val="00F650DA"/>
    <w:rsid w:val="00F65626"/>
    <w:rsid w:val="00F659E2"/>
    <w:rsid w:val="00F66330"/>
    <w:rsid w:val="00F67D93"/>
    <w:rsid w:val="00F70672"/>
    <w:rsid w:val="00F71769"/>
    <w:rsid w:val="00F724B4"/>
    <w:rsid w:val="00F759E0"/>
    <w:rsid w:val="00F76DDB"/>
    <w:rsid w:val="00F803F8"/>
    <w:rsid w:val="00F80CDC"/>
    <w:rsid w:val="00F812D9"/>
    <w:rsid w:val="00F829C5"/>
    <w:rsid w:val="00F83574"/>
    <w:rsid w:val="00F83FE5"/>
    <w:rsid w:val="00F850E2"/>
    <w:rsid w:val="00F85357"/>
    <w:rsid w:val="00F90A21"/>
    <w:rsid w:val="00F91BAF"/>
    <w:rsid w:val="00F93096"/>
    <w:rsid w:val="00F94C06"/>
    <w:rsid w:val="00F96BFD"/>
    <w:rsid w:val="00F96CF2"/>
    <w:rsid w:val="00F97810"/>
    <w:rsid w:val="00FA44A2"/>
    <w:rsid w:val="00FA5456"/>
    <w:rsid w:val="00FB02C8"/>
    <w:rsid w:val="00FB11FC"/>
    <w:rsid w:val="00FB266B"/>
    <w:rsid w:val="00FB2AA8"/>
    <w:rsid w:val="00FB31F0"/>
    <w:rsid w:val="00FB3A68"/>
    <w:rsid w:val="00FB4525"/>
    <w:rsid w:val="00FB5D23"/>
    <w:rsid w:val="00FC0ACA"/>
    <w:rsid w:val="00FC5F44"/>
    <w:rsid w:val="00FC6D73"/>
    <w:rsid w:val="00FD1E92"/>
    <w:rsid w:val="00FD2202"/>
    <w:rsid w:val="00FD29AD"/>
    <w:rsid w:val="00FD3B40"/>
    <w:rsid w:val="00FD6324"/>
    <w:rsid w:val="00FD6868"/>
    <w:rsid w:val="00FD73B2"/>
    <w:rsid w:val="00FD7A84"/>
    <w:rsid w:val="00FE0AF5"/>
    <w:rsid w:val="00FE1BAB"/>
    <w:rsid w:val="00FE442E"/>
    <w:rsid w:val="00FE4454"/>
    <w:rsid w:val="00FE456D"/>
    <w:rsid w:val="00FF0E0D"/>
    <w:rsid w:val="00FF1DEA"/>
    <w:rsid w:val="00FF3094"/>
    <w:rsid w:val="00FF38D0"/>
    <w:rsid w:val="00FF3A16"/>
    <w:rsid w:val="00FF3BDD"/>
    <w:rsid w:val="00FF56D7"/>
    <w:rsid w:val="00FF6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0880915"/>
  <w15:chartTrackingRefBased/>
  <w15:docId w15:val="{39F196E0-AF79-43BF-8214-89AD78DB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B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BC7"/>
  </w:style>
  <w:style w:type="paragraph" w:styleId="ListParagraph">
    <w:name w:val="List Paragraph"/>
    <w:basedOn w:val="Normal"/>
    <w:uiPriority w:val="34"/>
    <w:qFormat/>
    <w:rsid w:val="00FF3094"/>
    <w:pPr>
      <w:ind w:left="720"/>
      <w:contextualSpacing/>
    </w:pPr>
  </w:style>
  <w:style w:type="character" w:styleId="PlaceholderText">
    <w:name w:val="Placeholder Text"/>
    <w:basedOn w:val="DefaultParagraphFont"/>
    <w:uiPriority w:val="99"/>
    <w:semiHidden/>
    <w:rsid w:val="005476BB"/>
    <w:rPr>
      <w:color w:val="808080"/>
    </w:rPr>
  </w:style>
  <w:style w:type="character" w:styleId="CommentReference">
    <w:name w:val="annotation reference"/>
    <w:basedOn w:val="DefaultParagraphFont"/>
    <w:uiPriority w:val="99"/>
    <w:semiHidden/>
    <w:unhideWhenUsed/>
    <w:rsid w:val="00ED60BB"/>
    <w:rPr>
      <w:sz w:val="16"/>
      <w:szCs w:val="16"/>
    </w:rPr>
  </w:style>
  <w:style w:type="paragraph" w:styleId="CommentText">
    <w:name w:val="annotation text"/>
    <w:basedOn w:val="Normal"/>
    <w:link w:val="CommentTextChar"/>
    <w:uiPriority w:val="99"/>
    <w:semiHidden/>
    <w:unhideWhenUsed/>
    <w:rsid w:val="00ED60BB"/>
    <w:pPr>
      <w:spacing w:line="240" w:lineRule="auto"/>
    </w:pPr>
    <w:rPr>
      <w:sz w:val="20"/>
      <w:szCs w:val="20"/>
    </w:rPr>
  </w:style>
  <w:style w:type="character" w:customStyle="1" w:styleId="CommentTextChar">
    <w:name w:val="Comment Text Char"/>
    <w:basedOn w:val="DefaultParagraphFont"/>
    <w:link w:val="CommentText"/>
    <w:uiPriority w:val="99"/>
    <w:semiHidden/>
    <w:rsid w:val="00ED60BB"/>
    <w:rPr>
      <w:sz w:val="20"/>
      <w:szCs w:val="20"/>
    </w:rPr>
  </w:style>
  <w:style w:type="paragraph" w:styleId="CommentSubject">
    <w:name w:val="annotation subject"/>
    <w:basedOn w:val="CommentText"/>
    <w:next w:val="CommentText"/>
    <w:link w:val="CommentSubjectChar"/>
    <w:uiPriority w:val="99"/>
    <w:semiHidden/>
    <w:unhideWhenUsed/>
    <w:rsid w:val="00ED60BB"/>
    <w:rPr>
      <w:b/>
      <w:bCs/>
    </w:rPr>
  </w:style>
  <w:style w:type="character" w:customStyle="1" w:styleId="CommentSubjectChar">
    <w:name w:val="Comment Subject Char"/>
    <w:basedOn w:val="CommentTextChar"/>
    <w:link w:val="CommentSubject"/>
    <w:uiPriority w:val="99"/>
    <w:semiHidden/>
    <w:rsid w:val="00ED60BB"/>
    <w:rPr>
      <w:b/>
      <w:bCs/>
      <w:sz w:val="20"/>
      <w:szCs w:val="20"/>
    </w:rPr>
  </w:style>
  <w:style w:type="paragraph" w:styleId="BalloonText">
    <w:name w:val="Balloon Text"/>
    <w:basedOn w:val="Normal"/>
    <w:link w:val="BalloonTextChar"/>
    <w:uiPriority w:val="99"/>
    <w:semiHidden/>
    <w:unhideWhenUsed/>
    <w:rsid w:val="00ED6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0BB"/>
    <w:rPr>
      <w:rFonts w:ascii="Segoe UI" w:hAnsi="Segoe UI" w:cs="Segoe UI"/>
      <w:sz w:val="18"/>
      <w:szCs w:val="18"/>
    </w:rPr>
  </w:style>
  <w:style w:type="paragraph" w:styleId="Footer">
    <w:name w:val="footer"/>
    <w:basedOn w:val="Normal"/>
    <w:link w:val="FooterChar"/>
    <w:uiPriority w:val="99"/>
    <w:unhideWhenUsed/>
    <w:rsid w:val="00F90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A21"/>
  </w:style>
  <w:style w:type="paragraph" w:styleId="BodyText">
    <w:name w:val="Body Text"/>
    <w:basedOn w:val="Normal"/>
    <w:link w:val="BodyTextChar"/>
    <w:uiPriority w:val="99"/>
    <w:semiHidden/>
    <w:unhideWhenUsed/>
    <w:rsid w:val="00065DA7"/>
    <w:pPr>
      <w:spacing w:after="120"/>
    </w:pPr>
  </w:style>
  <w:style w:type="character" w:customStyle="1" w:styleId="BodyTextChar">
    <w:name w:val="Body Text Char"/>
    <w:basedOn w:val="DefaultParagraphFont"/>
    <w:link w:val="BodyText"/>
    <w:uiPriority w:val="99"/>
    <w:semiHidden/>
    <w:rsid w:val="00065DA7"/>
  </w:style>
  <w:style w:type="paragraph" w:customStyle="1" w:styleId="TableParagraph">
    <w:name w:val="Table Paragraph"/>
    <w:basedOn w:val="Normal"/>
    <w:uiPriority w:val="1"/>
    <w:qFormat/>
    <w:rsid w:val="00065DA7"/>
    <w:pPr>
      <w:autoSpaceDE w:val="0"/>
      <w:autoSpaceDN w:val="0"/>
      <w:adjustRightInd w:val="0"/>
      <w:spacing w:after="0" w:line="234" w:lineRule="exact"/>
      <w:ind w:left="102"/>
    </w:pPr>
    <w:rPr>
      <w:rFonts w:ascii="Times New Roman" w:hAnsi="Times New Roman" w:cs="Times New Roman"/>
      <w:sz w:val="24"/>
      <w:szCs w:val="24"/>
    </w:rPr>
  </w:style>
  <w:style w:type="character" w:styleId="Hyperlink">
    <w:name w:val="Hyperlink"/>
    <w:basedOn w:val="DefaultParagraphFont"/>
    <w:uiPriority w:val="99"/>
    <w:unhideWhenUsed/>
    <w:rsid w:val="00332E7E"/>
    <w:rPr>
      <w:color w:val="0000FF"/>
      <w:u w:val="single"/>
    </w:rPr>
  </w:style>
  <w:style w:type="paragraph" w:customStyle="1" w:styleId="Default">
    <w:name w:val="Default"/>
    <w:rsid w:val="0082696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gkelc">
    <w:name w:val="hgkelc"/>
    <w:basedOn w:val="DefaultParagraphFont"/>
    <w:rsid w:val="00164F3B"/>
  </w:style>
  <w:style w:type="character" w:customStyle="1" w:styleId="kx21rb">
    <w:name w:val="kx21rb"/>
    <w:basedOn w:val="DefaultParagraphFont"/>
    <w:rsid w:val="00164F3B"/>
  </w:style>
  <w:style w:type="paragraph" w:styleId="NoSpacing">
    <w:name w:val="No Spacing"/>
    <w:link w:val="NoSpacingChar"/>
    <w:uiPriority w:val="1"/>
    <w:qFormat/>
    <w:rsid w:val="00751CC6"/>
    <w:pPr>
      <w:spacing w:after="0" w:line="240" w:lineRule="auto"/>
    </w:pPr>
  </w:style>
  <w:style w:type="character" w:customStyle="1" w:styleId="UnresolvedMention1">
    <w:name w:val="Unresolved Mention1"/>
    <w:basedOn w:val="DefaultParagraphFont"/>
    <w:uiPriority w:val="99"/>
    <w:semiHidden/>
    <w:unhideWhenUsed/>
    <w:rsid w:val="006545C6"/>
    <w:rPr>
      <w:color w:val="605E5C"/>
      <w:shd w:val="clear" w:color="auto" w:fill="E1DFDD"/>
    </w:rPr>
  </w:style>
  <w:style w:type="table" w:styleId="TableGrid">
    <w:name w:val="Table Grid"/>
    <w:basedOn w:val="TableNormal"/>
    <w:uiPriority w:val="39"/>
    <w:rsid w:val="008A0FA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561E2"/>
    <w:pPr>
      <w:spacing w:after="0" w:line="240" w:lineRule="auto"/>
    </w:pPr>
  </w:style>
  <w:style w:type="character" w:customStyle="1" w:styleId="NoSpacingChar">
    <w:name w:val="No Spacing Char"/>
    <w:basedOn w:val="DefaultParagraphFont"/>
    <w:link w:val="NoSpacing"/>
    <w:uiPriority w:val="1"/>
    <w:rsid w:val="00812486"/>
  </w:style>
  <w:style w:type="paragraph" w:customStyle="1" w:styleId="xmsonormal">
    <w:name w:val="x_msonormal"/>
    <w:basedOn w:val="Normal"/>
    <w:rsid w:val="00025E4B"/>
    <w:pPr>
      <w:spacing w:after="0" w:line="240" w:lineRule="auto"/>
    </w:pPr>
    <w:rPr>
      <w:rFonts w:ascii="Calibri" w:hAnsi="Calibri" w:cs="Calibri"/>
    </w:rPr>
  </w:style>
  <w:style w:type="character" w:customStyle="1" w:styleId="contentpasted0">
    <w:name w:val="contentpasted0"/>
    <w:basedOn w:val="DefaultParagraphFont"/>
    <w:rsid w:val="009B3207"/>
  </w:style>
  <w:style w:type="numbering" w:customStyle="1" w:styleId="CurrentList1">
    <w:name w:val="Current List1"/>
    <w:uiPriority w:val="99"/>
    <w:rsid w:val="0029289B"/>
    <w:pPr>
      <w:numPr>
        <w:numId w:val="2"/>
      </w:numPr>
    </w:pPr>
  </w:style>
  <w:style w:type="numbering" w:customStyle="1" w:styleId="CurrentList2">
    <w:name w:val="Current List2"/>
    <w:uiPriority w:val="99"/>
    <w:rsid w:val="0029289B"/>
    <w:pPr>
      <w:numPr>
        <w:numId w:val="3"/>
      </w:numPr>
    </w:pPr>
  </w:style>
  <w:style w:type="numbering" w:customStyle="1" w:styleId="CurrentList3">
    <w:name w:val="Current List3"/>
    <w:uiPriority w:val="99"/>
    <w:rsid w:val="0029289B"/>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71901">
      <w:bodyDiv w:val="1"/>
      <w:marLeft w:val="0"/>
      <w:marRight w:val="0"/>
      <w:marTop w:val="0"/>
      <w:marBottom w:val="0"/>
      <w:divBdr>
        <w:top w:val="none" w:sz="0" w:space="0" w:color="auto"/>
        <w:left w:val="none" w:sz="0" w:space="0" w:color="auto"/>
        <w:bottom w:val="none" w:sz="0" w:space="0" w:color="auto"/>
        <w:right w:val="none" w:sz="0" w:space="0" w:color="auto"/>
      </w:divBdr>
    </w:div>
    <w:div w:id="144469503">
      <w:bodyDiv w:val="1"/>
      <w:marLeft w:val="0"/>
      <w:marRight w:val="0"/>
      <w:marTop w:val="0"/>
      <w:marBottom w:val="0"/>
      <w:divBdr>
        <w:top w:val="none" w:sz="0" w:space="0" w:color="auto"/>
        <w:left w:val="none" w:sz="0" w:space="0" w:color="auto"/>
        <w:bottom w:val="none" w:sz="0" w:space="0" w:color="auto"/>
        <w:right w:val="none" w:sz="0" w:space="0" w:color="auto"/>
      </w:divBdr>
    </w:div>
    <w:div w:id="195510028">
      <w:bodyDiv w:val="1"/>
      <w:marLeft w:val="0"/>
      <w:marRight w:val="0"/>
      <w:marTop w:val="0"/>
      <w:marBottom w:val="0"/>
      <w:divBdr>
        <w:top w:val="none" w:sz="0" w:space="0" w:color="auto"/>
        <w:left w:val="none" w:sz="0" w:space="0" w:color="auto"/>
        <w:bottom w:val="none" w:sz="0" w:space="0" w:color="auto"/>
        <w:right w:val="none" w:sz="0" w:space="0" w:color="auto"/>
      </w:divBdr>
    </w:div>
    <w:div w:id="222327952">
      <w:bodyDiv w:val="1"/>
      <w:marLeft w:val="0"/>
      <w:marRight w:val="0"/>
      <w:marTop w:val="0"/>
      <w:marBottom w:val="0"/>
      <w:divBdr>
        <w:top w:val="none" w:sz="0" w:space="0" w:color="auto"/>
        <w:left w:val="none" w:sz="0" w:space="0" w:color="auto"/>
        <w:bottom w:val="none" w:sz="0" w:space="0" w:color="auto"/>
        <w:right w:val="none" w:sz="0" w:space="0" w:color="auto"/>
      </w:divBdr>
    </w:div>
    <w:div w:id="355423442">
      <w:bodyDiv w:val="1"/>
      <w:marLeft w:val="0"/>
      <w:marRight w:val="0"/>
      <w:marTop w:val="0"/>
      <w:marBottom w:val="0"/>
      <w:divBdr>
        <w:top w:val="none" w:sz="0" w:space="0" w:color="auto"/>
        <w:left w:val="none" w:sz="0" w:space="0" w:color="auto"/>
        <w:bottom w:val="none" w:sz="0" w:space="0" w:color="auto"/>
        <w:right w:val="none" w:sz="0" w:space="0" w:color="auto"/>
      </w:divBdr>
    </w:div>
    <w:div w:id="479199304">
      <w:bodyDiv w:val="1"/>
      <w:marLeft w:val="0"/>
      <w:marRight w:val="0"/>
      <w:marTop w:val="0"/>
      <w:marBottom w:val="0"/>
      <w:divBdr>
        <w:top w:val="none" w:sz="0" w:space="0" w:color="auto"/>
        <w:left w:val="none" w:sz="0" w:space="0" w:color="auto"/>
        <w:bottom w:val="none" w:sz="0" w:space="0" w:color="auto"/>
        <w:right w:val="none" w:sz="0" w:space="0" w:color="auto"/>
      </w:divBdr>
    </w:div>
    <w:div w:id="524904277">
      <w:bodyDiv w:val="1"/>
      <w:marLeft w:val="0"/>
      <w:marRight w:val="0"/>
      <w:marTop w:val="0"/>
      <w:marBottom w:val="0"/>
      <w:divBdr>
        <w:top w:val="none" w:sz="0" w:space="0" w:color="auto"/>
        <w:left w:val="none" w:sz="0" w:space="0" w:color="auto"/>
        <w:bottom w:val="none" w:sz="0" w:space="0" w:color="auto"/>
        <w:right w:val="none" w:sz="0" w:space="0" w:color="auto"/>
      </w:divBdr>
    </w:div>
    <w:div w:id="646400434">
      <w:bodyDiv w:val="1"/>
      <w:marLeft w:val="0"/>
      <w:marRight w:val="0"/>
      <w:marTop w:val="0"/>
      <w:marBottom w:val="0"/>
      <w:divBdr>
        <w:top w:val="none" w:sz="0" w:space="0" w:color="auto"/>
        <w:left w:val="none" w:sz="0" w:space="0" w:color="auto"/>
        <w:bottom w:val="none" w:sz="0" w:space="0" w:color="auto"/>
        <w:right w:val="none" w:sz="0" w:space="0" w:color="auto"/>
      </w:divBdr>
    </w:div>
    <w:div w:id="809908925">
      <w:bodyDiv w:val="1"/>
      <w:marLeft w:val="0"/>
      <w:marRight w:val="0"/>
      <w:marTop w:val="0"/>
      <w:marBottom w:val="0"/>
      <w:divBdr>
        <w:top w:val="none" w:sz="0" w:space="0" w:color="auto"/>
        <w:left w:val="none" w:sz="0" w:space="0" w:color="auto"/>
        <w:bottom w:val="none" w:sz="0" w:space="0" w:color="auto"/>
        <w:right w:val="none" w:sz="0" w:space="0" w:color="auto"/>
      </w:divBdr>
    </w:div>
    <w:div w:id="1194225972">
      <w:bodyDiv w:val="1"/>
      <w:marLeft w:val="0"/>
      <w:marRight w:val="0"/>
      <w:marTop w:val="0"/>
      <w:marBottom w:val="0"/>
      <w:divBdr>
        <w:top w:val="none" w:sz="0" w:space="0" w:color="auto"/>
        <w:left w:val="none" w:sz="0" w:space="0" w:color="auto"/>
        <w:bottom w:val="none" w:sz="0" w:space="0" w:color="auto"/>
        <w:right w:val="none" w:sz="0" w:space="0" w:color="auto"/>
      </w:divBdr>
    </w:div>
    <w:div w:id="1227909271">
      <w:bodyDiv w:val="1"/>
      <w:marLeft w:val="0"/>
      <w:marRight w:val="0"/>
      <w:marTop w:val="0"/>
      <w:marBottom w:val="0"/>
      <w:divBdr>
        <w:top w:val="none" w:sz="0" w:space="0" w:color="auto"/>
        <w:left w:val="none" w:sz="0" w:space="0" w:color="auto"/>
        <w:bottom w:val="none" w:sz="0" w:space="0" w:color="auto"/>
        <w:right w:val="none" w:sz="0" w:space="0" w:color="auto"/>
      </w:divBdr>
      <w:divsChild>
        <w:div w:id="1755317573">
          <w:marLeft w:val="0"/>
          <w:marRight w:val="0"/>
          <w:marTop w:val="0"/>
          <w:marBottom w:val="0"/>
          <w:divBdr>
            <w:top w:val="none" w:sz="0" w:space="0" w:color="auto"/>
            <w:left w:val="none" w:sz="0" w:space="0" w:color="auto"/>
            <w:bottom w:val="none" w:sz="0" w:space="0" w:color="auto"/>
            <w:right w:val="none" w:sz="0" w:space="0" w:color="auto"/>
          </w:divBdr>
        </w:div>
        <w:div w:id="839393002">
          <w:marLeft w:val="0"/>
          <w:marRight w:val="0"/>
          <w:marTop w:val="0"/>
          <w:marBottom w:val="0"/>
          <w:divBdr>
            <w:top w:val="none" w:sz="0" w:space="0" w:color="auto"/>
            <w:left w:val="none" w:sz="0" w:space="0" w:color="auto"/>
            <w:bottom w:val="none" w:sz="0" w:space="0" w:color="auto"/>
            <w:right w:val="none" w:sz="0" w:space="0" w:color="auto"/>
          </w:divBdr>
        </w:div>
        <w:div w:id="456532548">
          <w:marLeft w:val="0"/>
          <w:marRight w:val="0"/>
          <w:marTop w:val="0"/>
          <w:marBottom w:val="0"/>
          <w:divBdr>
            <w:top w:val="none" w:sz="0" w:space="0" w:color="auto"/>
            <w:left w:val="none" w:sz="0" w:space="0" w:color="auto"/>
            <w:bottom w:val="none" w:sz="0" w:space="0" w:color="auto"/>
            <w:right w:val="none" w:sz="0" w:space="0" w:color="auto"/>
          </w:divBdr>
        </w:div>
        <w:div w:id="481696298">
          <w:marLeft w:val="0"/>
          <w:marRight w:val="0"/>
          <w:marTop w:val="0"/>
          <w:marBottom w:val="0"/>
          <w:divBdr>
            <w:top w:val="none" w:sz="0" w:space="0" w:color="auto"/>
            <w:left w:val="none" w:sz="0" w:space="0" w:color="auto"/>
            <w:bottom w:val="none" w:sz="0" w:space="0" w:color="auto"/>
            <w:right w:val="none" w:sz="0" w:space="0" w:color="auto"/>
          </w:divBdr>
        </w:div>
        <w:div w:id="1534465459">
          <w:marLeft w:val="0"/>
          <w:marRight w:val="0"/>
          <w:marTop w:val="0"/>
          <w:marBottom w:val="0"/>
          <w:divBdr>
            <w:top w:val="none" w:sz="0" w:space="0" w:color="auto"/>
            <w:left w:val="none" w:sz="0" w:space="0" w:color="auto"/>
            <w:bottom w:val="none" w:sz="0" w:space="0" w:color="auto"/>
            <w:right w:val="none" w:sz="0" w:space="0" w:color="auto"/>
          </w:divBdr>
        </w:div>
        <w:div w:id="333453712">
          <w:marLeft w:val="0"/>
          <w:marRight w:val="0"/>
          <w:marTop w:val="0"/>
          <w:marBottom w:val="0"/>
          <w:divBdr>
            <w:top w:val="none" w:sz="0" w:space="0" w:color="auto"/>
            <w:left w:val="none" w:sz="0" w:space="0" w:color="auto"/>
            <w:bottom w:val="none" w:sz="0" w:space="0" w:color="auto"/>
            <w:right w:val="none" w:sz="0" w:space="0" w:color="auto"/>
          </w:divBdr>
        </w:div>
        <w:div w:id="947154071">
          <w:marLeft w:val="0"/>
          <w:marRight w:val="0"/>
          <w:marTop w:val="0"/>
          <w:marBottom w:val="0"/>
          <w:divBdr>
            <w:top w:val="none" w:sz="0" w:space="0" w:color="auto"/>
            <w:left w:val="none" w:sz="0" w:space="0" w:color="auto"/>
            <w:bottom w:val="none" w:sz="0" w:space="0" w:color="auto"/>
            <w:right w:val="none" w:sz="0" w:space="0" w:color="auto"/>
          </w:divBdr>
        </w:div>
        <w:div w:id="343553381">
          <w:marLeft w:val="0"/>
          <w:marRight w:val="0"/>
          <w:marTop w:val="0"/>
          <w:marBottom w:val="0"/>
          <w:divBdr>
            <w:top w:val="none" w:sz="0" w:space="0" w:color="auto"/>
            <w:left w:val="none" w:sz="0" w:space="0" w:color="auto"/>
            <w:bottom w:val="none" w:sz="0" w:space="0" w:color="auto"/>
            <w:right w:val="none" w:sz="0" w:space="0" w:color="auto"/>
          </w:divBdr>
        </w:div>
        <w:div w:id="1757677177">
          <w:marLeft w:val="0"/>
          <w:marRight w:val="0"/>
          <w:marTop w:val="0"/>
          <w:marBottom w:val="0"/>
          <w:divBdr>
            <w:top w:val="none" w:sz="0" w:space="0" w:color="auto"/>
            <w:left w:val="none" w:sz="0" w:space="0" w:color="auto"/>
            <w:bottom w:val="none" w:sz="0" w:space="0" w:color="auto"/>
            <w:right w:val="none" w:sz="0" w:space="0" w:color="auto"/>
          </w:divBdr>
        </w:div>
      </w:divsChild>
    </w:div>
    <w:div w:id="1394890248">
      <w:bodyDiv w:val="1"/>
      <w:marLeft w:val="0"/>
      <w:marRight w:val="0"/>
      <w:marTop w:val="0"/>
      <w:marBottom w:val="0"/>
      <w:divBdr>
        <w:top w:val="none" w:sz="0" w:space="0" w:color="auto"/>
        <w:left w:val="none" w:sz="0" w:space="0" w:color="auto"/>
        <w:bottom w:val="none" w:sz="0" w:space="0" w:color="auto"/>
        <w:right w:val="none" w:sz="0" w:space="0" w:color="auto"/>
      </w:divBdr>
    </w:div>
    <w:div w:id="1425111189">
      <w:bodyDiv w:val="1"/>
      <w:marLeft w:val="0"/>
      <w:marRight w:val="0"/>
      <w:marTop w:val="0"/>
      <w:marBottom w:val="0"/>
      <w:divBdr>
        <w:top w:val="none" w:sz="0" w:space="0" w:color="auto"/>
        <w:left w:val="none" w:sz="0" w:space="0" w:color="auto"/>
        <w:bottom w:val="none" w:sz="0" w:space="0" w:color="auto"/>
        <w:right w:val="none" w:sz="0" w:space="0" w:color="auto"/>
      </w:divBdr>
    </w:div>
    <w:div w:id="1695037603">
      <w:bodyDiv w:val="1"/>
      <w:marLeft w:val="0"/>
      <w:marRight w:val="0"/>
      <w:marTop w:val="0"/>
      <w:marBottom w:val="0"/>
      <w:divBdr>
        <w:top w:val="none" w:sz="0" w:space="0" w:color="auto"/>
        <w:left w:val="none" w:sz="0" w:space="0" w:color="auto"/>
        <w:bottom w:val="none" w:sz="0" w:space="0" w:color="auto"/>
        <w:right w:val="none" w:sz="0" w:space="0" w:color="auto"/>
      </w:divBdr>
    </w:div>
    <w:div w:id="1919096025">
      <w:bodyDiv w:val="1"/>
      <w:marLeft w:val="0"/>
      <w:marRight w:val="0"/>
      <w:marTop w:val="0"/>
      <w:marBottom w:val="0"/>
      <w:divBdr>
        <w:top w:val="none" w:sz="0" w:space="0" w:color="auto"/>
        <w:left w:val="none" w:sz="0" w:space="0" w:color="auto"/>
        <w:bottom w:val="none" w:sz="0" w:space="0" w:color="auto"/>
        <w:right w:val="none" w:sz="0" w:space="0" w:color="auto"/>
      </w:divBdr>
    </w:div>
    <w:div w:id="1959027702">
      <w:bodyDiv w:val="1"/>
      <w:marLeft w:val="0"/>
      <w:marRight w:val="0"/>
      <w:marTop w:val="0"/>
      <w:marBottom w:val="0"/>
      <w:divBdr>
        <w:top w:val="none" w:sz="0" w:space="0" w:color="auto"/>
        <w:left w:val="none" w:sz="0" w:space="0" w:color="auto"/>
        <w:bottom w:val="none" w:sz="0" w:space="0" w:color="auto"/>
        <w:right w:val="none" w:sz="0" w:space="0" w:color="auto"/>
      </w:divBdr>
    </w:div>
    <w:div w:id="197987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E10FAA504A5584ABB176592A6466461" ma:contentTypeVersion="13" ma:contentTypeDescription="Create a new document." ma:contentTypeScope="" ma:versionID="751ef02edfb30f24aa1814c536ac94a7">
  <xsd:schema xmlns:xsd="http://www.w3.org/2001/XMLSchema" xmlns:xs="http://www.w3.org/2001/XMLSchema" xmlns:p="http://schemas.microsoft.com/office/2006/metadata/properties" xmlns:ns3="eaa6e6b4-6fd9-4be6-8d38-79e6505a3e78" xmlns:ns4="5290b236-fce7-4a27-b9f4-25a387445577" targetNamespace="http://schemas.microsoft.com/office/2006/metadata/properties" ma:root="true" ma:fieldsID="2edd817e097134674035774dfa80588e" ns3:_="" ns4:_="">
    <xsd:import namespace="eaa6e6b4-6fd9-4be6-8d38-79e6505a3e78"/>
    <xsd:import namespace="5290b236-fce7-4a27-b9f4-25a3874455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6e6b4-6fd9-4be6-8d38-79e6505a3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90b236-fce7-4a27-b9f4-25a3874455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CE98B8-30F6-465F-9BA4-B5D9B9AB3339}">
  <ds:schemaRefs>
    <ds:schemaRef ds:uri="http://schemas.openxmlformats.org/officeDocument/2006/bibliography"/>
  </ds:schemaRefs>
</ds:datastoreItem>
</file>

<file path=customXml/itemProps2.xml><?xml version="1.0" encoding="utf-8"?>
<ds:datastoreItem xmlns:ds="http://schemas.openxmlformats.org/officeDocument/2006/customXml" ds:itemID="{163C6B4D-BC6C-417B-B21D-7DE1E59F8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6e6b4-6fd9-4be6-8d38-79e6505a3e78"/>
    <ds:schemaRef ds:uri="5290b236-fce7-4a27-b9f4-25a387445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E526CA-734B-4E59-8D6D-AD7154490B06}">
  <ds:schemaRefs>
    <ds:schemaRef ds:uri="http://schemas.microsoft.com/sharepoint/v3/contenttype/forms"/>
  </ds:schemaRefs>
</ds:datastoreItem>
</file>

<file path=customXml/itemProps4.xml><?xml version="1.0" encoding="utf-8"?>
<ds:datastoreItem xmlns:ds="http://schemas.openxmlformats.org/officeDocument/2006/customXml" ds:itemID="{B7C16205-473E-462F-A3F5-3273BB629C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15</Pages>
  <Words>4473</Words>
  <Characters>2550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les, Cora</dc:creator>
  <cp:keywords/>
  <dc:description/>
  <cp:lastModifiedBy>Painter, Ginny</cp:lastModifiedBy>
  <cp:revision>10</cp:revision>
  <cp:lastPrinted>2023-06-02T21:07:00Z</cp:lastPrinted>
  <dcterms:created xsi:type="dcterms:W3CDTF">2023-07-28T16:36:00Z</dcterms:created>
  <dcterms:modified xsi:type="dcterms:W3CDTF">2023-08-0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0FAA504A5584ABB176592A6466461</vt:lpwstr>
  </property>
</Properties>
</file>